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7"/>
        <w:gridCol w:w="1791"/>
        <w:gridCol w:w="1705"/>
        <w:gridCol w:w="1727"/>
        <w:gridCol w:w="1705"/>
        <w:gridCol w:w="1542"/>
      </w:tblGrid>
      <w:tr w:rsidR="00A07E23" w:rsidRPr="0019138D" w14:paraId="5FE01255" w14:textId="77777777" w:rsidTr="006D0B1B">
        <w:tc>
          <w:tcPr>
            <w:tcW w:w="1775" w:type="dxa"/>
            <w:tcBorders>
              <w:bottom w:val="single" w:sz="4" w:space="0" w:color="auto"/>
            </w:tcBorders>
          </w:tcPr>
          <w:p w14:paraId="4696B5D7" w14:textId="77777777" w:rsidR="00A07E23" w:rsidRPr="0019138D" w:rsidRDefault="00A07E23" w:rsidP="00A07E23">
            <w:pPr>
              <w:tabs>
                <w:tab w:val="center" w:pos="5315"/>
              </w:tabs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D</w:t>
            </w:r>
            <w:r w:rsidRPr="0019138D">
              <w:rPr>
                <w:rFonts w:ascii="Arial" w:hAnsi="Arial" w:cs="Arial"/>
              </w:rPr>
              <w:t>ate:</w:t>
            </w:r>
          </w:p>
          <w:p w14:paraId="66AF831D" w14:textId="0C7A302C" w:rsidR="00737609" w:rsidRPr="0019138D" w:rsidRDefault="00737609" w:rsidP="00A07E23">
            <w:pPr>
              <w:tabs>
                <w:tab w:val="center" w:pos="5315"/>
              </w:tabs>
              <w:rPr>
                <w:rFonts w:ascii="Arial" w:hAnsi="Arial" w:cs="Arial"/>
              </w:rPr>
            </w:pPr>
          </w:p>
        </w:tc>
        <w:tc>
          <w:tcPr>
            <w:tcW w:w="1757" w:type="dxa"/>
            <w:tcBorders>
              <w:bottom w:val="single" w:sz="4" w:space="0" w:color="auto"/>
            </w:tcBorders>
          </w:tcPr>
          <w:p w14:paraId="7645D85B" w14:textId="420DBA01" w:rsidR="00A07E23" w:rsidRPr="0019138D" w:rsidRDefault="00CE3D4C" w:rsidP="00A07E23">
            <w:pPr>
              <w:tabs>
                <w:tab w:val="center" w:pos="531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</w:t>
            </w:r>
            <w:r w:rsidR="00390513">
              <w:rPr>
                <w:rFonts w:ascii="Arial" w:hAnsi="Arial" w:cs="Arial"/>
              </w:rPr>
              <w:t>/04/2025</w:t>
            </w:r>
          </w:p>
        </w:tc>
        <w:tc>
          <w:tcPr>
            <w:tcW w:w="1758" w:type="dxa"/>
            <w:tcBorders>
              <w:bottom w:val="single" w:sz="4" w:space="0" w:color="auto"/>
            </w:tcBorders>
          </w:tcPr>
          <w:p w14:paraId="708A1FAE" w14:textId="32A878DA" w:rsidR="00A07E23" w:rsidRPr="0019138D" w:rsidRDefault="00A07E23" w:rsidP="00A07E23">
            <w:pPr>
              <w:tabs>
                <w:tab w:val="center" w:pos="5315"/>
              </w:tabs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P</w:t>
            </w:r>
            <w:r w:rsidRPr="0019138D">
              <w:rPr>
                <w:rFonts w:ascii="Arial" w:hAnsi="Arial" w:cs="Arial"/>
              </w:rPr>
              <w:t>ort: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7DEE4387" w14:textId="6D7CEF3D" w:rsidR="00A07E23" w:rsidRPr="0019138D" w:rsidRDefault="00CE3D4C" w:rsidP="00A07E23">
            <w:pPr>
              <w:tabs>
                <w:tab w:val="center" w:pos="531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SDEN POINT</w:t>
            </w:r>
            <w:bookmarkStart w:id="0" w:name="_GoBack"/>
            <w:bookmarkEnd w:id="0"/>
          </w:p>
        </w:tc>
        <w:tc>
          <w:tcPr>
            <w:tcW w:w="1758" w:type="dxa"/>
            <w:tcBorders>
              <w:bottom w:val="single" w:sz="4" w:space="0" w:color="auto"/>
            </w:tcBorders>
          </w:tcPr>
          <w:p w14:paraId="38A192D8" w14:textId="330B0730" w:rsidR="00A07E23" w:rsidRPr="0019138D" w:rsidRDefault="00A07E23" w:rsidP="00A07E23">
            <w:pPr>
              <w:tabs>
                <w:tab w:val="center" w:pos="5315"/>
              </w:tabs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V</w:t>
            </w:r>
            <w:r w:rsidRPr="0019138D">
              <w:rPr>
                <w:rFonts w:ascii="Arial" w:hAnsi="Arial" w:cs="Arial"/>
              </w:rPr>
              <w:t>OY. No:</w:t>
            </w:r>
          </w:p>
        </w:tc>
        <w:tc>
          <w:tcPr>
            <w:tcW w:w="1759" w:type="dxa"/>
            <w:tcBorders>
              <w:bottom w:val="single" w:sz="4" w:space="0" w:color="auto"/>
            </w:tcBorders>
          </w:tcPr>
          <w:p w14:paraId="298B4B9A" w14:textId="3D2D79BD" w:rsidR="00A07E23" w:rsidRPr="0019138D" w:rsidRDefault="00390513" w:rsidP="00A07E23">
            <w:pPr>
              <w:tabs>
                <w:tab w:val="center" w:pos="531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2</w:t>
            </w:r>
          </w:p>
        </w:tc>
      </w:tr>
      <w:tr w:rsidR="00E13D97" w:rsidRPr="0019138D" w14:paraId="495E95ED" w14:textId="77777777" w:rsidTr="006D0B1B">
        <w:tc>
          <w:tcPr>
            <w:tcW w:w="10457" w:type="dxa"/>
            <w:gridSpan w:val="6"/>
            <w:shd w:val="clear" w:color="auto" w:fill="E2EFD9" w:themeFill="accent6" w:themeFillTint="33"/>
          </w:tcPr>
          <w:p w14:paraId="65ECD2C4" w14:textId="0D2801BF" w:rsidR="00E13D97" w:rsidRPr="0019138D" w:rsidRDefault="00E13D97" w:rsidP="00683B34">
            <w:pPr>
              <w:rPr>
                <w:rFonts w:ascii="Arial" w:hAnsi="Arial" w:cs="Arial"/>
                <w:b/>
              </w:rPr>
            </w:pPr>
            <w:r w:rsidRPr="0019138D">
              <w:rPr>
                <w:rFonts w:ascii="Arial" w:hAnsi="Arial" w:cs="Arial" w:hint="eastAsia"/>
                <w:b/>
              </w:rPr>
              <w:t>S</w:t>
            </w:r>
            <w:r w:rsidRPr="0019138D">
              <w:rPr>
                <w:rFonts w:ascii="Arial" w:hAnsi="Arial" w:cs="Arial"/>
                <w:b/>
              </w:rPr>
              <w:t>HIP PARTICULARS</w:t>
            </w:r>
          </w:p>
        </w:tc>
      </w:tr>
      <w:tr w:rsidR="007E37EF" w:rsidRPr="0019138D" w14:paraId="350FA1EF" w14:textId="77777777" w:rsidTr="006D0B1B">
        <w:tc>
          <w:tcPr>
            <w:tcW w:w="1775" w:type="dxa"/>
          </w:tcPr>
          <w:p w14:paraId="4CAA6E14" w14:textId="14C0009F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N</w:t>
            </w:r>
            <w:r w:rsidRPr="0019138D">
              <w:rPr>
                <w:rFonts w:ascii="Arial" w:hAnsi="Arial" w:cs="Arial"/>
              </w:rPr>
              <w:t>ame:</w:t>
            </w:r>
          </w:p>
        </w:tc>
        <w:tc>
          <w:tcPr>
            <w:tcW w:w="5165" w:type="dxa"/>
            <w:gridSpan w:val="3"/>
          </w:tcPr>
          <w:p w14:paraId="026AB8AB" w14:textId="3C99554C" w:rsidR="00E13D97" w:rsidRPr="0019138D" w:rsidRDefault="006D0B1B" w:rsidP="00683B3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KEN VISTA</w:t>
            </w:r>
          </w:p>
        </w:tc>
        <w:tc>
          <w:tcPr>
            <w:tcW w:w="1758" w:type="dxa"/>
          </w:tcPr>
          <w:p w14:paraId="533B369C" w14:textId="39C00868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C</w:t>
            </w:r>
            <w:r w:rsidRPr="0019138D">
              <w:rPr>
                <w:rFonts w:ascii="Arial" w:hAnsi="Arial" w:cs="Arial"/>
              </w:rPr>
              <w:t>all Sign:</w:t>
            </w:r>
          </w:p>
        </w:tc>
        <w:tc>
          <w:tcPr>
            <w:tcW w:w="1759" w:type="dxa"/>
          </w:tcPr>
          <w:p w14:paraId="21AAEB3F" w14:textId="7EA90FB1" w:rsidR="00E13D97" w:rsidRPr="0019138D" w:rsidRDefault="006D0B1B" w:rsidP="00683B3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3EYL6</w:t>
            </w:r>
          </w:p>
        </w:tc>
      </w:tr>
      <w:tr w:rsidR="006D0B1B" w:rsidRPr="0019138D" w14:paraId="323B3FA9" w14:textId="77777777" w:rsidTr="006D0B1B">
        <w:tc>
          <w:tcPr>
            <w:tcW w:w="1775" w:type="dxa"/>
          </w:tcPr>
          <w:p w14:paraId="33C423B1" w14:textId="32C0A546" w:rsidR="006D0B1B" w:rsidRPr="0019138D" w:rsidRDefault="006D0B1B" w:rsidP="006D0B1B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D</w:t>
            </w:r>
            <w:r w:rsidRPr="0019138D">
              <w:rPr>
                <w:rFonts w:ascii="Arial" w:hAnsi="Arial" w:cs="Arial"/>
              </w:rPr>
              <w:t>isplacement:</w:t>
            </w:r>
          </w:p>
        </w:tc>
        <w:tc>
          <w:tcPr>
            <w:tcW w:w="1757" w:type="dxa"/>
          </w:tcPr>
          <w:p w14:paraId="069A1D4A" w14:textId="77777777" w:rsidR="006D0B1B" w:rsidRPr="0019138D" w:rsidRDefault="006D0B1B" w:rsidP="006D0B1B">
            <w:pPr>
              <w:rPr>
                <w:rFonts w:ascii="Arial" w:hAnsi="Arial" w:cs="Arial"/>
              </w:rPr>
            </w:pPr>
          </w:p>
        </w:tc>
        <w:tc>
          <w:tcPr>
            <w:tcW w:w="1758" w:type="dxa"/>
          </w:tcPr>
          <w:p w14:paraId="61624725" w14:textId="309C1B79" w:rsidR="006D0B1B" w:rsidRPr="0019138D" w:rsidRDefault="006D0B1B" w:rsidP="006D0B1B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D</w:t>
            </w:r>
            <w:r w:rsidRPr="0019138D">
              <w:rPr>
                <w:rFonts w:ascii="Arial" w:hAnsi="Arial" w:cs="Arial"/>
              </w:rPr>
              <w:t>WT:</w:t>
            </w:r>
          </w:p>
        </w:tc>
        <w:tc>
          <w:tcPr>
            <w:tcW w:w="1650" w:type="dxa"/>
          </w:tcPr>
          <w:p w14:paraId="1250372D" w14:textId="53C852C6" w:rsidR="006D0B1B" w:rsidRPr="0019138D" w:rsidRDefault="006D0B1B" w:rsidP="006D0B1B">
            <w:pPr>
              <w:rPr>
                <w:rFonts w:ascii="Arial" w:hAnsi="Arial" w:cs="Arial"/>
              </w:rPr>
            </w:pPr>
          </w:p>
        </w:tc>
        <w:tc>
          <w:tcPr>
            <w:tcW w:w="1758" w:type="dxa"/>
          </w:tcPr>
          <w:p w14:paraId="2A617FEF" w14:textId="15DAFCA8" w:rsidR="006D0B1B" w:rsidRPr="0019138D" w:rsidRDefault="006D0B1B" w:rsidP="006D0B1B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Y</w:t>
            </w:r>
            <w:r w:rsidRPr="0019138D">
              <w:rPr>
                <w:rFonts w:ascii="Arial" w:hAnsi="Arial" w:cs="Arial"/>
              </w:rPr>
              <w:t>ear Built:</w:t>
            </w:r>
          </w:p>
        </w:tc>
        <w:tc>
          <w:tcPr>
            <w:tcW w:w="1759" w:type="dxa"/>
          </w:tcPr>
          <w:p w14:paraId="7975AB58" w14:textId="2C4943AC" w:rsidR="006D0B1B" w:rsidRPr="0019138D" w:rsidRDefault="006D0B1B" w:rsidP="006D0B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2011</w:t>
            </w:r>
          </w:p>
        </w:tc>
      </w:tr>
      <w:tr w:rsidR="006D0B1B" w:rsidRPr="0019138D" w14:paraId="368F6CEF" w14:textId="77777777" w:rsidTr="006D0B1B">
        <w:tc>
          <w:tcPr>
            <w:tcW w:w="1775" w:type="dxa"/>
          </w:tcPr>
          <w:p w14:paraId="2606176E" w14:textId="6C4E3C0A" w:rsidR="006D0B1B" w:rsidRPr="0019138D" w:rsidRDefault="006D0B1B" w:rsidP="006D0B1B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/>
              </w:rPr>
              <w:t>LOA:</w:t>
            </w:r>
          </w:p>
        </w:tc>
        <w:tc>
          <w:tcPr>
            <w:tcW w:w="1757" w:type="dxa"/>
          </w:tcPr>
          <w:p w14:paraId="52BD930D" w14:textId="5C11B76C" w:rsidR="006D0B1B" w:rsidRPr="0019138D" w:rsidRDefault="006D0B1B" w:rsidP="006D0B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u w:val="single"/>
              </w:rPr>
              <w:t>184.75 m</w:t>
            </w:r>
          </w:p>
        </w:tc>
        <w:tc>
          <w:tcPr>
            <w:tcW w:w="1758" w:type="dxa"/>
          </w:tcPr>
          <w:p w14:paraId="4DBF4D7D" w14:textId="170F9575" w:rsidR="006D0B1B" w:rsidRPr="0019138D" w:rsidRDefault="006D0B1B" w:rsidP="006D0B1B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B</w:t>
            </w:r>
            <w:r w:rsidRPr="0019138D">
              <w:rPr>
                <w:rFonts w:ascii="Arial" w:hAnsi="Arial" w:cs="Arial"/>
              </w:rPr>
              <w:t>eam:</w:t>
            </w:r>
          </w:p>
        </w:tc>
        <w:tc>
          <w:tcPr>
            <w:tcW w:w="1650" w:type="dxa"/>
          </w:tcPr>
          <w:p w14:paraId="3F0C803D" w14:textId="242ADCFA" w:rsidR="006D0B1B" w:rsidRPr="0019138D" w:rsidRDefault="006D0B1B" w:rsidP="006D0B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u w:val="single"/>
              </w:rPr>
              <w:t>30.6 m</w:t>
            </w:r>
          </w:p>
        </w:tc>
        <w:tc>
          <w:tcPr>
            <w:tcW w:w="1758" w:type="dxa"/>
          </w:tcPr>
          <w:p w14:paraId="5DA0771B" w14:textId="6B0ED3E6" w:rsidR="006D0B1B" w:rsidRPr="0019138D" w:rsidRDefault="006D0B1B" w:rsidP="006D0B1B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B</w:t>
            </w:r>
            <w:r w:rsidRPr="0019138D">
              <w:rPr>
                <w:rFonts w:ascii="Arial" w:hAnsi="Arial" w:cs="Arial"/>
              </w:rPr>
              <w:t>ulbous Bow:</w:t>
            </w:r>
          </w:p>
        </w:tc>
        <w:tc>
          <w:tcPr>
            <w:tcW w:w="1759" w:type="dxa"/>
          </w:tcPr>
          <w:p w14:paraId="70062391" w14:textId="11B5D5D5" w:rsidR="006D0B1B" w:rsidRPr="0019138D" w:rsidRDefault="006D0B1B" w:rsidP="006D0B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YES</w:t>
            </w:r>
          </w:p>
        </w:tc>
      </w:tr>
      <w:tr w:rsidR="007E37EF" w:rsidRPr="0019138D" w14:paraId="08C1B221" w14:textId="77777777" w:rsidTr="006D0B1B">
        <w:tc>
          <w:tcPr>
            <w:tcW w:w="1775" w:type="dxa"/>
          </w:tcPr>
          <w:p w14:paraId="3752DF05" w14:textId="5C9AA102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D</w:t>
            </w:r>
            <w:r w:rsidRPr="0019138D">
              <w:rPr>
                <w:rFonts w:ascii="Arial" w:hAnsi="Arial" w:cs="Arial"/>
              </w:rPr>
              <w:t>raught FWD:</w:t>
            </w:r>
          </w:p>
        </w:tc>
        <w:tc>
          <w:tcPr>
            <w:tcW w:w="1757" w:type="dxa"/>
          </w:tcPr>
          <w:p w14:paraId="0142A6A0" w14:textId="4658C85B" w:rsidR="00E13D97" w:rsidRPr="0019138D" w:rsidRDefault="00CE3D4C" w:rsidP="00683B3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.47</w:t>
            </w:r>
          </w:p>
        </w:tc>
        <w:tc>
          <w:tcPr>
            <w:tcW w:w="1758" w:type="dxa"/>
          </w:tcPr>
          <w:p w14:paraId="74FEF980" w14:textId="03199958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D</w:t>
            </w:r>
            <w:r w:rsidRPr="0019138D">
              <w:rPr>
                <w:rFonts w:ascii="Arial" w:hAnsi="Arial" w:cs="Arial"/>
              </w:rPr>
              <w:t>raught AFT:</w:t>
            </w:r>
          </w:p>
        </w:tc>
        <w:tc>
          <w:tcPr>
            <w:tcW w:w="1650" w:type="dxa"/>
          </w:tcPr>
          <w:p w14:paraId="74B6983D" w14:textId="4F69D5D6" w:rsidR="00E13D97" w:rsidRPr="0019138D" w:rsidRDefault="00CE3D4C" w:rsidP="00683B3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92</w:t>
            </w:r>
          </w:p>
        </w:tc>
        <w:tc>
          <w:tcPr>
            <w:tcW w:w="1758" w:type="dxa"/>
          </w:tcPr>
          <w:p w14:paraId="1BFB4164" w14:textId="2559EE00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D</w:t>
            </w:r>
            <w:r w:rsidRPr="0019138D">
              <w:rPr>
                <w:rFonts w:ascii="Arial" w:hAnsi="Arial" w:cs="Arial"/>
              </w:rPr>
              <w:t>raught MID:</w:t>
            </w:r>
          </w:p>
        </w:tc>
        <w:tc>
          <w:tcPr>
            <w:tcW w:w="1759" w:type="dxa"/>
          </w:tcPr>
          <w:p w14:paraId="11085C18" w14:textId="4927A456" w:rsidR="00E13D97" w:rsidRPr="0019138D" w:rsidRDefault="00CE3D4C" w:rsidP="00683B3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19</w:t>
            </w:r>
          </w:p>
        </w:tc>
      </w:tr>
      <w:tr w:rsidR="007E37EF" w:rsidRPr="0019138D" w14:paraId="1145B464" w14:textId="77777777" w:rsidTr="006D0B1B">
        <w:tc>
          <w:tcPr>
            <w:tcW w:w="1775" w:type="dxa"/>
          </w:tcPr>
          <w:p w14:paraId="09DB5251" w14:textId="58916A8C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A</w:t>
            </w:r>
            <w:r w:rsidRPr="0019138D">
              <w:rPr>
                <w:rFonts w:ascii="Arial" w:hAnsi="Arial" w:cs="Arial"/>
              </w:rPr>
              <w:t>ir Draught:</w:t>
            </w:r>
          </w:p>
        </w:tc>
        <w:tc>
          <w:tcPr>
            <w:tcW w:w="1757" w:type="dxa"/>
          </w:tcPr>
          <w:p w14:paraId="3DF194FD" w14:textId="0A3A1139" w:rsidR="00E13D97" w:rsidRPr="0019138D" w:rsidRDefault="00CE3D4C" w:rsidP="00683B3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.7</w:t>
            </w:r>
          </w:p>
        </w:tc>
        <w:tc>
          <w:tcPr>
            <w:tcW w:w="1758" w:type="dxa"/>
          </w:tcPr>
          <w:p w14:paraId="7A5055A0" w14:textId="77777777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P</w:t>
            </w:r>
            <w:r w:rsidRPr="0019138D">
              <w:rPr>
                <w:rFonts w:ascii="Arial" w:hAnsi="Arial" w:cs="Arial"/>
              </w:rPr>
              <w:t>ort Anchor</w:t>
            </w:r>
          </w:p>
          <w:p w14:paraId="77ED8426" w14:textId="37DFC304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S</w:t>
            </w:r>
            <w:r w:rsidRPr="0019138D">
              <w:rPr>
                <w:rFonts w:ascii="Arial" w:hAnsi="Arial" w:cs="Arial"/>
              </w:rPr>
              <w:t>hackles:</w:t>
            </w:r>
          </w:p>
        </w:tc>
        <w:tc>
          <w:tcPr>
            <w:tcW w:w="1650" w:type="dxa"/>
          </w:tcPr>
          <w:p w14:paraId="4129AD93" w14:textId="77777777" w:rsidR="006D0B1B" w:rsidRDefault="006D0B1B" w:rsidP="006D0B1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</w:t>
            </w:r>
          </w:p>
          <w:p w14:paraId="6DF3A8A1" w14:textId="5DFA6D70" w:rsidR="00E13D97" w:rsidRPr="0019138D" w:rsidRDefault="00E13D97" w:rsidP="00683B34">
            <w:pPr>
              <w:rPr>
                <w:rFonts w:ascii="Arial" w:hAnsi="Arial" w:cs="Arial"/>
              </w:rPr>
            </w:pPr>
          </w:p>
        </w:tc>
        <w:tc>
          <w:tcPr>
            <w:tcW w:w="1758" w:type="dxa"/>
          </w:tcPr>
          <w:p w14:paraId="65DE404A" w14:textId="77777777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S</w:t>
            </w:r>
            <w:r w:rsidRPr="0019138D">
              <w:rPr>
                <w:rFonts w:ascii="Arial" w:hAnsi="Arial" w:cs="Arial"/>
              </w:rPr>
              <w:t>TBD Anchor</w:t>
            </w:r>
          </w:p>
          <w:p w14:paraId="37990806" w14:textId="66201F08" w:rsidR="00E13D97" w:rsidRPr="0019138D" w:rsidRDefault="00E13D97" w:rsidP="00683B34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</w:rPr>
              <w:t>S</w:t>
            </w:r>
            <w:r w:rsidRPr="0019138D">
              <w:rPr>
                <w:rFonts w:ascii="Arial" w:hAnsi="Arial" w:cs="Arial"/>
              </w:rPr>
              <w:t>hackles:</w:t>
            </w:r>
          </w:p>
        </w:tc>
        <w:tc>
          <w:tcPr>
            <w:tcW w:w="1759" w:type="dxa"/>
          </w:tcPr>
          <w:p w14:paraId="2A09B2B7" w14:textId="77777777" w:rsidR="006D0B1B" w:rsidRPr="006D0B1B" w:rsidRDefault="006D0B1B" w:rsidP="006D0B1B">
            <w:pPr>
              <w:rPr>
                <w:rFonts w:ascii="Arial" w:hAnsi="Arial" w:cs="Arial"/>
                <w:b/>
              </w:rPr>
            </w:pPr>
            <w:r w:rsidRPr="006D0B1B">
              <w:rPr>
                <w:rFonts w:ascii="Arial" w:hAnsi="Arial" w:cs="Arial"/>
                <w:b/>
              </w:rPr>
              <w:t>11</w:t>
            </w:r>
          </w:p>
          <w:p w14:paraId="04D59870" w14:textId="77777777" w:rsidR="00E13D97" w:rsidRPr="0019138D" w:rsidRDefault="00E13D97" w:rsidP="00683B34">
            <w:pPr>
              <w:rPr>
                <w:rFonts w:ascii="Arial" w:hAnsi="Arial" w:cs="Arial"/>
              </w:rPr>
            </w:pPr>
          </w:p>
        </w:tc>
      </w:tr>
      <w:tr w:rsidR="00E13D97" w:rsidRPr="0019138D" w14:paraId="776FF19F" w14:textId="77777777" w:rsidTr="006D0B1B">
        <w:tc>
          <w:tcPr>
            <w:tcW w:w="10457" w:type="dxa"/>
            <w:gridSpan w:val="6"/>
          </w:tcPr>
          <w:p w14:paraId="011400D1" w14:textId="051DE968" w:rsidR="00E13D97" w:rsidRPr="0019138D" w:rsidRDefault="00E13D97" w:rsidP="00E13D97">
            <w:pPr>
              <w:jc w:val="right"/>
              <w:rPr>
                <w:rFonts w:ascii="Arial" w:hAnsi="Arial" w:cs="Arial"/>
              </w:rPr>
            </w:pPr>
            <w:r w:rsidRPr="0019138D">
              <w:rPr>
                <w:rFonts w:ascii="Arial" w:hAnsi="Arial" w:cs="Arial"/>
              </w:rPr>
              <w:t>(</w:t>
            </w:r>
            <w:r w:rsidRPr="0019138D">
              <w:rPr>
                <w:rFonts w:ascii="Arial" w:hAnsi="Arial" w:cs="Arial" w:hint="eastAsia"/>
              </w:rPr>
              <w:t>1</w:t>
            </w:r>
            <w:r w:rsidRPr="0019138D">
              <w:rPr>
                <w:rFonts w:ascii="Arial" w:hAnsi="Arial" w:cs="Arial"/>
              </w:rPr>
              <w:t xml:space="preserve"> Shackle = 27.4 m / 15 Fathoms)</w:t>
            </w:r>
          </w:p>
        </w:tc>
      </w:tr>
      <w:tr w:rsidR="00E13D97" w:rsidRPr="0019138D" w14:paraId="31A6CE27" w14:textId="77777777" w:rsidTr="006D0B1B">
        <w:trPr>
          <w:trHeight w:val="3224"/>
        </w:trPr>
        <w:tc>
          <w:tcPr>
            <w:tcW w:w="10457" w:type="dxa"/>
            <w:gridSpan w:val="6"/>
          </w:tcPr>
          <w:p w14:paraId="7276EF9B" w14:textId="1369AB27" w:rsidR="007E37EF" w:rsidRPr="0019138D" w:rsidRDefault="007E37EF" w:rsidP="00C36686">
            <w:pPr>
              <w:rPr>
                <w:rFonts w:ascii="Arial" w:hAnsi="Arial" w:cs="Arial"/>
              </w:rPr>
            </w:pPr>
          </w:p>
          <w:p w14:paraId="548C856D" w14:textId="7A961CD5" w:rsidR="007E37EF" w:rsidRPr="0019138D" w:rsidRDefault="006E0D83" w:rsidP="00C36686">
            <w:pPr>
              <w:rPr>
                <w:rFonts w:ascii="Arial" w:hAnsi="Arial" w:cs="Arial"/>
              </w:rPr>
            </w:pPr>
            <w:r w:rsidRPr="0019138D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44633EF1" wp14:editId="5AA86D1F">
                      <wp:simplePos x="0" y="0"/>
                      <wp:positionH relativeFrom="column">
                        <wp:posOffset>4108450</wp:posOffset>
                      </wp:positionH>
                      <wp:positionV relativeFrom="paragraph">
                        <wp:posOffset>458470</wp:posOffset>
                      </wp:positionV>
                      <wp:extent cx="960120" cy="274320"/>
                      <wp:effectExtent l="0" t="0" r="11430" b="11430"/>
                      <wp:wrapNone/>
                      <wp:docPr id="222" name="Text Box 2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8A8F010" w14:textId="77777777" w:rsidR="006D0B1B" w:rsidRPr="007E37EF" w:rsidRDefault="006D0B1B" w:rsidP="006E0D83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             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4633EF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22" o:spid="_x0000_s1026" type="#_x0000_t202" style="position:absolute;margin-left:323.5pt;margin-top:36.1pt;width:75.6pt;height:21.6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" fillcolor="#f2f2f2 [3052]" strokeweight=".5pt">
                      <v:textbox>
                        <w:txbxContent>
                          <w:p w14:paraId="08A8F010" w14:textId="77777777" w:rsidR="006D0B1B" w:rsidRPr="007E37EF" w:rsidRDefault="006D0B1B" w:rsidP="006E0D83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             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E37EF" w:rsidRPr="0019138D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5EE07D88" wp14:editId="3F03FE91">
                      <wp:simplePos x="0" y="0"/>
                      <wp:positionH relativeFrom="column">
                        <wp:posOffset>2068830</wp:posOffset>
                      </wp:positionH>
                      <wp:positionV relativeFrom="paragraph">
                        <wp:posOffset>1409700</wp:posOffset>
                      </wp:positionV>
                      <wp:extent cx="1569720" cy="586740"/>
                      <wp:effectExtent l="0" t="0" r="11430" b="22860"/>
                      <wp:wrapNone/>
                      <wp:docPr id="221" name="Text Box 2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69720" cy="586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7BF4866" w14:textId="5FB38F9F" w:rsidR="006D0B1B" w:rsidRDefault="006D0B1B" w:rsidP="006D0B1B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</w:pP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>Parallel W/L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br/>
                                    <w:t>Loaded:</w:t>
                                  </w:r>
                                  <w:r w:rsidRPr="006D0B1B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>113.3 m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br/>
                                    <w:t>Ballast:</w:t>
                                  </w:r>
                                  <w:r w:rsidRPr="006D0B1B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>96.6 m</w:t>
                                  </w:r>
                                </w:p>
                                <w:p w14:paraId="09F1E6D6" w14:textId="6A9DA414" w:rsidR="006D0B1B" w:rsidRPr="007E37EF" w:rsidRDefault="006D0B1B" w:rsidP="007E37EF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E07D88" id="Text Box 221" o:spid="_x0000_s1027" type="#_x0000_t202" style="position:absolute;margin-left:162.9pt;margin-top:111pt;width:123.6pt;height:46.2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" fillcolor="#f2f2f2 [3052]" strokeweight=".5pt">
                      <v:textbox>
                        <w:txbxContent>
                          <w:p w14:paraId="77BF4866" w14:textId="5FB38F9F" w:rsidR="006D0B1B" w:rsidRDefault="006D0B1B" w:rsidP="006D0B1B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7E37EF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Parallel W/L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br/>
                              <w:t>Loaded:</w:t>
                            </w:r>
                            <w:r w:rsidRPr="006D0B1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113.3 m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br/>
                              <w:t>Ballast:</w:t>
                            </w:r>
                            <w:r w:rsidRPr="006D0B1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96.6 m</w:t>
                            </w:r>
                          </w:p>
                          <w:p w14:paraId="09F1E6D6" w14:textId="6A9DA414" w:rsidR="006D0B1B" w:rsidRPr="007E37EF" w:rsidRDefault="006D0B1B" w:rsidP="007E37EF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E37EF" w:rsidRPr="0019138D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4D80040E" wp14:editId="2895BF6B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2400935</wp:posOffset>
                      </wp:positionV>
                      <wp:extent cx="807720" cy="274320"/>
                      <wp:effectExtent l="0" t="0" r="11430" b="11430"/>
                      <wp:wrapNone/>
                      <wp:docPr id="220" name="Text Box 2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77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A23A079" w14:textId="77777777" w:rsidR="006D0B1B" w:rsidRPr="007E37EF" w:rsidRDefault="006D0B1B" w:rsidP="007E37EF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         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80040E" id="Text Box 220" o:spid="_x0000_s1028" type="#_x0000_t202" style="position:absolute;margin-left:260.5pt;margin-top:189.05pt;width:63.6pt;height:21.6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" fillcolor="#f2f2f2 [3052]" strokeweight=".5pt">
                      <v:textbox>
                        <w:txbxContent>
                          <w:p w14:paraId="2A23A079" w14:textId="77777777" w:rsidR="006D0B1B" w:rsidRPr="007E37EF" w:rsidRDefault="006D0B1B" w:rsidP="007E37E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         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E37EF" w:rsidRPr="0019138D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6FFCE489" wp14:editId="41930DF5">
                      <wp:simplePos x="0" y="0"/>
                      <wp:positionH relativeFrom="column">
                        <wp:posOffset>5525770</wp:posOffset>
                      </wp:positionH>
                      <wp:positionV relativeFrom="paragraph">
                        <wp:posOffset>2583815</wp:posOffset>
                      </wp:positionV>
                      <wp:extent cx="960120" cy="274320"/>
                      <wp:effectExtent l="0" t="0" r="11430" b="11430"/>
                      <wp:wrapNone/>
                      <wp:docPr id="218" name="Text Box 2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BA6D26F" w14:textId="0B89CD0E" w:rsidR="006D0B1B" w:rsidRPr="007E37EF" w:rsidRDefault="003A73A9" w:rsidP="007E37EF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>43.63</w:t>
                                  </w:r>
                                  <w:r w:rsidR="006D0B1B"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m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FCE489" id="Text Box 218" o:spid="_x0000_s1029" type="#_x0000_t202" style="position:absolute;margin-left:435.1pt;margin-top:203.45pt;width:75.6pt;height:21.6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" fillcolor="#f2f2f2 [3052]" strokeweight=".5pt">
                      <v:textbox>
                        <w:txbxContent>
                          <w:p w14:paraId="2BA6D26F" w14:textId="0B89CD0E" w:rsidR="006D0B1B" w:rsidRPr="007E37EF" w:rsidRDefault="003A73A9" w:rsidP="007E37E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</w:rPr>
                              <w:t>43.63</w:t>
                            </w:r>
                            <w:r w:rsidR="006D0B1B"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m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E37EF" w:rsidRPr="0019138D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1FA5048B" wp14:editId="06D5F1BD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730885</wp:posOffset>
                      </wp:positionV>
                      <wp:extent cx="807720" cy="274320"/>
                      <wp:effectExtent l="0" t="0" r="11430" b="11430"/>
                      <wp:wrapNone/>
                      <wp:docPr id="217" name="Text Box 2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77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8C6E4DA" w14:textId="7726CD6E" w:rsidR="006D0B1B" w:rsidRPr="007E37EF" w:rsidRDefault="006D0B1B" w:rsidP="007E37EF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>30.6 m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      </w:t>
                                  </w:r>
                                  <w:proofErr w:type="spellStart"/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>m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A5048B" id="Text Box 217" o:spid="_x0000_s1030" type="#_x0000_t202" style="position:absolute;margin-left:-1.5pt;margin-top:57.55pt;width:63.6pt;height:21.6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" fillcolor="#f2f2f2 [3052]" strokeweight=".5pt">
                      <v:textbox>
                        <w:txbxContent>
                          <w:p w14:paraId="18C6E4DA" w14:textId="7726CD6E" w:rsidR="006D0B1B" w:rsidRPr="007E37EF" w:rsidRDefault="006D0B1B" w:rsidP="007E37E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 </w:t>
                            </w:r>
                            <w:r>
                              <w:rPr>
                                <w:rFonts w:ascii="Arial" w:hAnsi="Arial" w:cs="Arial"/>
                                <w:b/>
                              </w:rPr>
                              <w:t>30.6 m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       </w:t>
                            </w:r>
                            <w:proofErr w:type="spellStart"/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>m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E37EF" w:rsidRPr="0019138D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361F4B34" wp14:editId="5AACB278">
                      <wp:simplePos x="0" y="0"/>
                      <wp:positionH relativeFrom="column">
                        <wp:posOffset>1014730</wp:posOffset>
                      </wp:positionH>
                      <wp:positionV relativeFrom="paragraph">
                        <wp:posOffset>70485</wp:posOffset>
                      </wp:positionV>
                      <wp:extent cx="960120" cy="274320"/>
                      <wp:effectExtent l="0" t="0" r="11430" b="11430"/>
                      <wp:wrapNone/>
                      <wp:docPr id="216" name="Text Box 2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833E33" w14:textId="12BC1810" w:rsidR="006D0B1B" w:rsidRPr="007E37EF" w:rsidRDefault="006D0B1B" w:rsidP="007E37EF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26.45 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1F4B34" id="Text Box 216" o:spid="_x0000_s1031" type="#_x0000_t202" style="position:absolute;margin-left:79.9pt;margin-top:5.55pt;width:75.6pt;height:21.6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" fillcolor="#f2f2f2 [3052]" strokeweight=".5pt">
                      <v:textbox>
                        <w:txbxContent>
                          <w:p w14:paraId="4C833E33" w14:textId="12BC1810" w:rsidR="006D0B1B" w:rsidRPr="007E37EF" w:rsidRDefault="006D0B1B" w:rsidP="007E37E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  26.45 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>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E37EF" w:rsidRPr="0019138D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47FEFCA2" wp14:editId="03B1044B">
                      <wp:simplePos x="0" y="0"/>
                      <wp:positionH relativeFrom="column">
                        <wp:posOffset>3626485</wp:posOffset>
                      </wp:positionH>
                      <wp:positionV relativeFrom="paragraph">
                        <wp:posOffset>50165</wp:posOffset>
                      </wp:positionV>
                      <wp:extent cx="960120" cy="274320"/>
                      <wp:effectExtent l="0" t="0" r="11430" b="11430"/>
                      <wp:wrapNone/>
                      <wp:docPr id="211" name="Text Box 2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B4BC2D" w14:textId="5CB8545D" w:rsidR="006D0B1B" w:rsidRPr="007E37EF" w:rsidRDefault="006D0B1B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158.75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FEFCA2" id="Text Box 211" o:spid="_x0000_s1032" type="#_x0000_t202" style="position:absolute;margin-left:285.55pt;margin-top:3.95pt;width:75.6pt;height:21.6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" fillcolor="#f2f2f2 [3052]" strokeweight=".5pt">
                      <v:textbox>
                        <w:txbxContent>
                          <w:p w14:paraId="47B4BC2D" w14:textId="5CB8545D" w:rsidR="006D0B1B" w:rsidRPr="007E37EF" w:rsidRDefault="006D0B1B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158.75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E37EF" w:rsidRPr="0019138D">
              <w:rPr>
                <w:rFonts w:ascii="Arial" w:hAnsi="Arial" w:cs="Arial"/>
                <w:noProof/>
                <w:lang w:val="en-SG" w:eastAsia="en-SG"/>
              </w:rPr>
              <w:drawing>
                <wp:inline distT="0" distB="0" distL="0" distR="0" wp14:anchorId="42F55590" wp14:editId="76AD5F5D">
                  <wp:extent cx="6537960" cy="3802380"/>
                  <wp:effectExtent l="0" t="0" r="0" b="7620"/>
                  <wp:docPr id="215" name="Picture 215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새 Microsoft Word Document_페이지_1_페이지_1.jpg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12" t="26181" r="5634" b="33990"/>
                          <a:stretch/>
                        </pic:blipFill>
                        <pic:spPr bwMode="auto">
                          <a:xfrm>
                            <a:off x="0" y="0"/>
                            <a:ext cx="6537960" cy="3802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0277282" w14:textId="3FAA128A" w:rsidR="00096C0A" w:rsidRPr="0019138D" w:rsidRDefault="00096C0A" w:rsidP="00C36686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12"/>
              <w:gridCol w:w="770"/>
              <w:gridCol w:w="1763"/>
              <w:gridCol w:w="1097"/>
              <w:gridCol w:w="1403"/>
              <w:gridCol w:w="2086"/>
              <w:gridCol w:w="2100"/>
            </w:tblGrid>
            <w:tr w:rsidR="00851821" w:rsidRPr="0019138D" w14:paraId="255FF69A" w14:textId="71C35182" w:rsidTr="003A73A9">
              <w:tc>
                <w:tcPr>
                  <w:tcW w:w="10231" w:type="dxa"/>
                  <w:gridSpan w:val="7"/>
                  <w:shd w:val="clear" w:color="auto" w:fill="E2EFD9" w:themeFill="accent6" w:themeFillTint="33"/>
                </w:tcPr>
                <w:p w14:paraId="3A59AC78" w14:textId="457F9920" w:rsidR="00851821" w:rsidRPr="0019138D" w:rsidRDefault="00AE2569" w:rsidP="00C36686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/>
                      <w:b/>
                    </w:rPr>
                    <w:t>MAIN ENGINE</w:t>
                  </w:r>
                </w:p>
              </w:tc>
            </w:tr>
            <w:tr w:rsidR="00851821" w:rsidRPr="0019138D" w14:paraId="129A1610" w14:textId="1D3A546F" w:rsidTr="003A73A9">
              <w:tc>
                <w:tcPr>
                  <w:tcW w:w="1012" w:type="dxa"/>
                  <w:vMerge w:val="restart"/>
                  <w:vAlign w:val="center"/>
                </w:tcPr>
                <w:p w14:paraId="6D84298A" w14:textId="23215F35" w:rsidR="00851821" w:rsidRPr="0019138D" w:rsidRDefault="00851821" w:rsidP="00C36686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ype:</w:t>
                  </w:r>
                </w:p>
              </w:tc>
              <w:tc>
                <w:tcPr>
                  <w:tcW w:w="2533" w:type="dxa"/>
                  <w:gridSpan w:val="2"/>
                  <w:vMerge w:val="restart"/>
                  <w:vAlign w:val="center"/>
                </w:tcPr>
                <w:p w14:paraId="2EBACB8C" w14:textId="77777777" w:rsidR="003A73A9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DIESEL ENGINE</w:t>
                  </w:r>
                </w:p>
                <w:p w14:paraId="023A8ACC" w14:textId="0616925F" w:rsidR="00851821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HITACHI-MAN B&amp;W 6S46MC-C</w:t>
                  </w:r>
                </w:p>
              </w:tc>
              <w:tc>
                <w:tcPr>
                  <w:tcW w:w="1097" w:type="dxa"/>
                  <w:vAlign w:val="center"/>
                </w:tcPr>
                <w:p w14:paraId="1AEB6ABC" w14:textId="1765B16F" w:rsidR="00851821" w:rsidRPr="0019138D" w:rsidRDefault="00851821" w:rsidP="00C36686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ax Power:</w:t>
                  </w:r>
                </w:p>
              </w:tc>
              <w:tc>
                <w:tcPr>
                  <w:tcW w:w="1403" w:type="dxa"/>
                  <w:vAlign w:val="center"/>
                </w:tcPr>
                <w:p w14:paraId="546A71BC" w14:textId="6D71B362" w:rsidR="00851821" w:rsidRPr="0019138D" w:rsidRDefault="003A73A9" w:rsidP="00851821">
                  <w:pPr>
                    <w:jc w:val="right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780</w:t>
                  </w:r>
                  <w:r w:rsidR="00851821" w:rsidRPr="0019138D">
                    <w:rPr>
                      <w:rFonts w:ascii="Arial" w:hAnsi="Arial" w:cs="Arial" w:hint="eastAsia"/>
                    </w:rPr>
                    <w:t>k</w:t>
                  </w:r>
                  <w:r w:rsidR="00851821" w:rsidRPr="0019138D">
                    <w:rPr>
                      <w:rFonts w:ascii="Arial" w:hAnsi="Arial" w:cs="Arial"/>
                    </w:rPr>
                    <w:t>W</w:t>
                  </w:r>
                </w:p>
              </w:tc>
              <w:tc>
                <w:tcPr>
                  <w:tcW w:w="2086" w:type="dxa"/>
                  <w:vAlign w:val="center"/>
                </w:tcPr>
                <w:p w14:paraId="61C5DBD2" w14:textId="17B5E05C" w:rsidR="00851821" w:rsidRPr="0019138D" w:rsidRDefault="00851821" w:rsidP="00C36686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ax Power:</w:t>
                  </w:r>
                </w:p>
              </w:tc>
              <w:tc>
                <w:tcPr>
                  <w:tcW w:w="2100" w:type="dxa"/>
                  <w:vAlign w:val="center"/>
                </w:tcPr>
                <w:p w14:paraId="7E8EFBA6" w14:textId="29452847" w:rsidR="00851821" w:rsidRPr="0019138D" w:rsidRDefault="00851821" w:rsidP="00851821">
                  <w:pPr>
                    <w:jc w:val="right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H</w:t>
                  </w:r>
                  <w:r w:rsidRPr="0019138D">
                    <w:rPr>
                      <w:rFonts w:ascii="Arial" w:hAnsi="Arial" w:cs="Arial"/>
                    </w:rPr>
                    <w:t>P</w:t>
                  </w:r>
                </w:p>
              </w:tc>
            </w:tr>
            <w:tr w:rsidR="00851821" w:rsidRPr="0019138D" w14:paraId="286E71B5" w14:textId="4E5912E1" w:rsidTr="003A73A9">
              <w:tc>
                <w:tcPr>
                  <w:tcW w:w="1012" w:type="dxa"/>
                  <w:vMerge/>
                  <w:vAlign w:val="center"/>
                </w:tcPr>
                <w:p w14:paraId="3C4D1258" w14:textId="77777777" w:rsidR="00851821" w:rsidRPr="0019138D" w:rsidRDefault="00851821" w:rsidP="00C36686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33" w:type="dxa"/>
                  <w:gridSpan w:val="2"/>
                  <w:vMerge/>
                  <w:vAlign w:val="center"/>
                </w:tcPr>
                <w:p w14:paraId="73C58C16" w14:textId="77777777" w:rsidR="00851821" w:rsidRPr="0019138D" w:rsidRDefault="00851821" w:rsidP="00C36686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00" w:type="dxa"/>
                  <w:gridSpan w:val="2"/>
                  <w:vAlign w:val="center"/>
                </w:tcPr>
                <w:p w14:paraId="0E31D2BE" w14:textId="1D394FAB" w:rsidR="00851821" w:rsidRPr="0019138D" w:rsidRDefault="00851821" w:rsidP="00851821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R</w:t>
                  </w:r>
                  <w:r w:rsidRPr="0019138D">
                    <w:rPr>
                      <w:rFonts w:ascii="Arial" w:hAnsi="Arial" w:cs="Arial"/>
                    </w:rPr>
                    <w:t>PM/Pitch</w:t>
                  </w:r>
                </w:p>
              </w:tc>
              <w:tc>
                <w:tcPr>
                  <w:tcW w:w="2086" w:type="dxa"/>
                  <w:vAlign w:val="center"/>
                </w:tcPr>
                <w:p w14:paraId="5B0F7B88" w14:textId="77777777" w:rsidR="00851821" w:rsidRPr="0019138D" w:rsidRDefault="00851821" w:rsidP="00851821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L</w:t>
                  </w:r>
                  <w:r w:rsidRPr="0019138D">
                    <w:rPr>
                      <w:rFonts w:ascii="Arial" w:hAnsi="Arial" w:cs="Arial"/>
                    </w:rPr>
                    <w:t>oaded</w:t>
                  </w:r>
                </w:p>
                <w:p w14:paraId="4A361A14" w14:textId="1196C722" w:rsidR="00851821" w:rsidRPr="0019138D" w:rsidRDefault="00851821" w:rsidP="00851821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peed (kts)</w:t>
                  </w:r>
                </w:p>
              </w:tc>
              <w:tc>
                <w:tcPr>
                  <w:tcW w:w="2100" w:type="dxa"/>
                  <w:vAlign w:val="center"/>
                </w:tcPr>
                <w:p w14:paraId="3073F946" w14:textId="5442B8E2" w:rsidR="00851821" w:rsidRPr="0019138D" w:rsidRDefault="00851821" w:rsidP="00851821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B</w:t>
                  </w:r>
                  <w:r w:rsidRPr="0019138D">
                    <w:rPr>
                      <w:rFonts w:ascii="Arial" w:hAnsi="Arial" w:cs="Arial"/>
                    </w:rPr>
                    <w:t>allast</w:t>
                  </w:r>
                </w:p>
                <w:p w14:paraId="18935107" w14:textId="0E02AC93" w:rsidR="00851821" w:rsidRPr="0019138D" w:rsidRDefault="00851821" w:rsidP="00851821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Speed (kts)</w:t>
                  </w:r>
                </w:p>
              </w:tc>
            </w:tr>
            <w:tr w:rsidR="003A73A9" w:rsidRPr="0019138D" w14:paraId="5C14EF7E" w14:textId="66983243" w:rsidTr="003A73A9">
              <w:tc>
                <w:tcPr>
                  <w:tcW w:w="3545" w:type="dxa"/>
                  <w:gridSpan w:val="3"/>
                  <w:vAlign w:val="center"/>
                </w:tcPr>
                <w:p w14:paraId="79F19E5E" w14:textId="5E23361D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F</w:t>
                  </w:r>
                  <w:r w:rsidRPr="0019138D">
                    <w:rPr>
                      <w:rFonts w:ascii="Arial" w:hAnsi="Arial" w:cs="Arial"/>
                    </w:rPr>
                    <w:t>ull Ahead:</w:t>
                  </w:r>
                </w:p>
              </w:tc>
              <w:tc>
                <w:tcPr>
                  <w:tcW w:w="2500" w:type="dxa"/>
                  <w:gridSpan w:val="2"/>
                  <w:vAlign w:val="center"/>
                </w:tcPr>
                <w:p w14:paraId="7BFAB594" w14:textId="029A8FE1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80 (Rev)</w:t>
                  </w:r>
                </w:p>
              </w:tc>
              <w:tc>
                <w:tcPr>
                  <w:tcW w:w="2086" w:type="dxa"/>
                  <w:vAlign w:val="center"/>
                </w:tcPr>
                <w:p w14:paraId="77CD216F" w14:textId="7A036478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1.1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00" w:type="dxa"/>
                  <w:vAlign w:val="center"/>
                </w:tcPr>
                <w:p w14:paraId="13888B26" w14:textId="6F323F76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1.5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3A73A9" w:rsidRPr="0019138D" w14:paraId="68D8D3AE" w14:textId="784EF2F7" w:rsidTr="003A73A9">
              <w:tc>
                <w:tcPr>
                  <w:tcW w:w="3545" w:type="dxa"/>
                  <w:gridSpan w:val="3"/>
                  <w:vAlign w:val="center"/>
                </w:tcPr>
                <w:p w14:paraId="3DABEA92" w14:textId="3362FDDC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H</w:t>
                  </w:r>
                  <w:r w:rsidRPr="0019138D">
                    <w:rPr>
                      <w:rFonts w:ascii="Arial" w:hAnsi="Arial" w:cs="Arial"/>
                    </w:rPr>
                    <w:t>alf Ahead:</w:t>
                  </w:r>
                </w:p>
              </w:tc>
              <w:tc>
                <w:tcPr>
                  <w:tcW w:w="2500" w:type="dxa"/>
                  <w:gridSpan w:val="2"/>
                  <w:vAlign w:val="center"/>
                </w:tcPr>
                <w:p w14:paraId="098FB329" w14:textId="7E8E5B5D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0 (Rev)</w:t>
                  </w:r>
                </w:p>
              </w:tc>
              <w:tc>
                <w:tcPr>
                  <w:tcW w:w="2086" w:type="dxa"/>
                  <w:vAlign w:val="center"/>
                </w:tcPr>
                <w:p w14:paraId="07CBD67C" w14:textId="75B9730C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8.7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00" w:type="dxa"/>
                  <w:vAlign w:val="center"/>
                </w:tcPr>
                <w:p w14:paraId="31F00420" w14:textId="667F83D3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9.1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3A73A9" w:rsidRPr="0019138D" w14:paraId="056DBE8E" w14:textId="5FDB187D" w:rsidTr="003A73A9">
              <w:tc>
                <w:tcPr>
                  <w:tcW w:w="3545" w:type="dxa"/>
                  <w:gridSpan w:val="3"/>
                  <w:tcBorders>
                    <w:bottom w:val="single" w:sz="4" w:space="0" w:color="auto"/>
                  </w:tcBorders>
                  <w:vAlign w:val="center"/>
                </w:tcPr>
                <w:p w14:paraId="14FD8A86" w14:textId="162EE97A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low Ahead:</w:t>
                  </w:r>
                </w:p>
              </w:tc>
              <w:tc>
                <w:tcPr>
                  <w:tcW w:w="2500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749EA6B1" w14:textId="3653FA92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48 (Rev)</w:t>
                  </w:r>
                </w:p>
              </w:tc>
              <w:tc>
                <w:tcPr>
                  <w:tcW w:w="2086" w:type="dxa"/>
                  <w:tcBorders>
                    <w:bottom w:val="single" w:sz="4" w:space="0" w:color="auto"/>
                  </w:tcBorders>
                  <w:vAlign w:val="center"/>
                </w:tcPr>
                <w:p w14:paraId="73475D95" w14:textId="44F12838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7.1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00" w:type="dxa"/>
                  <w:tcBorders>
                    <w:bottom w:val="single" w:sz="4" w:space="0" w:color="auto"/>
                  </w:tcBorders>
                  <w:vAlign w:val="center"/>
                </w:tcPr>
                <w:p w14:paraId="13DE05BB" w14:textId="72A0BBC4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7.4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3A73A9" w:rsidRPr="0019138D" w14:paraId="6CFD8794" w14:textId="478EA04A" w:rsidTr="003A73A9">
              <w:tc>
                <w:tcPr>
                  <w:tcW w:w="3545" w:type="dxa"/>
                  <w:gridSpan w:val="3"/>
                  <w:tcBorders>
                    <w:bottom w:val="double" w:sz="4" w:space="0" w:color="auto"/>
                  </w:tcBorders>
                  <w:vAlign w:val="center"/>
                </w:tcPr>
                <w:p w14:paraId="09A130F1" w14:textId="49163519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D</w:t>
                  </w:r>
                  <w:r w:rsidRPr="0019138D">
                    <w:rPr>
                      <w:rFonts w:ascii="Arial" w:hAnsi="Arial" w:cs="Arial"/>
                    </w:rPr>
                    <w:t>ead Slow Ahead:</w:t>
                  </w:r>
                </w:p>
              </w:tc>
              <w:tc>
                <w:tcPr>
                  <w:tcW w:w="2500" w:type="dxa"/>
                  <w:gridSpan w:val="2"/>
                  <w:tcBorders>
                    <w:bottom w:val="double" w:sz="4" w:space="0" w:color="auto"/>
                  </w:tcBorders>
                  <w:vAlign w:val="center"/>
                </w:tcPr>
                <w:p w14:paraId="18A0D44F" w14:textId="4EC0804A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36 (Rev)</w:t>
                  </w:r>
                </w:p>
              </w:tc>
              <w:tc>
                <w:tcPr>
                  <w:tcW w:w="2086" w:type="dxa"/>
                  <w:tcBorders>
                    <w:bottom w:val="double" w:sz="4" w:space="0" w:color="auto"/>
                  </w:tcBorders>
                  <w:vAlign w:val="center"/>
                </w:tcPr>
                <w:p w14:paraId="45A80A0E" w14:textId="1B503CBA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5.5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00" w:type="dxa"/>
                  <w:tcBorders>
                    <w:bottom w:val="double" w:sz="4" w:space="0" w:color="auto"/>
                  </w:tcBorders>
                  <w:vAlign w:val="center"/>
                </w:tcPr>
                <w:p w14:paraId="5A968663" w14:textId="70365C0C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5.7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3A73A9" w:rsidRPr="0019138D" w14:paraId="2B89414E" w14:textId="5BAE72DB" w:rsidTr="003A73A9">
              <w:tc>
                <w:tcPr>
                  <w:tcW w:w="3545" w:type="dxa"/>
                  <w:gridSpan w:val="3"/>
                  <w:tcBorders>
                    <w:top w:val="double" w:sz="4" w:space="0" w:color="auto"/>
                  </w:tcBorders>
                  <w:vAlign w:val="center"/>
                </w:tcPr>
                <w:p w14:paraId="273F00FB" w14:textId="490AEBF5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D</w:t>
                  </w:r>
                  <w:r w:rsidRPr="0019138D">
                    <w:rPr>
                      <w:rFonts w:ascii="Arial" w:hAnsi="Arial" w:cs="Arial"/>
                    </w:rPr>
                    <w:t>ead Slow Astern:</w:t>
                  </w:r>
                </w:p>
              </w:tc>
              <w:tc>
                <w:tcPr>
                  <w:tcW w:w="2500" w:type="dxa"/>
                  <w:gridSpan w:val="2"/>
                  <w:tcBorders>
                    <w:top w:val="double" w:sz="4" w:space="0" w:color="auto"/>
                  </w:tcBorders>
                  <w:vAlign w:val="center"/>
                </w:tcPr>
                <w:p w14:paraId="48EC47BF" w14:textId="4A067B23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36 (Rev)</w:t>
                  </w:r>
                </w:p>
              </w:tc>
              <w:tc>
                <w:tcPr>
                  <w:tcW w:w="2086" w:type="dxa"/>
                  <w:tcBorders>
                    <w:top w:val="double" w:sz="4" w:space="0" w:color="auto"/>
                  </w:tcBorders>
                  <w:vAlign w:val="center"/>
                </w:tcPr>
                <w:p w14:paraId="4E79352B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100" w:type="dxa"/>
                  <w:vMerge w:val="restart"/>
                  <w:tcBorders>
                    <w:top w:val="double" w:sz="4" w:space="0" w:color="auto"/>
                    <w:tr2bl w:val="single" w:sz="4" w:space="0" w:color="auto"/>
                  </w:tcBorders>
                  <w:vAlign w:val="center"/>
                </w:tcPr>
                <w:p w14:paraId="1AF984E5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01A7AD11" w14:textId="77777777" w:rsidTr="003A73A9">
              <w:tc>
                <w:tcPr>
                  <w:tcW w:w="3545" w:type="dxa"/>
                  <w:gridSpan w:val="3"/>
                  <w:vAlign w:val="center"/>
                </w:tcPr>
                <w:p w14:paraId="4193061F" w14:textId="272CC5F9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low Astern:</w:t>
                  </w:r>
                </w:p>
              </w:tc>
              <w:tc>
                <w:tcPr>
                  <w:tcW w:w="2500" w:type="dxa"/>
                  <w:gridSpan w:val="2"/>
                  <w:vAlign w:val="center"/>
                </w:tcPr>
                <w:p w14:paraId="0A51B990" w14:textId="75AEC8E6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48 (Rev)</w:t>
                  </w:r>
                </w:p>
              </w:tc>
              <w:tc>
                <w:tcPr>
                  <w:tcW w:w="2086" w:type="dxa"/>
                  <w:vAlign w:val="center"/>
                </w:tcPr>
                <w:p w14:paraId="7C487644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100" w:type="dxa"/>
                  <w:vMerge/>
                  <w:tcBorders>
                    <w:tr2bl w:val="single" w:sz="4" w:space="0" w:color="auto"/>
                  </w:tcBorders>
                  <w:vAlign w:val="center"/>
                </w:tcPr>
                <w:p w14:paraId="02EE0E4F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470E3956" w14:textId="77777777" w:rsidTr="003A73A9">
              <w:tc>
                <w:tcPr>
                  <w:tcW w:w="3545" w:type="dxa"/>
                  <w:gridSpan w:val="3"/>
                  <w:vAlign w:val="center"/>
                </w:tcPr>
                <w:p w14:paraId="5D94C565" w14:textId="4F9E0380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H</w:t>
                  </w:r>
                  <w:r w:rsidRPr="0019138D">
                    <w:rPr>
                      <w:rFonts w:ascii="Arial" w:hAnsi="Arial" w:cs="Arial"/>
                    </w:rPr>
                    <w:t>alf Astern:</w:t>
                  </w:r>
                </w:p>
              </w:tc>
              <w:tc>
                <w:tcPr>
                  <w:tcW w:w="2500" w:type="dxa"/>
                  <w:gridSpan w:val="2"/>
                  <w:vAlign w:val="center"/>
                </w:tcPr>
                <w:p w14:paraId="69A46994" w14:textId="4D5E21EE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0 (Rev)</w:t>
                  </w:r>
                </w:p>
              </w:tc>
              <w:tc>
                <w:tcPr>
                  <w:tcW w:w="2086" w:type="dxa"/>
                  <w:vAlign w:val="center"/>
                </w:tcPr>
                <w:p w14:paraId="6373482D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100" w:type="dxa"/>
                  <w:vMerge/>
                  <w:tcBorders>
                    <w:tr2bl w:val="single" w:sz="4" w:space="0" w:color="auto"/>
                  </w:tcBorders>
                  <w:vAlign w:val="center"/>
                </w:tcPr>
                <w:p w14:paraId="58A4D863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0DB61350" w14:textId="77777777" w:rsidTr="003A73A9">
              <w:tc>
                <w:tcPr>
                  <w:tcW w:w="3545" w:type="dxa"/>
                  <w:gridSpan w:val="3"/>
                  <w:vAlign w:val="center"/>
                </w:tcPr>
                <w:p w14:paraId="1863AE09" w14:textId="0C0298A8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F</w:t>
                  </w:r>
                  <w:r w:rsidRPr="0019138D">
                    <w:rPr>
                      <w:rFonts w:ascii="Arial" w:hAnsi="Arial" w:cs="Arial"/>
                    </w:rPr>
                    <w:t>ull Astern:</w:t>
                  </w:r>
                </w:p>
              </w:tc>
              <w:tc>
                <w:tcPr>
                  <w:tcW w:w="2500" w:type="dxa"/>
                  <w:gridSpan w:val="2"/>
                  <w:vAlign w:val="center"/>
                </w:tcPr>
                <w:p w14:paraId="14AB8C3A" w14:textId="2F488366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80 (Rev)</w:t>
                  </w:r>
                </w:p>
              </w:tc>
              <w:tc>
                <w:tcPr>
                  <w:tcW w:w="4186" w:type="dxa"/>
                  <w:gridSpan w:val="2"/>
                  <w:vAlign w:val="center"/>
                </w:tcPr>
                <w:p w14:paraId="7389EF81" w14:textId="61FD2F2A" w:rsidR="003A73A9" w:rsidRPr="0019138D" w:rsidRDefault="003A73A9" w:rsidP="003A73A9">
                  <w:pPr>
                    <w:jc w:val="right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40</w:t>
                  </w:r>
                  <w:r w:rsidRPr="0019138D">
                    <w:rPr>
                      <w:rFonts w:ascii="Arial" w:hAnsi="Arial" w:cs="Arial" w:hint="eastAsia"/>
                    </w:rPr>
                    <w:t>%</w:t>
                  </w:r>
                  <w:r w:rsidRPr="0019138D">
                    <w:rPr>
                      <w:rFonts w:ascii="Arial" w:hAnsi="Arial" w:cs="Arial"/>
                    </w:rPr>
                    <w:t xml:space="preserve"> ahead Power</w:t>
                  </w:r>
                </w:p>
              </w:tc>
            </w:tr>
            <w:tr w:rsidR="003A73A9" w:rsidRPr="0019138D" w14:paraId="474823EB" w14:textId="77777777" w:rsidTr="003A73A9">
              <w:tc>
                <w:tcPr>
                  <w:tcW w:w="1782" w:type="dxa"/>
                  <w:gridSpan w:val="2"/>
                  <w:vAlign w:val="center"/>
                </w:tcPr>
                <w:p w14:paraId="115ECC68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ngine Critical RPM:</w:t>
                  </w:r>
                </w:p>
              </w:tc>
              <w:tc>
                <w:tcPr>
                  <w:tcW w:w="2860" w:type="dxa"/>
                  <w:gridSpan w:val="2"/>
                  <w:vAlign w:val="center"/>
                </w:tcPr>
                <w:p w14:paraId="1DE22670" w14:textId="090908B4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3 - 75</w:t>
                  </w:r>
                </w:p>
              </w:tc>
              <w:tc>
                <w:tcPr>
                  <w:tcW w:w="3489" w:type="dxa"/>
                  <w:gridSpan w:val="2"/>
                  <w:vAlign w:val="center"/>
                </w:tcPr>
                <w:p w14:paraId="74D4F3E4" w14:textId="643BD4FA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 xml:space="preserve">ax. Number of </w:t>
                  </w:r>
                  <w:r w:rsidRPr="0019138D">
                    <w:rPr>
                      <w:rFonts w:ascii="Arial" w:hAnsi="Arial" w:cs="Arial" w:hint="eastAsia"/>
                    </w:rPr>
                    <w:t>C</w:t>
                  </w:r>
                  <w:r w:rsidRPr="0019138D">
                    <w:rPr>
                      <w:rFonts w:ascii="Arial" w:hAnsi="Arial" w:cs="Arial"/>
                    </w:rPr>
                    <w:t>onsecutive Engine Starts:</w:t>
                  </w:r>
                </w:p>
              </w:tc>
              <w:tc>
                <w:tcPr>
                  <w:tcW w:w="2100" w:type="dxa"/>
                  <w:vAlign w:val="center"/>
                </w:tcPr>
                <w:p w14:paraId="69BB08A9" w14:textId="428C3605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1</w:t>
                  </w:r>
                </w:p>
              </w:tc>
            </w:tr>
            <w:tr w:rsidR="003A73A9" w:rsidRPr="0019138D" w14:paraId="2367D442" w14:textId="77777777" w:rsidTr="003A73A9">
              <w:tc>
                <w:tcPr>
                  <w:tcW w:w="1782" w:type="dxa"/>
                  <w:gridSpan w:val="2"/>
                  <w:vAlign w:val="center"/>
                </w:tcPr>
                <w:p w14:paraId="1B877BA3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ime Limit</w:t>
                  </w:r>
                </w:p>
                <w:p w14:paraId="7642B7A7" w14:textId="2F62FBD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>stern:</w:t>
                  </w:r>
                </w:p>
              </w:tc>
              <w:tc>
                <w:tcPr>
                  <w:tcW w:w="2860" w:type="dxa"/>
                  <w:gridSpan w:val="2"/>
                  <w:vAlign w:val="center"/>
                </w:tcPr>
                <w:p w14:paraId="18AE9D0A" w14:textId="3A9F8FC6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/A</w:t>
                  </w:r>
                </w:p>
              </w:tc>
              <w:tc>
                <w:tcPr>
                  <w:tcW w:w="3489" w:type="dxa"/>
                  <w:gridSpan w:val="2"/>
                  <w:vAlign w:val="center"/>
                </w:tcPr>
                <w:p w14:paraId="310B2111" w14:textId="08F42AFE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ime from Full Ahead to Full Astern:</w:t>
                  </w:r>
                </w:p>
              </w:tc>
              <w:tc>
                <w:tcPr>
                  <w:tcW w:w="2100" w:type="dxa"/>
                  <w:vAlign w:val="center"/>
                </w:tcPr>
                <w:p w14:paraId="472CF961" w14:textId="180127A0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5’ – 20’</w:t>
                  </w:r>
                </w:p>
              </w:tc>
            </w:tr>
            <w:tr w:rsidR="00AE2569" w:rsidRPr="0019138D" w14:paraId="102C2ABC" w14:textId="77777777" w:rsidTr="003A73A9">
              <w:tc>
                <w:tcPr>
                  <w:tcW w:w="4642" w:type="dxa"/>
                  <w:gridSpan w:val="4"/>
                  <w:vAlign w:val="center"/>
                </w:tcPr>
                <w:p w14:paraId="5623800D" w14:textId="256F1E95" w:rsidR="00AE2569" w:rsidRPr="0019138D" w:rsidRDefault="00AE2569" w:rsidP="00851821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inimum Steering Speed:</w:t>
                  </w:r>
                </w:p>
              </w:tc>
              <w:tc>
                <w:tcPr>
                  <w:tcW w:w="5589" w:type="dxa"/>
                  <w:gridSpan w:val="3"/>
                  <w:vAlign w:val="center"/>
                </w:tcPr>
                <w:p w14:paraId="7CC79857" w14:textId="77777777" w:rsidR="00AE2569" w:rsidRPr="0019138D" w:rsidRDefault="00AE2569" w:rsidP="00851821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1C07FDF3" w14:textId="5256445C" w:rsidR="00096C0A" w:rsidRPr="0019138D" w:rsidRDefault="00096C0A" w:rsidP="00737609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699"/>
              <w:gridCol w:w="728"/>
              <w:gridCol w:w="1698"/>
              <w:gridCol w:w="1715"/>
              <w:gridCol w:w="848"/>
              <w:gridCol w:w="2543"/>
            </w:tblGrid>
            <w:tr w:rsidR="00AE2569" w:rsidRPr="0019138D" w14:paraId="06498D12" w14:textId="77777777" w:rsidTr="003A73A9">
              <w:tc>
                <w:tcPr>
                  <w:tcW w:w="10231" w:type="dxa"/>
                  <w:gridSpan w:val="6"/>
                  <w:shd w:val="clear" w:color="auto" w:fill="E2EFD9" w:themeFill="accent6" w:themeFillTint="33"/>
                </w:tcPr>
                <w:p w14:paraId="19CDC69F" w14:textId="6AF702FB" w:rsidR="00AE2569" w:rsidRPr="0019138D" w:rsidRDefault="00AE2569" w:rsidP="00AE2569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S</w:t>
                  </w:r>
                  <w:r w:rsidRPr="0019138D">
                    <w:rPr>
                      <w:rFonts w:ascii="Arial" w:hAnsi="Arial" w:cs="Arial"/>
                      <w:b/>
                    </w:rPr>
                    <w:t>TEERING</w:t>
                  </w:r>
                </w:p>
              </w:tc>
            </w:tr>
            <w:tr w:rsidR="003A73A9" w:rsidRPr="0019138D" w14:paraId="3CF366CD" w14:textId="77777777" w:rsidTr="003A73A9">
              <w:tc>
                <w:tcPr>
                  <w:tcW w:w="2699" w:type="dxa"/>
                </w:tcPr>
                <w:p w14:paraId="4EB58DB5" w14:textId="60F8EC1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N</w:t>
                  </w:r>
                  <w:r w:rsidRPr="0019138D">
                    <w:rPr>
                      <w:rFonts w:ascii="Arial" w:hAnsi="Arial" w:cs="Arial"/>
                    </w:rPr>
                    <w:t>umber of Propellers:</w:t>
                  </w:r>
                </w:p>
              </w:tc>
              <w:tc>
                <w:tcPr>
                  <w:tcW w:w="2426" w:type="dxa"/>
                  <w:gridSpan w:val="2"/>
                </w:tcPr>
                <w:p w14:paraId="260A2C00" w14:textId="43593BCF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</w:t>
                  </w:r>
                </w:p>
              </w:tc>
              <w:tc>
                <w:tcPr>
                  <w:tcW w:w="2563" w:type="dxa"/>
                  <w:gridSpan w:val="2"/>
                </w:tcPr>
                <w:p w14:paraId="6F46CE45" w14:textId="5819825A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ype:</w:t>
                  </w:r>
                </w:p>
              </w:tc>
              <w:tc>
                <w:tcPr>
                  <w:tcW w:w="2543" w:type="dxa"/>
                </w:tcPr>
                <w:p w14:paraId="0A6417D8" w14:textId="34CE0A54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4 Bladed Solid </w:t>
                  </w:r>
                  <w:proofErr w:type="spellStart"/>
                  <w:r>
                    <w:rPr>
                      <w:rFonts w:ascii="Arial" w:hAnsi="Arial" w:cs="Arial"/>
                    </w:rPr>
                    <w:t>Aerofoil</w:t>
                  </w:r>
                  <w:proofErr w:type="spellEnd"/>
                  <w:r>
                    <w:rPr>
                      <w:rFonts w:ascii="Arial" w:hAnsi="Arial" w:cs="Arial"/>
                    </w:rPr>
                    <w:t xml:space="preserve"> Section Keyless</w:t>
                  </w:r>
                </w:p>
              </w:tc>
            </w:tr>
            <w:tr w:rsidR="003A73A9" w:rsidRPr="0019138D" w14:paraId="5C741AB7" w14:textId="77777777" w:rsidTr="003A73A9">
              <w:tc>
                <w:tcPr>
                  <w:tcW w:w="2699" w:type="dxa"/>
                </w:tcPr>
                <w:p w14:paraId="60BB9C30" w14:textId="1C193343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ropeller Arrangement:</w:t>
                  </w:r>
                </w:p>
              </w:tc>
              <w:tc>
                <w:tcPr>
                  <w:tcW w:w="2426" w:type="dxa"/>
                  <w:gridSpan w:val="2"/>
                </w:tcPr>
                <w:p w14:paraId="1863D5DA" w14:textId="51585B4D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proofErr w:type="spellStart"/>
                  <w:r>
                    <w:rPr>
                      <w:rFonts w:ascii="Arial" w:hAnsi="Arial" w:cs="Arial"/>
                      <w:b/>
                    </w:rPr>
                    <w:t>Midship</w:t>
                  </w:r>
                  <w:proofErr w:type="spellEnd"/>
                </w:p>
              </w:tc>
              <w:tc>
                <w:tcPr>
                  <w:tcW w:w="2563" w:type="dxa"/>
                  <w:gridSpan w:val="2"/>
                </w:tcPr>
                <w:p w14:paraId="490FBBB3" w14:textId="1216FFEB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D</w:t>
                  </w:r>
                  <w:r w:rsidRPr="0019138D">
                    <w:rPr>
                      <w:rFonts w:ascii="Arial" w:hAnsi="Arial" w:cs="Arial"/>
                    </w:rPr>
                    <w:t>irection of Turn:</w:t>
                  </w:r>
                </w:p>
              </w:tc>
              <w:tc>
                <w:tcPr>
                  <w:tcW w:w="2543" w:type="dxa"/>
                </w:tcPr>
                <w:p w14:paraId="7BA0A202" w14:textId="43D51695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Left / </w:t>
                  </w:r>
                  <w:r>
                    <w:rPr>
                      <w:rFonts w:ascii="Arial" w:hAnsi="Arial" w:cs="Arial"/>
                      <w:b/>
                    </w:rPr>
                    <w:t>Right</w:t>
                  </w:r>
                </w:p>
              </w:tc>
            </w:tr>
            <w:tr w:rsidR="003A73A9" w:rsidRPr="0019138D" w14:paraId="68AF015F" w14:textId="77777777" w:rsidTr="003A73A9">
              <w:tc>
                <w:tcPr>
                  <w:tcW w:w="2699" w:type="dxa"/>
                </w:tcPr>
                <w:p w14:paraId="6D31BF36" w14:textId="0D67184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R</w:t>
                  </w:r>
                  <w:r w:rsidRPr="0019138D">
                    <w:rPr>
                      <w:rFonts w:ascii="Arial" w:hAnsi="Arial" w:cs="Arial"/>
                    </w:rPr>
                    <w:t>udder Angle for Neutral Effects:</w:t>
                  </w:r>
                </w:p>
              </w:tc>
              <w:tc>
                <w:tcPr>
                  <w:tcW w:w="2426" w:type="dxa"/>
                  <w:gridSpan w:val="2"/>
                </w:tcPr>
                <w:p w14:paraId="28816791" w14:textId="45B3706A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IL</w:t>
                  </w:r>
                </w:p>
              </w:tc>
              <w:tc>
                <w:tcPr>
                  <w:tcW w:w="2563" w:type="dxa"/>
                  <w:gridSpan w:val="2"/>
                </w:tcPr>
                <w:p w14:paraId="076EDD5A" w14:textId="07F8CBA1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ime Hard to Hard over:</w:t>
                  </w:r>
                </w:p>
              </w:tc>
              <w:tc>
                <w:tcPr>
                  <w:tcW w:w="2543" w:type="dxa"/>
                </w:tcPr>
                <w:p w14:paraId="432E7799" w14:textId="60D0346F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24.3</w:t>
                  </w:r>
                </w:p>
              </w:tc>
            </w:tr>
            <w:tr w:rsidR="003A73A9" w:rsidRPr="0019138D" w14:paraId="68F8DA5F" w14:textId="77777777" w:rsidTr="003A73A9">
              <w:tc>
                <w:tcPr>
                  <w:tcW w:w="2699" w:type="dxa"/>
                </w:tcPr>
                <w:p w14:paraId="1CD47CB8" w14:textId="409520D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hrusters Position:</w:t>
                  </w:r>
                </w:p>
              </w:tc>
              <w:tc>
                <w:tcPr>
                  <w:tcW w:w="2426" w:type="dxa"/>
                  <w:gridSpan w:val="2"/>
                </w:tcPr>
                <w:p w14:paraId="1EC16534" w14:textId="0FEC6B60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IL</w:t>
                  </w:r>
                </w:p>
              </w:tc>
              <w:tc>
                <w:tcPr>
                  <w:tcW w:w="2563" w:type="dxa"/>
                  <w:gridSpan w:val="2"/>
                </w:tcPr>
                <w:p w14:paraId="7C5444DE" w14:textId="341AE4ED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hruster Power:</w:t>
                  </w:r>
                </w:p>
              </w:tc>
              <w:tc>
                <w:tcPr>
                  <w:tcW w:w="2543" w:type="dxa"/>
                </w:tcPr>
                <w:p w14:paraId="47E2F5B4" w14:textId="5CD9E83C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NIL (kW / HP)</w:t>
                  </w:r>
                </w:p>
              </w:tc>
            </w:tr>
            <w:tr w:rsidR="003A73A9" w:rsidRPr="0019138D" w14:paraId="336F31F4" w14:textId="77777777" w:rsidTr="003A73A9">
              <w:tc>
                <w:tcPr>
                  <w:tcW w:w="2699" w:type="dxa"/>
                </w:tcPr>
                <w:p w14:paraId="2DDE6281" w14:textId="32CB6958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Controllable pitch:</w:t>
                  </w:r>
                </w:p>
              </w:tc>
              <w:tc>
                <w:tcPr>
                  <w:tcW w:w="2426" w:type="dxa"/>
                  <w:gridSpan w:val="2"/>
                </w:tcPr>
                <w:p w14:paraId="4775A93B" w14:textId="5C46F32C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Yes /</w:t>
                  </w:r>
                  <w:r>
                    <w:rPr>
                      <w:rFonts w:ascii="Arial" w:hAnsi="Arial" w:cs="Arial"/>
                      <w:b/>
                    </w:rPr>
                    <w:t xml:space="preserve"> No</w:t>
                  </w:r>
                </w:p>
              </w:tc>
              <w:tc>
                <w:tcPr>
                  <w:tcW w:w="2563" w:type="dxa"/>
                  <w:gridSpan w:val="2"/>
                </w:tcPr>
                <w:p w14:paraId="07EA2962" w14:textId="68E14128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43" w:type="dxa"/>
                </w:tcPr>
                <w:p w14:paraId="3D424C20" w14:textId="77777777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5AA0DA8A" w14:textId="77777777" w:rsidTr="003A73A9">
              <w:tc>
                <w:tcPr>
                  <w:tcW w:w="2699" w:type="dxa"/>
                  <w:tcBorders>
                    <w:bottom w:val="single" w:sz="4" w:space="0" w:color="auto"/>
                  </w:tcBorders>
                </w:tcPr>
                <w:p w14:paraId="4BDC3EAC" w14:textId="5066264B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N</w:t>
                  </w:r>
                  <w:r w:rsidRPr="0019138D">
                    <w:rPr>
                      <w:rFonts w:ascii="Arial" w:hAnsi="Arial" w:cs="Arial"/>
                    </w:rPr>
                    <w:t>umber of Rudder:</w:t>
                  </w:r>
                </w:p>
              </w:tc>
              <w:tc>
                <w:tcPr>
                  <w:tcW w:w="2426" w:type="dxa"/>
                  <w:gridSpan w:val="2"/>
                  <w:tcBorders>
                    <w:bottom w:val="single" w:sz="4" w:space="0" w:color="auto"/>
                  </w:tcBorders>
                </w:tcPr>
                <w:p w14:paraId="5B5D2EF0" w14:textId="28EBCEB4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</w:t>
                  </w:r>
                </w:p>
              </w:tc>
              <w:tc>
                <w:tcPr>
                  <w:tcW w:w="2563" w:type="dxa"/>
                  <w:gridSpan w:val="2"/>
                  <w:tcBorders>
                    <w:bottom w:val="single" w:sz="4" w:space="0" w:color="auto"/>
                  </w:tcBorders>
                </w:tcPr>
                <w:p w14:paraId="20DEA0F4" w14:textId="79D7DA5E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aximum rudder angle:</w:t>
                  </w:r>
                </w:p>
              </w:tc>
              <w:tc>
                <w:tcPr>
                  <w:tcW w:w="2543" w:type="dxa"/>
                  <w:tcBorders>
                    <w:bottom w:val="single" w:sz="4" w:space="0" w:color="auto"/>
                  </w:tcBorders>
                </w:tcPr>
                <w:p w14:paraId="17D17C79" w14:textId="2EAF3E5C" w:rsidR="003A73A9" w:rsidRPr="0019138D" w:rsidRDefault="003A73A9" w:rsidP="003A73A9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35˚</w:t>
                  </w:r>
                </w:p>
              </w:tc>
            </w:tr>
            <w:tr w:rsidR="00AE2569" w:rsidRPr="0019138D" w14:paraId="6519F6FA" w14:textId="77777777" w:rsidTr="003A73A9">
              <w:tc>
                <w:tcPr>
                  <w:tcW w:w="10231" w:type="dxa"/>
                  <w:gridSpan w:val="6"/>
                  <w:shd w:val="clear" w:color="auto" w:fill="E2EFD9" w:themeFill="accent6" w:themeFillTint="33"/>
                </w:tcPr>
                <w:p w14:paraId="334B26BD" w14:textId="15F9889E" w:rsidR="00AE2569" w:rsidRPr="0019138D" w:rsidRDefault="00AE2569" w:rsidP="00AE2569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E</w:t>
                  </w:r>
                  <w:r w:rsidRPr="0019138D">
                    <w:rPr>
                      <w:rFonts w:ascii="Arial" w:hAnsi="Arial" w:cs="Arial"/>
                      <w:b/>
                    </w:rPr>
                    <w:t>QUIPMENT CHECKED AND READY FOR USE</w:t>
                  </w:r>
                </w:p>
              </w:tc>
            </w:tr>
            <w:tr w:rsidR="003A73A9" w:rsidRPr="0019138D" w14:paraId="76CBC6DA" w14:textId="77777777" w:rsidTr="003A73A9">
              <w:tc>
                <w:tcPr>
                  <w:tcW w:w="2699" w:type="dxa"/>
                </w:tcPr>
                <w:p w14:paraId="3024B840" w14:textId="2B1C98DA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>nchors:</w:t>
                  </w:r>
                </w:p>
              </w:tc>
              <w:tc>
                <w:tcPr>
                  <w:tcW w:w="4141" w:type="dxa"/>
                  <w:gridSpan w:val="3"/>
                </w:tcPr>
                <w:p w14:paraId="0BBD4A84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77E06691" w14:textId="2A3B24C5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Cleared Away: (</w:t>
                  </w:r>
                  <w:r>
                    <w:rPr>
                      <w:rFonts w:ascii="Arial" w:hAnsi="Arial" w:cs="Arial"/>
                      <w:b/>
                      <w:u w:val="single"/>
                    </w:rPr>
                    <w:t>YES</w:t>
                  </w:r>
                  <w:r>
                    <w:rPr>
                      <w:rFonts w:ascii="Arial" w:hAnsi="Arial" w:cs="Arial"/>
                    </w:rPr>
                    <w:t xml:space="preserve">  /  NO)</w:t>
                  </w:r>
                </w:p>
              </w:tc>
            </w:tr>
            <w:tr w:rsidR="003A73A9" w:rsidRPr="0019138D" w14:paraId="7A759F51" w14:textId="77777777" w:rsidTr="003A73A9">
              <w:tc>
                <w:tcPr>
                  <w:tcW w:w="2699" w:type="dxa"/>
                </w:tcPr>
                <w:p w14:paraId="029894E8" w14:textId="1E061DD9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C</w:t>
                  </w:r>
                  <w:r w:rsidRPr="0019138D">
                    <w:rPr>
                      <w:rFonts w:ascii="Arial" w:hAnsi="Arial" w:cs="Arial"/>
                    </w:rPr>
                    <w:t>ompass:</w:t>
                  </w:r>
                </w:p>
              </w:tc>
              <w:tc>
                <w:tcPr>
                  <w:tcW w:w="4141" w:type="dxa"/>
                  <w:gridSpan w:val="3"/>
                </w:tcPr>
                <w:p w14:paraId="32953790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  <w:vMerge w:val="restart"/>
                </w:tcPr>
                <w:p w14:paraId="21815A65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755C25B6" w14:textId="77777777" w:rsidTr="00657E1C">
              <w:tc>
                <w:tcPr>
                  <w:tcW w:w="2699" w:type="dxa"/>
                </w:tcPr>
                <w:p w14:paraId="0D6DE356" w14:textId="04EF2F66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C</w:t>
                  </w:r>
                  <w:r w:rsidRPr="0019138D">
                    <w:rPr>
                      <w:rFonts w:ascii="Arial" w:hAnsi="Arial" w:cs="Arial"/>
                    </w:rPr>
                    <w:t>ompass Error:</w:t>
                  </w:r>
                </w:p>
              </w:tc>
              <w:tc>
                <w:tcPr>
                  <w:tcW w:w="4141" w:type="dxa"/>
                  <w:gridSpan w:val="3"/>
                </w:tcPr>
                <w:p w14:paraId="4BB705ED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  <w:vMerge/>
                  <w:vAlign w:val="center"/>
                </w:tcPr>
                <w:p w14:paraId="476B2AF7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0C05AF06" w14:textId="77777777" w:rsidTr="003A73A9">
              <w:tc>
                <w:tcPr>
                  <w:tcW w:w="2699" w:type="dxa"/>
                </w:tcPr>
                <w:p w14:paraId="6B1FAB1B" w14:textId="501F780A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peed Log:</w:t>
                  </w:r>
                </w:p>
              </w:tc>
              <w:tc>
                <w:tcPr>
                  <w:tcW w:w="4141" w:type="dxa"/>
                  <w:gridSpan w:val="3"/>
                </w:tcPr>
                <w:p w14:paraId="38F40B8B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7036DE9E" w14:textId="77777777" w:rsidR="003A73A9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Doppler: </w:t>
                  </w:r>
                  <w:proofErr w:type="gramStart"/>
                  <w:r>
                    <w:rPr>
                      <w:rFonts w:ascii="Arial" w:hAnsi="Arial" w:cs="Arial"/>
                      <w:b/>
                      <w:u w:val="single"/>
                    </w:rPr>
                    <w:t>Yes</w:t>
                  </w:r>
                  <w:r>
                    <w:rPr>
                      <w:rFonts w:ascii="Arial" w:hAnsi="Arial" w:cs="Arial"/>
                    </w:rPr>
                    <w:t xml:space="preserve">  /</w:t>
                  </w:r>
                  <w:proofErr w:type="gramEnd"/>
                  <w:r>
                    <w:rPr>
                      <w:rFonts w:ascii="Arial" w:hAnsi="Arial" w:cs="Arial"/>
                    </w:rPr>
                    <w:t xml:space="preserve">  No</w:t>
                  </w:r>
                </w:p>
                <w:p w14:paraId="04073D33" w14:textId="77777777" w:rsidR="003A73A9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Speed: </w:t>
                  </w:r>
                  <w:proofErr w:type="gramStart"/>
                  <w:r>
                    <w:rPr>
                      <w:rFonts w:ascii="Arial" w:hAnsi="Arial" w:cs="Arial"/>
                      <w:b/>
                      <w:u w:val="single"/>
                    </w:rPr>
                    <w:t xml:space="preserve">Water </w:t>
                  </w:r>
                  <w:r>
                    <w:rPr>
                      <w:rFonts w:ascii="Arial" w:hAnsi="Arial" w:cs="Arial"/>
                    </w:rPr>
                    <w:t xml:space="preserve"> /</w:t>
                  </w:r>
                  <w:proofErr w:type="gramEnd"/>
                  <w:r>
                    <w:rPr>
                      <w:rFonts w:ascii="Arial" w:hAnsi="Arial" w:cs="Arial"/>
                    </w:rPr>
                    <w:t xml:space="preserve">  Ground</w:t>
                  </w:r>
                </w:p>
                <w:p w14:paraId="056B9A28" w14:textId="24C3934A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Axis: Single  /  </w:t>
                  </w:r>
                  <w:r>
                    <w:rPr>
                      <w:rFonts w:ascii="Arial" w:hAnsi="Arial" w:cs="Arial"/>
                      <w:b/>
                      <w:u w:val="single"/>
                    </w:rPr>
                    <w:t>Dual</w:t>
                  </w:r>
                </w:p>
              </w:tc>
            </w:tr>
            <w:tr w:rsidR="003A73A9" w:rsidRPr="0019138D" w14:paraId="3587AD93" w14:textId="77777777" w:rsidTr="003A73A9">
              <w:tc>
                <w:tcPr>
                  <w:tcW w:w="2699" w:type="dxa"/>
                </w:tcPr>
                <w:p w14:paraId="51183F63" w14:textId="148C496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cho Sounder:</w:t>
                  </w:r>
                </w:p>
              </w:tc>
              <w:tc>
                <w:tcPr>
                  <w:tcW w:w="4141" w:type="dxa"/>
                  <w:gridSpan w:val="3"/>
                </w:tcPr>
                <w:p w14:paraId="2A449A60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24E30D73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00028DF8" w14:textId="77777777" w:rsidTr="003A73A9">
              <w:tc>
                <w:tcPr>
                  <w:tcW w:w="2699" w:type="dxa"/>
                </w:tcPr>
                <w:p w14:paraId="311AAE1B" w14:textId="644D8B49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CDIS:</w:t>
                  </w:r>
                </w:p>
              </w:tc>
              <w:tc>
                <w:tcPr>
                  <w:tcW w:w="4141" w:type="dxa"/>
                  <w:gridSpan w:val="3"/>
                </w:tcPr>
                <w:p w14:paraId="67960325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01038B45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49CFBADF" w14:textId="77777777" w:rsidTr="003A73A9">
              <w:tc>
                <w:tcPr>
                  <w:tcW w:w="2699" w:type="dxa"/>
                </w:tcPr>
                <w:p w14:paraId="7D0D0389" w14:textId="4F38601B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X</w:t>
                  </w:r>
                  <w:r w:rsidRPr="0019138D">
                    <w:rPr>
                      <w:rFonts w:ascii="Arial" w:hAnsi="Arial" w:cs="Arial"/>
                    </w:rPr>
                    <w:t>-Band Radar:</w:t>
                  </w:r>
                </w:p>
              </w:tc>
              <w:tc>
                <w:tcPr>
                  <w:tcW w:w="4141" w:type="dxa"/>
                  <w:gridSpan w:val="3"/>
                </w:tcPr>
                <w:p w14:paraId="774D9D0E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778F26C8" w14:textId="696E80FB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ARPA: </w:t>
                  </w:r>
                  <w:r>
                    <w:rPr>
                      <w:rFonts w:ascii="Arial" w:hAnsi="Arial" w:cs="Arial"/>
                      <w:b/>
                      <w:u w:val="single"/>
                    </w:rPr>
                    <w:t>Yes</w:t>
                  </w:r>
                  <w:r>
                    <w:rPr>
                      <w:rFonts w:ascii="Arial" w:hAnsi="Arial" w:cs="Arial"/>
                    </w:rPr>
                    <w:t xml:space="preserve">  /  No</w:t>
                  </w:r>
                </w:p>
              </w:tc>
            </w:tr>
            <w:tr w:rsidR="003A73A9" w:rsidRPr="0019138D" w14:paraId="511FFC08" w14:textId="77777777" w:rsidTr="003A73A9">
              <w:tc>
                <w:tcPr>
                  <w:tcW w:w="2699" w:type="dxa"/>
                </w:tcPr>
                <w:p w14:paraId="7545E182" w14:textId="40CBD250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-Band Radar:</w:t>
                  </w:r>
                </w:p>
              </w:tc>
              <w:tc>
                <w:tcPr>
                  <w:tcW w:w="4141" w:type="dxa"/>
                  <w:gridSpan w:val="3"/>
                </w:tcPr>
                <w:p w14:paraId="14E93A74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5274424A" w14:textId="56C82D6B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ARPA: </w:t>
                  </w:r>
                  <w:r>
                    <w:rPr>
                      <w:rFonts w:ascii="Arial" w:hAnsi="Arial" w:cs="Arial"/>
                      <w:b/>
                      <w:u w:val="single"/>
                    </w:rPr>
                    <w:t>Yes</w:t>
                  </w:r>
                  <w:r>
                    <w:rPr>
                      <w:rFonts w:ascii="Arial" w:hAnsi="Arial" w:cs="Arial"/>
                    </w:rPr>
                    <w:t xml:space="preserve">  /  No</w:t>
                  </w:r>
                </w:p>
              </w:tc>
            </w:tr>
            <w:tr w:rsidR="003A73A9" w:rsidRPr="0019138D" w14:paraId="3995B4F9" w14:textId="77777777" w:rsidTr="003A73A9">
              <w:tc>
                <w:tcPr>
                  <w:tcW w:w="2699" w:type="dxa"/>
                </w:tcPr>
                <w:p w14:paraId="53148F01" w14:textId="1511C43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V</w:t>
                  </w:r>
                  <w:r w:rsidRPr="0019138D">
                    <w:rPr>
                      <w:rFonts w:ascii="Arial" w:hAnsi="Arial" w:cs="Arial"/>
                    </w:rPr>
                    <w:t>HF</w:t>
                  </w:r>
                </w:p>
              </w:tc>
              <w:tc>
                <w:tcPr>
                  <w:tcW w:w="4141" w:type="dxa"/>
                  <w:gridSpan w:val="3"/>
                </w:tcPr>
                <w:p w14:paraId="56BEF9DF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7784B80D" w14:textId="0BFCCA9D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3A73A9" w:rsidRPr="0019138D" w14:paraId="372445C8" w14:textId="77777777" w:rsidTr="003A73A9">
              <w:tc>
                <w:tcPr>
                  <w:tcW w:w="2699" w:type="dxa"/>
                </w:tcPr>
                <w:p w14:paraId="64E6768D" w14:textId="69E7B47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teering Gear:</w:t>
                  </w:r>
                </w:p>
              </w:tc>
              <w:tc>
                <w:tcPr>
                  <w:tcW w:w="4141" w:type="dxa"/>
                  <w:gridSpan w:val="3"/>
                </w:tcPr>
                <w:p w14:paraId="785ED982" w14:textId="7777777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4053E73C" w14:textId="77777777" w:rsidR="003A73A9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umber of Power Units in use</w:t>
                  </w:r>
                </w:p>
                <w:p w14:paraId="69CB4BB5" w14:textId="6DDABA1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: 01</w:t>
                  </w:r>
                </w:p>
              </w:tc>
            </w:tr>
            <w:tr w:rsidR="00C92093" w:rsidRPr="0019138D" w14:paraId="653FBBBC" w14:textId="77777777" w:rsidTr="003A73A9">
              <w:tc>
                <w:tcPr>
                  <w:tcW w:w="2699" w:type="dxa"/>
                </w:tcPr>
                <w:p w14:paraId="0595DA22" w14:textId="5D0E2ACB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ngine Telegraphs:</w:t>
                  </w:r>
                </w:p>
              </w:tc>
              <w:tc>
                <w:tcPr>
                  <w:tcW w:w="4141" w:type="dxa"/>
                  <w:gridSpan w:val="3"/>
                </w:tcPr>
                <w:p w14:paraId="60DE00F9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3FD83A42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00489871" w14:textId="77777777" w:rsidTr="003A73A9">
              <w:tc>
                <w:tcPr>
                  <w:tcW w:w="2699" w:type="dxa"/>
                </w:tcPr>
                <w:p w14:paraId="59E88A7E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R</w:t>
                  </w:r>
                  <w:r w:rsidRPr="0019138D">
                    <w:rPr>
                      <w:rFonts w:ascii="Arial" w:hAnsi="Arial" w:cs="Arial"/>
                    </w:rPr>
                    <w:t>udder/RPM/ROT</w:t>
                  </w:r>
                </w:p>
                <w:p w14:paraId="5911F941" w14:textId="3FBC22E1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I</w:t>
                  </w:r>
                  <w:r w:rsidRPr="0019138D">
                    <w:rPr>
                      <w:rFonts w:ascii="Arial" w:hAnsi="Arial" w:cs="Arial"/>
                    </w:rPr>
                    <w:t>ndicators:</w:t>
                  </w:r>
                </w:p>
              </w:tc>
              <w:tc>
                <w:tcPr>
                  <w:tcW w:w="4141" w:type="dxa"/>
                  <w:gridSpan w:val="3"/>
                </w:tcPr>
                <w:p w14:paraId="21942A47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4C269C57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02180418" w14:textId="77777777" w:rsidTr="003A73A9">
              <w:tc>
                <w:tcPr>
                  <w:tcW w:w="2699" w:type="dxa"/>
                </w:tcPr>
                <w:p w14:paraId="7C0CCA90" w14:textId="0234D42B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ooring winches and Lines:</w:t>
                  </w:r>
                </w:p>
              </w:tc>
              <w:tc>
                <w:tcPr>
                  <w:tcW w:w="4141" w:type="dxa"/>
                  <w:gridSpan w:val="3"/>
                </w:tcPr>
                <w:p w14:paraId="11C3FA44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2664BF9F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0570ABF9" w14:textId="77777777" w:rsidTr="003A73A9">
              <w:tc>
                <w:tcPr>
                  <w:tcW w:w="2699" w:type="dxa"/>
                </w:tcPr>
                <w:p w14:paraId="6E61AB36" w14:textId="1B96B3F8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N</w:t>
                  </w:r>
                  <w:r w:rsidRPr="0019138D">
                    <w:rPr>
                      <w:rFonts w:ascii="Arial" w:hAnsi="Arial" w:cs="Arial"/>
                    </w:rPr>
                    <w:t>avigation lights:</w:t>
                  </w:r>
                </w:p>
              </w:tc>
              <w:tc>
                <w:tcPr>
                  <w:tcW w:w="4141" w:type="dxa"/>
                  <w:gridSpan w:val="3"/>
                </w:tcPr>
                <w:p w14:paraId="33F2340D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6DC3A3D2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67F5543B" w14:textId="77777777" w:rsidTr="003A73A9">
              <w:tc>
                <w:tcPr>
                  <w:tcW w:w="2699" w:type="dxa"/>
                </w:tcPr>
                <w:p w14:paraId="57E90E5C" w14:textId="214E323F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W</w:t>
                  </w:r>
                  <w:r w:rsidRPr="0019138D">
                    <w:rPr>
                      <w:rFonts w:ascii="Arial" w:hAnsi="Arial" w:cs="Arial"/>
                    </w:rPr>
                    <w:t>histles:</w:t>
                  </w:r>
                </w:p>
              </w:tc>
              <w:tc>
                <w:tcPr>
                  <w:tcW w:w="4141" w:type="dxa"/>
                  <w:gridSpan w:val="3"/>
                </w:tcPr>
                <w:p w14:paraId="22D8BCDC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6FD20ACD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6482E767" w14:textId="77777777" w:rsidTr="003A73A9">
              <w:tc>
                <w:tcPr>
                  <w:tcW w:w="2699" w:type="dxa"/>
                </w:tcPr>
                <w:p w14:paraId="49AD3BB7" w14:textId="46D37696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F</w:t>
                  </w:r>
                  <w:r w:rsidRPr="0019138D">
                    <w:rPr>
                      <w:rFonts w:ascii="Arial" w:hAnsi="Arial" w:cs="Arial"/>
                    </w:rPr>
                    <w:t>lags:</w:t>
                  </w:r>
                </w:p>
              </w:tc>
              <w:tc>
                <w:tcPr>
                  <w:tcW w:w="4141" w:type="dxa"/>
                  <w:gridSpan w:val="3"/>
                </w:tcPr>
                <w:p w14:paraId="15D8C4FB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</w:tcPr>
                <w:p w14:paraId="3809A16F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68DA3D88" w14:textId="77777777" w:rsidTr="003A73A9">
              <w:tc>
                <w:tcPr>
                  <w:tcW w:w="2699" w:type="dxa"/>
                  <w:tcBorders>
                    <w:bottom w:val="single" w:sz="4" w:space="0" w:color="auto"/>
                  </w:tcBorders>
                </w:tcPr>
                <w:p w14:paraId="0CF45095" w14:textId="13981136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lectronic position fixing equipment:</w:t>
                  </w:r>
                </w:p>
              </w:tc>
              <w:tc>
                <w:tcPr>
                  <w:tcW w:w="4141" w:type="dxa"/>
                  <w:gridSpan w:val="3"/>
                  <w:tcBorders>
                    <w:bottom w:val="single" w:sz="4" w:space="0" w:color="auto"/>
                  </w:tcBorders>
                </w:tcPr>
                <w:p w14:paraId="13C428C4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  <w:tcBorders>
                    <w:bottom w:val="single" w:sz="4" w:space="0" w:color="auto"/>
                  </w:tcBorders>
                </w:tcPr>
                <w:p w14:paraId="675CA95D" w14:textId="77777777" w:rsidR="00C92093" w:rsidRPr="0019138D" w:rsidRDefault="00C92093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4E3E29C1" w14:textId="77777777" w:rsidTr="003A73A9">
              <w:tc>
                <w:tcPr>
                  <w:tcW w:w="10231" w:type="dxa"/>
                  <w:gridSpan w:val="6"/>
                  <w:shd w:val="clear" w:color="auto" w:fill="E2EFD9" w:themeFill="accent6" w:themeFillTint="33"/>
                </w:tcPr>
                <w:p w14:paraId="550F7D13" w14:textId="6A753912" w:rsidR="00C92093" w:rsidRPr="0019138D" w:rsidRDefault="00737609" w:rsidP="00AE2569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M</w:t>
                  </w:r>
                  <w:r w:rsidRPr="0019138D">
                    <w:rPr>
                      <w:rFonts w:ascii="Arial" w:hAnsi="Arial" w:cs="Arial"/>
                      <w:b/>
                    </w:rPr>
                    <w:t>in. UKC during the Pilotage</w:t>
                  </w:r>
                </w:p>
              </w:tc>
            </w:tr>
            <w:tr w:rsidR="00737609" w:rsidRPr="0019138D" w14:paraId="09F260E7" w14:textId="77777777" w:rsidTr="003A73A9">
              <w:trPr>
                <w:trHeight w:val="126"/>
              </w:trPr>
              <w:tc>
                <w:tcPr>
                  <w:tcW w:w="3427" w:type="dxa"/>
                  <w:gridSpan w:val="2"/>
                  <w:tcBorders>
                    <w:bottom w:val="single" w:sz="4" w:space="0" w:color="auto"/>
                  </w:tcBorders>
                </w:tcPr>
                <w:p w14:paraId="2982028A" w14:textId="14E58A00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>s per passage plan</w:t>
                  </w:r>
                </w:p>
              </w:tc>
              <w:tc>
                <w:tcPr>
                  <w:tcW w:w="3413" w:type="dxa"/>
                  <w:gridSpan w:val="2"/>
                  <w:tcBorders>
                    <w:bottom w:val="single" w:sz="4" w:space="0" w:color="auto"/>
                  </w:tcBorders>
                </w:tcPr>
                <w:p w14:paraId="7BA82ABE" w14:textId="03D95CA1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ilot’s input/comments</w:t>
                  </w:r>
                </w:p>
              </w:tc>
              <w:tc>
                <w:tcPr>
                  <w:tcW w:w="3391" w:type="dxa"/>
                  <w:gridSpan w:val="2"/>
                  <w:tcBorders>
                    <w:bottom w:val="single" w:sz="4" w:space="0" w:color="auto"/>
                  </w:tcBorders>
                </w:tcPr>
                <w:p w14:paraId="247725D0" w14:textId="5E3D6419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>ctual reading</w:t>
                  </w:r>
                </w:p>
              </w:tc>
            </w:tr>
            <w:tr w:rsidR="00737609" w:rsidRPr="0019138D" w14:paraId="3EDAAC5F" w14:textId="77777777" w:rsidTr="003A73A9">
              <w:trPr>
                <w:trHeight w:val="126"/>
              </w:trPr>
              <w:tc>
                <w:tcPr>
                  <w:tcW w:w="3427" w:type="dxa"/>
                  <w:gridSpan w:val="2"/>
                  <w:tcBorders>
                    <w:bottom w:val="single" w:sz="4" w:space="0" w:color="auto"/>
                  </w:tcBorders>
                </w:tcPr>
                <w:p w14:paraId="0CBD4C1A" w14:textId="77777777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</w:p>
                <w:p w14:paraId="62A7624A" w14:textId="184AE845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13" w:type="dxa"/>
                  <w:gridSpan w:val="2"/>
                  <w:tcBorders>
                    <w:bottom w:val="single" w:sz="4" w:space="0" w:color="auto"/>
                  </w:tcBorders>
                </w:tcPr>
                <w:p w14:paraId="4A72AEC3" w14:textId="77777777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1" w:type="dxa"/>
                  <w:gridSpan w:val="2"/>
                  <w:tcBorders>
                    <w:bottom w:val="single" w:sz="4" w:space="0" w:color="auto"/>
                  </w:tcBorders>
                </w:tcPr>
                <w:p w14:paraId="68C73F77" w14:textId="2F6C23D5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92093" w:rsidRPr="0019138D" w14:paraId="094ACFEE" w14:textId="77777777" w:rsidTr="003A73A9">
              <w:tc>
                <w:tcPr>
                  <w:tcW w:w="10231" w:type="dxa"/>
                  <w:gridSpan w:val="6"/>
                  <w:shd w:val="clear" w:color="auto" w:fill="E2EFD9" w:themeFill="accent6" w:themeFillTint="33"/>
                </w:tcPr>
                <w:p w14:paraId="3FF3DBFA" w14:textId="08AA7F1C" w:rsidR="00C92093" w:rsidRPr="0019138D" w:rsidRDefault="00737609" w:rsidP="00AE2569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E</w:t>
                  </w:r>
                  <w:r w:rsidRPr="0019138D">
                    <w:rPr>
                      <w:rFonts w:ascii="Arial" w:hAnsi="Arial" w:cs="Arial"/>
                      <w:b/>
                    </w:rPr>
                    <w:t>QUIPMENT OPERATIONAL DEFECTS</w:t>
                  </w:r>
                </w:p>
              </w:tc>
            </w:tr>
            <w:tr w:rsidR="00737609" w:rsidRPr="0019138D" w14:paraId="08213B2F" w14:textId="77777777" w:rsidTr="003A73A9">
              <w:trPr>
                <w:trHeight w:val="769"/>
              </w:trPr>
              <w:tc>
                <w:tcPr>
                  <w:tcW w:w="10231" w:type="dxa"/>
                  <w:gridSpan w:val="6"/>
                </w:tcPr>
                <w:p w14:paraId="1310D753" w14:textId="7F1A551C" w:rsidR="00737609" w:rsidRPr="0019138D" w:rsidRDefault="00390513" w:rsidP="00AE256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IL</w:t>
                  </w:r>
                </w:p>
              </w:tc>
            </w:tr>
            <w:tr w:rsidR="00737609" w:rsidRPr="0019138D" w14:paraId="059E8D62" w14:textId="77777777" w:rsidTr="003A73A9">
              <w:tc>
                <w:tcPr>
                  <w:tcW w:w="10231" w:type="dxa"/>
                  <w:gridSpan w:val="6"/>
                  <w:shd w:val="clear" w:color="auto" w:fill="E2EFD9" w:themeFill="accent6" w:themeFillTint="33"/>
                </w:tcPr>
                <w:p w14:paraId="746C9BB6" w14:textId="360AAD3B" w:rsidR="00737609" w:rsidRPr="0019138D" w:rsidRDefault="00737609" w:rsidP="0073760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O</w:t>
                  </w:r>
                  <w:r w:rsidRPr="0019138D">
                    <w:rPr>
                      <w:rFonts w:ascii="Arial" w:hAnsi="Arial" w:cs="Arial"/>
                      <w:b/>
                    </w:rPr>
                    <w:t>THER IMPORTANT DETAIL</w:t>
                  </w:r>
                </w:p>
              </w:tc>
            </w:tr>
            <w:tr w:rsidR="00737609" w:rsidRPr="0019138D" w14:paraId="4CD357BB" w14:textId="77777777" w:rsidTr="003A73A9">
              <w:tc>
                <w:tcPr>
                  <w:tcW w:w="10231" w:type="dxa"/>
                  <w:gridSpan w:val="6"/>
                </w:tcPr>
                <w:p w14:paraId="52316A99" w14:textId="2812A922" w:rsidR="00737609" w:rsidRPr="0019138D" w:rsidRDefault="00737609" w:rsidP="0073760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N</w:t>
                  </w:r>
                  <w:r w:rsidRPr="0019138D">
                    <w:rPr>
                      <w:rFonts w:ascii="Arial" w:hAnsi="Arial" w:cs="Arial"/>
                    </w:rPr>
                    <w:t>ote: If any variation observed between planned passage and pilot’s intention, master shall update the plan suitably.</w:t>
                  </w:r>
                </w:p>
              </w:tc>
            </w:tr>
            <w:tr w:rsidR="00737609" w:rsidRPr="0019138D" w14:paraId="3A2C5F83" w14:textId="77777777" w:rsidTr="003A73A9">
              <w:trPr>
                <w:trHeight w:val="779"/>
              </w:trPr>
              <w:tc>
                <w:tcPr>
                  <w:tcW w:w="10231" w:type="dxa"/>
                  <w:gridSpan w:val="6"/>
                </w:tcPr>
                <w:p w14:paraId="61BA1109" w14:textId="77777777" w:rsidR="00737609" w:rsidRPr="0019138D" w:rsidRDefault="00737609" w:rsidP="00737609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1EEA16A5" w14:textId="1ECAD93E" w:rsidR="00737609" w:rsidRPr="0019138D" w:rsidRDefault="00737609" w:rsidP="00AE2569">
            <w:pPr>
              <w:rPr>
                <w:rFonts w:ascii="Arial" w:hAnsi="Arial" w:cs="Arial"/>
              </w:rPr>
            </w:pPr>
          </w:p>
          <w:p w14:paraId="66FCD4B8" w14:textId="77777777" w:rsidR="00737609" w:rsidRPr="0019138D" w:rsidRDefault="00737609" w:rsidP="00AE2569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967"/>
              <w:gridCol w:w="3858"/>
              <w:gridCol w:w="3406"/>
            </w:tblGrid>
            <w:tr w:rsidR="00737609" w:rsidRPr="0019138D" w14:paraId="4BB660A9" w14:textId="77777777" w:rsidTr="00737609">
              <w:tc>
                <w:tcPr>
                  <w:tcW w:w="3006" w:type="dxa"/>
                </w:tcPr>
                <w:p w14:paraId="31CC600C" w14:textId="77777777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</w:p>
                <w:p w14:paraId="15B365A1" w14:textId="6B36D669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aster Name &amp; Signature:</w:t>
                  </w:r>
                </w:p>
                <w:p w14:paraId="4D62C78C" w14:textId="425B78DB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924" w:type="dxa"/>
                </w:tcPr>
                <w:p w14:paraId="618E3367" w14:textId="1019FB40" w:rsidR="00737609" w:rsidRPr="0019138D" w:rsidRDefault="003A73A9" w:rsidP="003A73A9">
                  <w:pPr>
                    <w:spacing w:before="24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LE QUOC AN</w:t>
                  </w:r>
                </w:p>
              </w:tc>
              <w:tc>
                <w:tcPr>
                  <w:tcW w:w="3465" w:type="dxa"/>
                </w:tcPr>
                <w:p w14:paraId="38902221" w14:textId="77777777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</w:p>
                <w:p w14:paraId="2756E5B0" w14:textId="240E4CD8" w:rsidR="00737609" w:rsidRPr="0019138D" w:rsidRDefault="00737609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D</w:t>
                  </w:r>
                  <w:r w:rsidRPr="0019138D">
                    <w:rPr>
                      <w:rFonts w:ascii="Arial" w:hAnsi="Arial" w:cs="Arial"/>
                    </w:rPr>
                    <w:t>ate</w:t>
                  </w:r>
                  <w:r w:rsidR="001C3D2E" w:rsidRPr="0019138D">
                    <w:rPr>
                      <w:rFonts w:ascii="Arial" w:hAnsi="Arial" w:cs="Arial" w:hint="eastAsia"/>
                    </w:rPr>
                    <w:t xml:space="preserve"> / Time</w:t>
                  </w:r>
                  <w:r w:rsidRPr="0019138D">
                    <w:rPr>
                      <w:rFonts w:ascii="Arial" w:hAnsi="Arial" w:cs="Arial"/>
                    </w:rPr>
                    <w:t xml:space="preserve">: </w:t>
                  </w:r>
                </w:p>
              </w:tc>
            </w:tr>
          </w:tbl>
          <w:p w14:paraId="0AA25A69" w14:textId="77777777" w:rsidR="00737609" w:rsidRPr="0019138D" w:rsidRDefault="00737609" w:rsidP="00AE2569">
            <w:pPr>
              <w:rPr>
                <w:rFonts w:ascii="Arial" w:hAnsi="Arial" w:cs="Arial"/>
              </w:rPr>
            </w:pPr>
          </w:p>
          <w:p w14:paraId="0A2B136F" w14:textId="77777777" w:rsidR="00737609" w:rsidRPr="0019138D" w:rsidRDefault="00737609" w:rsidP="00AE2569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1"/>
              <w:gridCol w:w="852"/>
              <w:gridCol w:w="840"/>
              <w:gridCol w:w="1720"/>
              <w:gridCol w:w="1274"/>
              <w:gridCol w:w="438"/>
              <w:gridCol w:w="852"/>
              <w:gridCol w:w="854"/>
              <w:gridCol w:w="420"/>
              <w:gridCol w:w="1270"/>
            </w:tblGrid>
            <w:tr w:rsidR="00737609" w:rsidRPr="0019138D" w14:paraId="7F94D0F4" w14:textId="77777777" w:rsidTr="0019138D"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65B583F9" w14:textId="77E24F8F" w:rsidR="00737609" w:rsidRPr="0019138D" w:rsidRDefault="00737609" w:rsidP="00AE2569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M</w:t>
                  </w:r>
                  <w:r w:rsidRPr="0019138D">
                    <w:rPr>
                      <w:rFonts w:ascii="Arial" w:hAnsi="Arial" w:cs="Arial"/>
                      <w:b/>
                    </w:rPr>
                    <w:t>ASTER/PILOT INFORMATION CHANGE</w:t>
                  </w:r>
                </w:p>
              </w:tc>
            </w:tr>
            <w:tr w:rsidR="003A73A9" w:rsidRPr="0019138D" w14:paraId="1AFCEC7A" w14:textId="77777777" w:rsidTr="0019138D">
              <w:tc>
                <w:tcPr>
                  <w:tcW w:w="1711" w:type="dxa"/>
                </w:tcPr>
                <w:p w14:paraId="0B211741" w14:textId="5D44E30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N</w:t>
                  </w:r>
                  <w:r w:rsidRPr="0019138D">
                    <w:rPr>
                      <w:rFonts w:ascii="Arial" w:hAnsi="Arial" w:cs="Arial"/>
                    </w:rPr>
                    <w:t>ame:</w:t>
                  </w:r>
                </w:p>
              </w:tc>
              <w:tc>
                <w:tcPr>
                  <w:tcW w:w="1692" w:type="dxa"/>
                  <w:gridSpan w:val="2"/>
                </w:tcPr>
                <w:p w14:paraId="0F85E0C6" w14:textId="44CAC111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KEN VISTA</w:t>
                  </w:r>
                </w:p>
              </w:tc>
              <w:tc>
                <w:tcPr>
                  <w:tcW w:w="1720" w:type="dxa"/>
                </w:tcPr>
                <w:p w14:paraId="1E0CBC56" w14:textId="6B8DD202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C</w:t>
                  </w:r>
                  <w:r w:rsidRPr="0019138D">
                    <w:rPr>
                      <w:rFonts w:ascii="Arial" w:hAnsi="Arial" w:cs="Arial"/>
                    </w:rPr>
                    <w:t>all sign:</w:t>
                  </w:r>
                </w:p>
              </w:tc>
              <w:tc>
                <w:tcPr>
                  <w:tcW w:w="1712" w:type="dxa"/>
                  <w:gridSpan w:val="2"/>
                </w:tcPr>
                <w:p w14:paraId="69A1EFC1" w14:textId="35D50707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3EYL6</w:t>
                  </w:r>
                </w:p>
              </w:tc>
              <w:tc>
                <w:tcPr>
                  <w:tcW w:w="1706" w:type="dxa"/>
                  <w:gridSpan w:val="2"/>
                </w:tcPr>
                <w:p w14:paraId="0477A804" w14:textId="2ADBFAEB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F</w:t>
                  </w:r>
                  <w:r w:rsidRPr="0019138D">
                    <w:rPr>
                      <w:rFonts w:ascii="Arial" w:hAnsi="Arial" w:cs="Arial"/>
                    </w:rPr>
                    <w:t>lag:</w:t>
                  </w:r>
                </w:p>
              </w:tc>
              <w:tc>
                <w:tcPr>
                  <w:tcW w:w="1690" w:type="dxa"/>
                  <w:gridSpan w:val="2"/>
                </w:tcPr>
                <w:p w14:paraId="7D756051" w14:textId="44C25766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PANAMA</w:t>
                  </w:r>
                </w:p>
              </w:tc>
            </w:tr>
            <w:tr w:rsidR="003A73A9" w:rsidRPr="0019138D" w14:paraId="045C7235" w14:textId="77777777" w:rsidTr="0019138D">
              <w:tc>
                <w:tcPr>
                  <w:tcW w:w="1711" w:type="dxa"/>
                </w:tcPr>
                <w:p w14:paraId="7408D145" w14:textId="2F6AE532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I</w:t>
                  </w:r>
                  <w:r w:rsidRPr="0019138D">
                    <w:rPr>
                      <w:rFonts w:ascii="Arial" w:hAnsi="Arial" w:cs="Arial"/>
                    </w:rPr>
                    <w:t>MO Number:</w:t>
                  </w:r>
                </w:p>
              </w:tc>
              <w:tc>
                <w:tcPr>
                  <w:tcW w:w="1692" w:type="dxa"/>
                  <w:gridSpan w:val="2"/>
                </w:tcPr>
                <w:p w14:paraId="115132D0" w14:textId="315D7E5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9527946</w:t>
                  </w:r>
                </w:p>
              </w:tc>
              <w:tc>
                <w:tcPr>
                  <w:tcW w:w="1720" w:type="dxa"/>
                </w:tcPr>
                <w:p w14:paraId="73171B05" w14:textId="03559096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Y</w:t>
                  </w:r>
                  <w:r w:rsidRPr="0019138D">
                    <w:rPr>
                      <w:rFonts w:ascii="Arial" w:hAnsi="Arial" w:cs="Arial"/>
                    </w:rPr>
                    <w:t>ear Built:</w:t>
                  </w:r>
                </w:p>
              </w:tc>
              <w:tc>
                <w:tcPr>
                  <w:tcW w:w="1712" w:type="dxa"/>
                  <w:gridSpan w:val="2"/>
                </w:tcPr>
                <w:p w14:paraId="58747744" w14:textId="487B64CB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2011</w:t>
                  </w:r>
                </w:p>
              </w:tc>
              <w:tc>
                <w:tcPr>
                  <w:tcW w:w="1706" w:type="dxa"/>
                  <w:gridSpan w:val="2"/>
                </w:tcPr>
                <w:p w14:paraId="07104DA3" w14:textId="733AC345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hip type:</w:t>
                  </w:r>
                </w:p>
              </w:tc>
              <w:tc>
                <w:tcPr>
                  <w:tcW w:w="1690" w:type="dxa"/>
                  <w:gridSpan w:val="2"/>
                </w:tcPr>
                <w:p w14:paraId="177F2934" w14:textId="6E9FAB4F" w:rsidR="003A73A9" w:rsidRPr="0019138D" w:rsidRDefault="003A73A9" w:rsidP="003A73A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sz w:val="18"/>
                    </w:rPr>
                    <w:t>BULK CARRIER</w:t>
                  </w:r>
                </w:p>
              </w:tc>
            </w:tr>
            <w:tr w:rsidR="008B0DA7" w:rsidRPr="0019138D" w14:paraId="71947EC7" w14:textId="77777777" w:rsidTr="0019138D">
              <w:tc>
                <w:tcPr>
                  <w:tcW w:w="1711" w:type="dxa"/>
                </w:tcPr>
                <w:p w14:paraId="69960536" w14:textId="5ED563D5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C</w:t>
                  </w:r>
                  <w:r w:rsidRPr="0019138D">
                    <w:rPr>
                      <w:rFonts w:ascii="Arial" w:hAnsi="Arial" w:cs="Arial"/>
                    </w:rPr>
                    <w:t>ontact name:</w:t>
                  </w:r>
                </w:p>
              </w:tc>
              <w:tc>
                <w:tcPr>
                  <w:tcW w:w="3412" w:type="dxa"/>
                  <w:gridSpan w:val="3"/>
                </w:tcPr>
                <w:p w14:paraId="751CA495" w14:textId="77777777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712" w:type="dxa"/>
                  <w:gridSpan w:val="2"/>
                </w:tcPr>
                <w:p w14:paraId="66E2D380" w14:textId="0AB2E573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V</w:t>
                  </w:r>
                  <w:r w:rsidRPr="0019138D">
                    <w:rPr>
                      <w:rFonts w:ascii="Arial" w:hAnsi="Arial" w:cs="Arial"/>
                    </w:rPr>
                    <w:t>HF Channel:</w:t>
                  </w:r>
                </w:p>
              </w:tc>
              <w:tc>
                <w:tcPr>
                  <w:tcW w:w="3396" w:type="dxa"/>
                  <w:gridSpan w:val="4"/>
                </w:tcPr>
                <w:p w14:paraId="637A9AE0" w14:textId="77777777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4A9AEF48" w14:textId="77777777" w:rsidTr="0019138D">
              <w:trPr>
                <w:trHeight w:val="516"/>
              </w:trPr>
              <w:tc>
                <w:tcPr>
                  <w:tcW w:w="3403" w:type="dxa"/>
                  <w:gridSpan w:val="3"/>
                  <w:vAlign w:val="center"/>
                </w:tcPr>
                <w:p w14:paraId="2665A73A" w14:textId="3114AAE5" w:rsidR="00EF3638" w:rsidRPr="0019138D" w:rsidRDefault="00EF3638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O</w:t>
                  </w:r>
                  <w:r w:rsidRPr="0019138D">
                    <w:rPr>
                      <w:rFonts w:ascii="Arial" w:hAnsi="Arial" w:cs="Arial"/>
                    </w:rPr>
                    <w:t>ther mean of contact:</w:t>
                  </w:r>
                </w:p>
              </w:tc>
              <w:tc>
                <w:tcPr>
                  <w:tcW w:w="6828" w:type="dxa"/>
                  <w:gridSpan w:val="7"/>
                </w:tcPr>
                <w:p w14:paraId="0231C68E" w14:textId="77777777" w:rsidR="00EF3638" w:rsidRPr="0019138D" w:rsidRDefault="00EF3638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8B0DA7" w:rsidRPr="0019138D" w14:paraId="73BE5B1A" w14:textId="77777777" w:rsidTr="0019138D"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55853E92" w14:textId="7A98D90E" w:rsidR="008B0DA7" w:rsidRPr="0019138D" w:rsidRDefault="008B0DA7" w:rsidP="00AE2569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P</w:t>
                  </w:r>
                  <w:r w:rsidRPr="0019138D">
                    <w:rPr>
                      <w:rFonts w:ascii="Arial" w:hAnsi="Arial" w:cs="Arial"/>
                      <w:b/>
                    </w:rPr>
                    <w:t>ILOT BOARDING INSTRUCTION</w:t>
                  </w:r>
                </w:p>
              </w:tc>
            </w:tr>
            <w:tr w:rsidR="008B0DA7" w:rsidRPr="0019138D" w14:paraId="277F5A07" w14:textId="77777777" w:rsidTr="0019138D">
              <w:tc>
                <w:tcPr>
                  <w:tcW w:w="2563" w:type="dxa"/>
                  <w:gridSpan w:val="2"/>
                </w:tcPr>
                <w:p w14:paraId="2814B5C6" w14:textId="31B52EF1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TA at P/Station:</w:t>
                  </w:r>
                </w:p>
              </w:tc>
              <w:tc>
                <w:tcPr>
                  <w:tcW w:w="2560" w:type="dxa"/>
                  <w:gridSpan w:val="2"/>
                </w:tcPr>
                <w:p w14:paraId="435CEEF7" w14:textId="47050EC7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3"/>
                </w:tcPr>
                <w:p w14:paraId="54106C7D" w14:textId="6FE8FBFC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 xml:space="preserve">pproach </w:t>
                  </w:r>
                  <w:r w:rsidRPr="0019138D">
                    <w:rPr>
                      <w:rFonts w:ascii="Arial" w:hAnsi="Arial" w:cs="Arial" w:hint="eastAsia"/>
                    </w:rPr>
                    <w:t>C</w:t>
                  </w:r>
                  <w:r w:rsidRPr="0019138D">
                    <w:rPr>
                      <w:rFonts w:ascii="Arial" w:hAnsi="Arial" w:cs="Arial"/>
                    </w:rPr>
                    <w:t>ourse &amp; Speed:</w:t>
                  </w:r>
                </w:p>
              </w:tc>
              <w:tc>
                <w:tcPr>
                  <w:tcW w:w="2544" w:type="dxa"/>
                  <w:gridSpan w:val="3"/>
                </w:tcPr>
                <w:p w14:paraId="5561E447" w14:textId="1403C6A9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8B0DA7" w:rsidRPr="0019138D" w14:paraId="7B6E8514" w14:textId="77777777" w:rsidTr="0019138D">
              <w:tc>
                <w:tcPr>
                  <w:tcW w:w="2563" w:type="dxa"/>
                  <w:gridSpan w:val="2"/>
                </w:tcPr>
                <w:p w14:paraId="4F52A239" w14:textId="43F16CB9" w:rsidR="008B0DA7" w:rsidRPr="0019138D" w:rsidRDefault="008B0DA7" w:rsidP="008B0DA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 xml:space="preserve">Boarding </w:t>
                  </w: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osition:</w:t>
                  </w:r>
                </w:p>
              </w:tc>
              <w:tc>
                <w:tcPr>
                  <w:tcW w:w="2560" w:type="dxa"/>
                  <w:gridSpan w:val="2"/>
                </w:tcPr>
                <w:p w14:paraId="65597A79" w14:textId="33CB87B4" w:rsidR="008B0DA7" w:rsidRPr="0019138D" w:rsidRDefault="008B0DA7" w:rsidP="008B0DA7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3"/>
                </w:tcPr>
                <w:p w14:paraId="0BAE460C" w14:textId="0DC7A8D6" w:rsidR="008B0DA7" w:rsidRPr="0019138D" w:rsidRDefault="008B0DA7" w:rsidP="008B0DA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mbarkation Side:</w:t>
                  </w:r>
                </w:p>
              </w:tc>
              <w:tc>
                <w:tcPr>
                  <w:tcW w:w="2544" w:type="dxa"/>
                  <w:gridSpan w:val="3"/>
                </w:tcPr>
                <w:p w14:paraId="53D3B25D" w14:textId="3FA4E3FF" w:rsidR="008B0DA7" w:rsidRPr="0019138D" w:rsidRDefault="008B0DA7" w:rsidP="00B8268D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ORT / STBD / TBA</w:t>
                  </w:r>
                </w:p>
              </w:tc>
            </w:tr>
            <w:tr w:rsidR="008B0DA7" w:rsidRPr="0019138D" w14:paraId="1958AF86" w14:textId="77777777" w:rsidTr="0019138D">
              <w:tc>
                <w:tcPr>
                  <w:tcW w:w="2563" w:type="dxa"/>
                  <w:gridSpan w:val="2"/>
                </w:tcPr>
                <w:p w14:paraId="02181666" w14:textId="4C53D7E5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R</w:t>
                  </w:r>
                  <w:r w:rsidRPr="0019138D">
                    <w:rPr>
                      <w:rFonts w:ascii="Arial" w:hAnsi="Arial" w:cs="Arial"/>
                    </w:rPr>
                    <w:t>equested boarding arrangement:</w:t>
                  </w:r>
                </w:p>
              </w:tc>
              <w:tc>
                <w:tcPr>
                  <w:tcW w:w="7668" w:type="dxa"/>
                  <w:gridSpan w:val="8"/>
                </w:tcPr>
                <w:p w14:paraId="16320E3B" w14:textId="526891FF" w:rsidR="008B0DA7" w:rsidRPr="0019138D" w:rsidRDefault="008B0DA7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19138D" w:rsidRPr="0019138D" w14:paraId="196A3CD6" w14:textId="77777777" w:rsidTr="0019138D">
              <w:tc>
                <w:tcPr>
                  <w:tcW w:w="2563" w:type="dxa"/>
                  <w:gridSpan w:val="2"/>
                  <w:vMerge w:val="restart"/>
                  <w:vAlign w:val="center"/>
                </w:tcPr>
                <w:p w14:paraId="071E4D96" w14:textId="07102D83" w:rsidR="0019138D" w:rsidRPr="0019138D" w:rsidRDefault="0019138D" w:rsidP="0019138D">
                  <w:pPr>
                    <w:rPr>
                      <w:rFonts w:ascii="Arial" w:hAnsi="Arial" w:cs="Arial"/>
                    </w:rPr>
                  </w:pPr>
                  <w:r w:rsidRPr="00391836">
                    <w:rPr>
                      <w:rFonts w:ascii="Arial" w:hAnsi="Arial" w:cs="Arial"/>
                      <w:highlight w:val="yellow"/>
                    </w:rPr>
                    <w:t xml:space="preserve">Safe Distance from </w:t>
                  </w:r>
                  <w:r w:rsidRPr="00391836">
                    <w:rPr>
                      <w:rFonts w:ascii="Arial" w:hAnsi="Arial" w:cs="Arial"/>
                      <w:highlight w:val="yellow"/>
                    </w:rPr>
                    <w:br/>
                    <w:t>Pilot Vessel</w:t>
                  </w:r>
                  <w:r w:rsidRPr="00391836">
                    <w:rPr>
                      <w:rFonts w:ascii="Arial" w:hAnsi="Arial" w:cs="Arial" w:hint="eastAsia"/>
                      <w:highlight w:val="yellow"/>
                    </w:rPr>
                    <w:t xml:space="preserve"> </w:t>
                  </w:r>
                  <w:r w:rsidRPr="00391836">
                    <w:rPr>
                      <w:rFonts w:ascii="Arial" w:hAnsi="Arial" w:cs="Arial"/>
                      <w:highlight w:val="yellow"/>
                    </w:rPr>
                    <w:t>(e.g., CJK)</w:t>
                  </w:r>
                  <w:r w:rsidRPr="00391836">
                    <w:rPr>
                      <w:rFonts w:ascii="Arial" w:hAnsi="Arial" w:cs="Arial" w:hint="eastAsia"/>
                      <w:highlight w:val="yellow"/>
                    </w:rPr>
                    <w:t>:</w:t>
                  </w:r>
                </w:p>
              </w:tc>
              <w:tc>
                <w:tcPr>
                  <w:tcW w:w="3834" w:type="dxa"/>
                  <w:gridSpan w:val="3"/>
                </w:tcPr>
                <w:p w14:paraId="4132B9E6" w14:textId="77777777" w:rsidR="0019138D" w:rsidRPr="0019138D" w:rsidRDefault="0019138D" w:rsidP="0019138D">
                  <w:pPr>
                    <w:rPr>
                      <w:rFonts w:ascii="Arial" w:hAnsi="Arial" w:cs="Arial"/>
                    </w:rPr>
                  </w:pPr>
                  <w:r w:rsidRPr="00391836">
                    <w:rPr>
                      <w:rFonts w:ascii="Arial" w:hAnsi="Arial" w:cs="Arial"/>
                      <w:highlight w:val="yellow"/>
                    </w:rPr>
                    <w:t>Master &amp; pilot agreement of safe</w:t>
                  </w:r>
                  <w:r>
                    <w:rPr>
                      <w:rFonts w:ascii="Arial" w:hAnsi="Arial" w:cs="Arial"/>
                      <w:highlight w:val="yellow"/>
                    </w:rPr>
                    <w:br/>
                  </w:r>
                  <w:r w:rsidRPr="00391836">
                    <w:rPr>
                      <w:rFonts w:ascii="Arial" w:hAnsi="Arial" w:cs="Arial"/>
                      <w:highlight w:val="yellow"/>
                    </w:rPr>
                    <w:t>distance from pilot vessel:</w:t>
                  </w:r>
                </w:p>
              </w:tc>
              <w:tc>
                <w:tcPr>
                  <w:tcW w:w="3834" w:type="dxa"/>
                  <w:gridSpan w:val="5"/>
                  <w:vAlign w:val="center"/>
                </w:tcPr>
                <w:p w14:paraId="30932E76" w14:textId="28DAC379" w:rsidR="0019138D" w:rsidRPr="0019138D" w:rsidRDefault="0019138D" w:rsidP="0019138D">
                  <w:pPr>
                    <w:jc w:val="center"/>
                    <w:rPr>
                      <w:rFonts w:ascii="Arial" w:hAnsi="Arial" w:cs="Arial"/>
                    </w:rPr>
                  </w:pPr>
                  <w:r w:rsidRPr="00891332">
                    <w:rPr>
                      <w:rFonts w:ascii="Arial" w:hAnsi="Arial" w:cs="Arial" w:hint="eastAsia"/>
                      <w:highlight w:val="yellow"/>
                      <w:lang w:val="en-SG"/>
                    </w:rPr>
                    <w:t>NM</w:t>
                  </w:r>
                </w:p>
              </w:tc>
            </w:tr>
            <w:tr w:rsidR="0019138D" w:rsidRPr="0019138D" w14:paraId="6CCE65E8" w14:textId="77777777" w:rsidTr="0019138D">
              <w:tc>
                <w:tcPr>
                  <w:tcW w:w="2563" w:type="dxa"/>
                  <w:gridSpan w:val="2"/>
                  <w:vMerge/>
                </w:tcPr>
                <w:p w14:paraId="2EF90811" w14:textId="77777777" w:rsidR="0019138D" w:rsidRPr="0019138D" w:rsidRDefault="0019138D" w:rsidP="0019138D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7668" w:type="dxa"/>
                  <w:gridSpan w:val="8"/>
                </w:tcPr>
                <w:p w14:paraId="22B74B3F" w14:textId="5391E5C0" w:rsidR="0019138D" w:rsidRPr="0019138D" w:rsidRDefault="0019138D" w:rsidP="0019138D">
                  <w:pPr>
                    <w:rPr>
                      <w:rFonts w:ascii="Arial" w:hAnsi="Arial" w:cs="Arial"/>
                    </w:rPr>
                  </w:pPr>
                  <w:r w:rsidRPr="00391836">
                    <w:rPr>
                      <w:rFonts w:ascii="Arial" w:hAnsi="Arial" w:cs="Arial" w:hint="eastAsia"/>
                      <w:bCs/>
                      <w:sz w:val="18"/>
                      <w:szCs w:val="20"/>
                      <w:highlight w:val="yellow"/>
                      <w:lang w:val="en-SG"/>
                    </w:rPr>
                    <w:t xml:space="preserve">Note: </w:t>
                  </w:r>
                  <w:r w:rsidRPr="00391836">
                    <w:rPr>
                      <w:rFonts w:ascii="Arial" w:eastAsia="Calibri" w:hAnsi="Arial" w:cs="Arial"/>
                      <w:bCs/>
                      <w:sz w:val="18"/>
                      <w:szCs w:val="20"/>
                      <w:highlight w:val="yellow"/>
                      <w:lang w:val="en-SG" w:eastAsia="en-US"/>
                    </w:rPr>
                    <w:t>Company CPA policy to be maintained minimum distance on her abeam: 0.2 nm.</w:t>
                  </w:r>
                </w:p>
              </w:tc>
            </w:tr>
            <w:tr w:rsidR="00EF3638" w:rsidRPr="0019138D" w14:paraId="7D0C4343" w14:textId="77777777" w:rsidTr="0019138D"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4B7FB33F" w14:textId="54A9ECDB" w:rsidR="00EF3638" w:rsidRPr="0019138D" w:rsidRDefault="00EF3638" w:rsidP="00AE2569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T</w:t>
                  </w:r>
                  <w:r w:rsidRPr="0019138D">
                    <w:rPr>
                      <w:rFonts w:ascii="Arial" w:hAnsi="Arial" w:cs="Arial"/>
                      <w:b/>
                    </w:rPr>
                    <w:t>HE TRANSIT TO AND FROM THE BERTH</w:t>
                  </w:r>
                </w:p>
              </w:tc>
            </w:tr>
            <w:tr w:rsidR="00EF3638" w:rsidRPr="0019138D" w14:paraId="7F0C8CF7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6B4630BC" w14:textId="05BA7A7F" w:rsidR="00EF3638" w:rsidRPr="0019138D" w:rsidRDefault="00EF3638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Route agreed with waypoints and courses, adequate charts?</w:t>
                  </w:r>
                </w:p>
              </w:tc>
              <w:tc>
                <w:tcPr>
                  <w:tcW w:w="2544" w:type="dxa"/>
                  <w:gridSpan w:val="3"/>
                </w:tcPr>
                <w:p w14:paraId="15873518" w14:textId="35A173AC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Y</w:t>
                  </w:r>
                  <w:r w:rsidRPr="0019138D">
                    <w:rPr>
                      <w:rFonts w:ascii="Arial" w:hAnsi="Arial" w:cs="Arial"/>
                    </w:rPr>
                    <w:t>ES   /   NO</w:t>
                  </w:r>
                </w:p>
              </w:tc>
            </w:tr>
            <w:tr w:rsidR="00EF3638" w:rsidRPr="0019138D" w14:paraId="481ACD06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583A6434" w14:textId="5A1970FD" w:rsidR="00EF3638" w:rsidRPr="0019138D" w:rsidRDefault="00EF3638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Speed to be used for the transit?</w:t>
                  </w:r>
                </w:p>
              </w:tc>
              <w:tc>
                <w:tcPr>
                  <w:tcW w:w="2544" w:type="dxa"/>
                  <w:gridSpan w:val="3"/>
                </w:tcPr>
                <w:p w14:paraId="2D9F01F5" w14:textId="4C9A584D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5440975B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01FC1F0B" w14:textId="3870E98F" w:rsidR="00EF3638" w:rsidRPr="0019138D" w:rsidRDefault="00EF3638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Vessel movements, any congestion off the berth?</w:t>
                  </w:r>
                </w:p>
              </w:tc>
              <w:tc>
                <w:tcPr>
                  <w:tcW w:w="2544" w:type="dxa"/>
                  <w:gridSpan w:val="3"/>
                </w:tcPr>
                <w:p w14:paraId="473841C9" w14:textId="4AED0596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2E0F27" w:rsidRPr="0019138D" w14:paraId="5A337CEF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01971625" w14:textId="357F36AF" w:rsidR="002E0F27" w:rsidRPr="0019138D" w:rsidRDefault="002E0F27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L</w:t>
                  </w:r>
                  <w:r w:rsidRPr="0019138D">
                    <w:rPr>
                      <w:rFonts w:ascii="Arial" w:hAnsi="Arial" w:cs="Arial"/>
                    </w:rPr>
                    <w:t>ocal traffic regulations to be complied with?</w:t>
                  </w:r>
                </w:p>
              </w:tc>
              <w:tc>
                <w:tcPr>
                  <w:tcW w:w="2544" w:type="dxa"/>
                  <w:gridSpan w:val="3"/>
                </w:tcPr>
                <w:p w14:paraId="1C393859" w14:textId="77777777" w:rsidR="002E0F27" w:rsidRPr="0019138D" w:rsidRDefault="002E0F27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63D1E86B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45DFC8F2" w14:textId="549526EB" w:rsidR="00EF3638" w:rsidRPr="0019138D" w:rsidRDefault="00EF3638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Depth limitations due to tide and/or squat?</w:t>
                  </w:r>
                </w:p>
              </w:tc>
              <w:tc>
                <w:tcPr>
                  <w:tcW w:w="2544" w:type="dxa"/>
                  <w:gridSpan w:val="3"/>
                </w:tcPr>
                <w:p w14:paraId="4CFB6802" w14:textId="10E54048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336AFEB0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7F278463" w14:textId="41479DAE" w:rsidR="00EF3638" w:rsidRPr="0019138D" w:rsidRDefault="00EF3638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Minimum depth on passage?</w:t>
                  </w:r>
                </w:p>
              </w:tc>
              <w:tc>
                <w:tcPr>
                  <w:tcW w:w="2544" w:type="dxa"/>
                  <w:gridSpan w:val="3"/>
                </w:tcPr>
                <w:p w14:paraId="06CE4CF5" w14:textId="52D3E616" w:rsidR="00EF3638" w:rsidRPr="0019138D" w:rsidRDefault="00D41889" w:rsidP="00D41889">
                  <w:pPr>
                    <w:jc w:val="right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eters</w:t>
                  </w:r>
                </w:p>
              </w:tc>
            </w:tr>
            <w:tr w:rsidR="00EF3638" w:rsidRPr="0019138D" w14:paraId="28CF6DD2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  <w:vAlign w:val="center"/>
                </w:tcPr>
                <w:p w14:paraId="094BF384" w14:textId="04378B5D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Location of turning areas including those required for a berthing maneuver?</w:t>
                  </w:r>
                </w:p>
              </w:tc>
              <w:tc>
                <w:tcPr>
                  <w:tcW w:w="2544" w:type="dxa"/>
                  <w:gridSpan w:val="3"/>
                </w:tcPr>
                <w:p w14:paraId="2AB97BCF" w14:textId="3E231061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Y</w:t>
                  </w:r>
                  <w:r w:rsidRPr="0019138D">
                    <w:rPr>
                      <w:rFonts w:ascii="Arial" w:hAnsi="Arial" w:cs="Arial"/>
                    </w:rPr>
                    <w:t>ES   /   NO</w:t>
                  </w:r>
                </w:p>
              </w:tc>
            </w:tr>
            <w:tr w:rsidR="00EF3638" w:rsidRPr="0019138D" w14:paraId="50DDF8FD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65C3591A" w14:textId="6C540B7A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Abort points?</w:t>
                  </w:r>
                </w:p>
              </w:tc>
              <w:tc>
                <w:tcPr>
                  <w:tcW w:w="2544" w:type="dxa"/>
                  <w:gridSpan w:val="3"/>
                </w:tcPr>
                <w:p w14:paraId="55FFC965" w14:textId="27438EA0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06D1CC38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045DAF83" w14:textId="4A73F13E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Emergency or standby anchorage areas?</w:t>
                  </w:r>
                </w:p>
              </w:tc>
              <w:tc>
                <w:tcPr>
                  <w:tcW w:w="2544" w:type="dxa"/>
                  <w:gridSpan w:val="3"/>
                </w:tcPr>
                <w:p w14:paraId="6C62011E" w14:textId="6AE762C8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Y</w:t>
                  </w:r>
                  <w:r w:rsidRPr="0019138D">
                    <w:rPr>
                      <w:rFonts w:ascii="Arial" w:hAnsi="Arial" w:cs="Arial"/>
                    </w:rPr>
                    <w:t>ES   /   NO</w:t>
                  </w:r>
                </w:p>
              </w:tc>
            </w:tr>
            <w:tr w:rsidR="00EF3638" w:rsidRPr="0019138D" w14:paraId="62D50BC2" w14:textId="77777777" w:rsidTr="0019138D">
              <w:trPr>
                <w:trHeight w:val="306"/>
              </w:trPr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3D5E399D" w14:textId="2A3EA451" w:rsidR="00EF3638" w:rsidRPr="0019138D" w:rsidRDefault="00EF3638" w:rsidP="00EF3638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B</w:t>
                  </w:r>
                  <w:r w:rsidRPr="0019138D">
                    <w:rPr>
                      <w:rFonts w:ascii="Arial" w:hAnsi="Arial" w:cs="Arial"/>
                      <w:b/>
                    </w:rPr>
                    <w:t>ERTH AND TUG DETAILS</w:t>
                  </w:r>
                </w:p>
              </w:tc>
            </w:tr>
            <w:tr w:rsidR="00EF3638" w:rsidRPr="0019138D" w14:paraId="07CF5D9B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2230F582" w14:textId="6A3BC614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  <w:lang w:eastAsia="ja-JP"/>
                    </w:rPr>
                    <w:t>Intended berth and berthing prospects?</w:t>
                  </w:r>
                </w:p>
              </w:tc>
              <w:tc>
                <w:tcPr>
                  <w:tcW w:w="2544" w:type="dxa"/>
                  <w:gridSpan w:val="3"/>
                </w:tcPr>
                <w:p w14:paraId="4B474282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69D6D644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3946B7C2" w14:textId="4FD4F68D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Any limitations such as the maximum/minimum size of vessel, number of bollards, fender capacity?</w:t>
                  </w:r>
                </w:p>
              </w:tc>
              <w:tc>
                <w:tcPr>
                  <w:tcW w:w="2544" w:type="dxa"/>
                  <w:gridSpan w:val="3"/>
                </w:tcPr>
                <w:p w14:paraId="69046D02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44DE2EDF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71E6E829" w14:textId="225CFFFD" w:rsidR="004263F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Turning areas are of sufficient size?</w:t>
                  </w:r>
                  <w:r w:rsidR="005E1A31" w:rsidRPr="0019138D">
                    <w:rPr>
                      <w:rFonts w:ascii="Arial" w:hAnsi="Arial" w:cs="Arial"/>
                    </w:rPr>
                    <w:t xml:space="preserve"> (</w:t>
                  </w:r>
                  <w:r w:rsidR="006D0166" w:rsidRPr="0019138D">
                    <w:rPr>
                      <w:rFonts w:ascii="Arial" w:hAnsi="Arial" w:cs="Arial"/>
                    </w:rPr>
                    <w:t>Standard a circle of a diameter three times the length of the vessel) if not, need additional measure.</w:t>
                  </w:r>
                  <w:r w:rsidR="00257933" w:rsidRPr="0019138D">
                    <w:rPr>
                      <w:rFonts w:ascii="Arial" w:hAnsi="Arial" w:cs="Arial"/>
                    </w:rPr>
                    <w:t xml:space="preserve"> With the help of sketch / </w:t>
                  </w:r>
                  <w:r w:rsidR="003A70ED" w:rsidRPr="0019138D">
                    <w:rPr>
                      <w:rFonts w:ascii="Arial" w:hAnsi="Arial" w:cs="Arial"/>
                    </w:rPr>
                    <w:t>diagram,</w:t>
                  </w:r>
                  <w:r w:rsidR="00257933" w:rsidRPr="0019138D">
                    <w:rPr>
                      <w:rFonts w:ascii="Arial" w:hAnsi="Arial" w:cs="Arial"/>
                    </w:rPr>
                    <w:t xml:space="preserve"> have you discussed with the pilot</w:t>
                  </w:r>
                  <w:r w:rsidR="003A70ED" w:rsidRPr="0019138D">
                    <w:rPr>
                      <w:rFonts w:ascii="Arial" w:hAnsi="Arial" w:cs="Arial"/>
                    </w:rPr>
                    <w:t>?</w:t>
                  </w:r>
                  <w:r w:rsidR="00C971BF" w:rsidRPr="0019138D">
                    <w:rPr>
                      <w:rFonts w:ascii="Arial" w:hAnsi="Arial" w:cs="Arial"/>
                    </w:rPr>
                    <w:t xml:space="preserve"> </w:t>
                  </w:r>
                  <w:r w:rsidR="003A70ED" w:rsidRPr="0019138D">
                    <w:rPr>
                      <w:rFonts w:ascii="Arial" w:hAnsi="Arial" w:cs="Arial"/>
                    </w:rPr>
                    <w:t>How much minimum safe distance, vessel will keep all the time while turning?</w:t>
                  </w:r>
                </w:p>
              </w:tc>
              <w:tc>
                <w:tcPr>
                  <w:tcW w:w="2544" w:type="dxa"/>
                  <w:gridSpan w:val="3"/>
                </w:tcPr>
                <w:p w14:paraId="42655798" w14:textId="566D721E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4263F8" w:rsidRPr="0019138D" w14:paraId="3D55FC35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1AB8F3E3" w14:textId="7D2E0A43" w:rsidR="004263F8" w:rsidRPr="0019138D" w:rsidRDefault="00165C69" w:rsidP="004263F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eastAsia="Yu Mincho" w:hAnsi="Arial" w:cs="Arial"/>
                    </w:rPr>
                    <w:t>Is t</w:t>
                  </w:r>
                  <w:r w:rsidR="004263F8" w:rsidRPr="0019138D">
                    <w:rPr>
                      <w:rFonts w:ascii="Arial" w:eastAsia="Yu Mincho" w:hAnsi="Arial" w:cs="Arial"/>
                    </w:rPr>
                    <w:t>he Momentum off the vesse</w:t>
                  </w:r>
                  <w:r w:rsidRPr="0019138D">
                    <w:rPr>
                      <w:rFonts w:ascii="Arial" w:eastAsia="Yu Mincho" w:hAnsi="Arial" w:cs="Arial"/>
                    </w:rPr>
                    <w:t>l minimum safe speed</w:t>
                  </w:r>
                  <w:r w:rsidR="004263F8" w:rsidRPr="0019138D">
                    <w:rPr>
                      <w:rFonts w:ascii="Arial" w:eastAsia="Yu Mincho" w:hAnsi="Arial" w:cs="Arial"/>
                    </w:rPr>
                    <w:t xml:space="preserve"> before turnin</w:t>
                  </w:r>
                  <w:r w:rsidRPr="0019138D">
                    <w:rPr>
                      <w:rFonts w:ascii="Arial" w:eastAsia="Yu Mincho" w:hAnsi="Arial" w:cs="Arial"/>
                    </w:rPr>
                    <w:t>g in</w:t>
                  </w:r>
                  <w:r w:rsidR="00910E45" w:rsidRPr="0019138D">
                    <w:rPr>
                      <w:rFonts w:ascii="Arial" w:eastAsia="Yu Mincho" w:hAnsi="Arial" w:cs="Arial"/>
                    </w:rPr>
                    <w:t xml:space="preserve"> </w:t>
                  </w:r>
                  <w:r w:rsidRPr="0019138D">
                    <w:rPr>
                      <w:rFonts w:ascii="Arial" w:eastAsia="Yu Mincho" w:hAnsi="Arial" w:cs="Arial"/>
                    </w:rPr>
                    <w:t>Basins?</w:t>
                  </w:r>
                </w:p>
              </w:tc>
              <w:tc>
                <w:tcPr>
                  <w:tcW w:w="2544" w:type="dxa"/>
                  <w:gridSpan w:val="3"/>
                </w:tcPr>
                <w:p w14:paraId="4470FAE5" w14:textId="5E3EAF6E" w:rsidR="004263F8" w:rsidRPr="0019138D" w:rsidRDefault="004263F8" w:rsidP="004263F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7FD9FA86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26B94F01" w14:textId="122B4E5E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Any air draught restrictions?</w:t>
                  </w:r>
                </w:p>
              </w:tc>
              <w:tc>
                <w:tcPr>
                  <w:tcW w:w="2544" w:type="dxa"/>
                  <w:gridSpan w:val="3"/>
                </w:tcPr>
                <w:p w14:paraId="2E18935C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1212FC55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  <w:vAlign w:val="center"/>
                </w:tcPr>
                <w:p w14:paraId="686CD92B" w14:textId="1F066426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Any berthing aids to assist in determining speed when maneuvering?</w:t>
                  </w:r>
                </w:p>
              </w:tc>
              <w:tc>
                <w:tcPr>
                  <w:tcW w:w="2544" w:type="dxa"/>
                  <w:gridSpan w:val="3"/>
                </w:tcPr>
                <w:p w14:paraId="32D43571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123DD85B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  <w:vAlign w:val="center"/>
                </w:tcPr>
                <w:p w14:paraId="7D66F8E8" w14:textId="2895BF52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Any berthing speed limits</w:t>
                  </w:r>
                </w:p>
              </w:tc>
              <w:tc>
                <w:tcPr>
                  <w:tcW w:w="2544" w:type="dxa"/>
                  <w:gridSpan w:val="3"/>
                </w:tcPr>
                <w:p w14:paraId="7267C6AD" w14:textId="774CDFDD" w:rsidR="00EF3638" w:rsidRPr="0019138D" w:rsidRDefault="00D41889" w:rsidP="00D41889">
                  <w:pPr>
                    <w:jc w:val="right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K</w:t>
                  </w:r>
                  <w:r w:rsidRPr="0019138D">
                    <w:rPr>
                      <w:rFonts w:ascii="Arial" w:hAnsi="Arial" w:cs="Arial"/>
                    </w:rPr>
                    <w:t>nots</w:t>
                  </w:r>
                </w:p>
              </w:tc>
            </w:tr>
            <w:tr w:rsidR="00EF3638" w:rsidRPr="0019138D" w14:paraId="3592C648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23C6CD72" w14:textId="1AD242E1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Time required ordering pilot / tugs in an emergency?</w:t>
                  </w:r>
                </w:p>
              </w:tc>
              <w:tc>
                <w:tcPr>
                  <w:tcW w:w="2544" w:type="dxa"/>
                  <w:gridSpan w:val="3"/>
                </w:tcPr>
                <w:p w14:paraId="1CC4663C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6A8982FD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5ACD7602" w14:textId="7E653AB9" w:rsidR="00EF3638" w:rsidRPr="0019138D" w:rsidRDefault="00EF3638" w:rsidP="00EF3638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Departure procedures for letting go moorings?</w:t>
                  </w:r>
                </w:p>
              </w:tc>
              <w:tc>
                <w:tcPr>
                  <w:tcW w:w="2544" w:type="dxa"/>
                  <w:gridSpan w:val="3"/>
                </w:tcPr>
                <w:p w14:paraId="17351594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2E0F27" w:rsidRPr="0019138D" w14:paraId="5F99D2A8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55367F33" w14:textId="6F6E8CF5" w:rsidR="002E0F27" w:rsidRPr="0019138D" w:rsidRDefault="002E0F27" w:rsidP="00EF3638">
                  <w:pPr>
                    <w:rPr>
                      <w:rFonts w:ascii="Arial" w:hAnsi="Arial" w:cs="Arial"/>
                      <w:color w:val="231F20"/>
                    </w:rPr>
                  </w:pPr>
                  <w:r w:rsidRPr="0019138D">
                    <w:rPr>
                      <w:rFonts w:ascii="Arial" w:hAnsi="Arial" w:cs="Arial" w:hint="eastAsia"/>
                      <w:color w:val="231F20"/>
                    </w:rPr>
                    <w:t>W</w:t>
                  </w:r>
                  <w:r w:rsidRPr="0019138D">
                    <w:rPr>
                      <w:rFonts w:ascii="Arial" w:hAnsi="Arial" w:cs="Arial"/>
                      <w:color w:val="231F20"/>
                    </w:rPr>
                    <w:t>hich is first line ashore?</w:t>
                  </w:r>
                </w:p>
              </w:tc>
              <w:tc>
                <w:tcPr>
                  <w:tcW w:w="2544" w:type="dxa"/>
                  <w:gridSpan w:val="3"/>
                </w:tcPr>
                <w:p w14:paraId="26BA995A" w14:textId="77777777" w:rsidR="002E0F27" w:rsidRPr="0019138D" w:rsidRDefault="002E0F27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3AB258D7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0CE2B544" w14:textId="2041567B" w:rsidR="00EF3638" w:rsidRPr="0019138D" w:rsidRDefault="00EF3638" w:rsidP="002E0F27">
                  <w:pPr>
                    <w:jc w:val="both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ide Alongside:</w:t>
                  </w:r>
                </w:p>
              </w:tc>
              <w:tc>
                <w:tcPr>
                  <w:tcW w:w="2560" w:type="dxa"/>
                  <w:gridSpan w:val="2"/>
                </w:tcPr>
                <w:p w14:paraId="7050B73C" w14:textId="599B926E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ORT  /  STBD</w:t>
                  </w:r>
                </w:p>
              </w:tc>
              <w:tc>
                <w:tcPr>
                  <w:tcW w:w="2564" w:type="dxa"/>
                  <w:gridSpan w:val="3"/>
                </w:tcPr>
                <w:p w14:paraId="350BA3BB" w14:textId="77777777" w:rsidR="00EF3638" w:rsidRPr="0019138D" w:rsidRDefault="00EF3638" w:rsidP="002E0F2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 xml:space="preserve">stimated transit time </w:t>
                  </w:r>
                </w:p>
                <w:p w14:paraId="639273B7" w14:textId="5E796C95" w:rsidR="00EF3638" w:rsidRPr="0019138D" w:rsidRDefault="00EF3638" w:rsidP="002E0F2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to berth</w:t>
                  </w:r>
                  <w:r w:rsidR="002E0F27" w:rsidRPr="0019138D">
                    <w:rPr>
                      <w:rFonts w:ascii="Arial" w:hAnsi="Arial" w:cs="Arial"/>
                    </w:rPr>
                    <w:t>:</w:t>
                  </w:r>
                </w:p>
              </w:tc>
              <w:tc>
                <w:tcPr>
                  <w:tcW w:w="2544" w:type="dxa"/>
                  <w:gridSpan w:val="3"/>
                </w:tcPr>
                <w:p w14:paraId="31F5B876" w14:textId="015AA118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2D91ACF3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7499D027" w14:textId="51645196" w:rsidR="00EF3638" w:rsidRPr="0019138D" w:rsidRDefault="00EF3638" w:rsidP="002E0F27">
                  <w:pPr>
                    <w:jc w:val="both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ug Rendezvous PSN:</w:t>
                  </w:r>
                </w:p>
              </w:tc>
              <w:tc>
                <w:tcPr>
                  <w:tcW w:w="2560" w:type="dxa"/>
                  <w:gridSpan w:val="2"/>
                </w:tcPr>
                <w:p w14:paraId="4BD352CA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3"/>
                </w:tcPr>
                <w:p w14:paraId="051BFB82" w14:textId="4C968F6D" w:rsidR="00EF3638" w:rsidRPr="0019138D" w:rsidRDefault="00EF3638" w:rsidP="002E0F2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N</w:t>
                  </w:r>
                  <w:r w:rsidRPr="0019138D">
                    <w:rPr>
                      <w:rFonts w:ascii="Arial" w:hAnsi="Arial" w:cs="Arial"/>
                    </w:rPr>
                    <w:t>umber of Tugs:</w:t>
                  </w:r>
                </w:p>
              </w:tc>
              <w:tc>
                <w:tcPr>
                  <w:tcW w:w="2544" w:type="dxa"/>
                  <w:gridSpan w:val="3"/>
                </w:tcPr>
                <w:p w14:paraId="1D8C61D3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EF3638" w:rsidRPr="0019138D" w14:paraId="03DC3AD2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2AA97710" w14:textId="67E72DB9" w:rsidR="00EF3638" w:rsidRPr="0019138D" w:rsidRDefault="002E0F27" w:rsidP="002E0F27">
                  <w:pPr>
                    <w:jc w:val="both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ug Arrangement:</w:t>
                  </w:r>
                </w:p>
              </w:tc>
              <w:tc>
                <w:tcPr>
                  <w:tcW w:w="2560" w:type="dxa"/>
                  <w:gridSpan w:val="2"/>
                </w:tcPr>
                <w:p w14:paraId="424963B9" w14:textId="77777777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3"/>
                </w:tcPr>
                <w:p w14:paraId="148391EB" w14:textId="60B01744" w:rsidR="00EF3638" w:rsidRPr="0019138D" w:rsidRDefault="002E0F27" w:rsidP="002E0F2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ug type and power:</w:t>
                  </w:r>
                </w:p>
              </w:tc>
              <w:tc>
                <w:tcPr>
                  <w:tcW w:w="2544" w:type="dxa"/>
                  <w:gridSpan w:val="3"/>
                </w:tcPr>
                <w:p w14:paraId="16819274" w14:textId="1A9A56B2" w:rsidR="00EF3638" w:rsidRPr="0019138D" w:rsidRDefault="00EF3638" w:rsidP="00EF3638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2E0F27" w:rsidRPr="0019138D" w14:paraId="5BC5012F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32C93320" w14:textId="5930F9FF" w:rsidR="002E0F27" w:rsidRPr="0019138D" w:rsidRDefault="002E0F27" w:rsidP="002E0F2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T</w:t>
                  </w:r>
                  <w:r w:rsidRPr="0019138D">
                    <w:rPr>
                      <w:rFonts w:ascii="Arial" w:hAnsi="Arial" w:cs="Arial"/>
                    </w:rPr>
                    <w:t>otal Bollard pull:</w:t>
                  </w:r>
                </w:p>
              </w:tc>
              <w:tc>
                <w:tcPr>
                  <w:tcW w:w="2560" w:type="dxa"/>
                  <w:gridSpan w:val="2"/>
                </w:tcPr>
                <w:p w14:paraId="6BBB2C3D" w14:textId="1D1BDCCB" w:rsidR="002E0F27" w:rsidRPr="0019138D" w:rsidRDefault="002E0F27" w:rsidP="002D0F62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3"/>
                </w:tcPr>
                <w:p w14:paraId="069D034B" w14:textId="3689BD38" w:rsidR="002E0F27" w:rsidRPr="0019138D" w:rsidRDefault="002E0F27" w:rsidP="002E0F27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L</w:t>
                  </w:r>
                  <w:r w:rsidRPr="0019138D">
                    <w:rPr>
                      <w:rFonts w:ascii="Arial" w:hAnsi="Arial" w:cs="Arial"/>
                    </w:rPr>
                    <w:t>ine to be used:</w:t>
                  </w:r>
                </w:p>
              </w:tc>
              <w:tc>
                <w:tcPr>
                  <w:tcW w:w="2544" w:type="dxa"/>
                  <w:gridSpan w:val="3"/>
                </w:tcPr>
                <w:p w14:paraId="509413B6" w14:textId="5D2CCBFB" w:rsidR="002E0F27" w:rsidRPr="0019138D" w:rsidRDefault="002E0F27" w:rsidP="002E0F27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hip  /  Tug</w:t>
                  </w:r>
                </w:p>
              </w:tc>
            </w:tr>
            <w:tr w:rsidR="002D0F62" w:rsidRPr="0019138D" w14:paraId="405B8A44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65C9F3F4" w14:textId="144F7F46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lastRenderedPageBreak/>
                    <w:t xml:space="preserve">Ship bollard SWL </w:t>
                  </w:r>
                  <w:r w:rsidRPr="0019138D">
                    <w:rPr>
                      <w:rFonts w:ascii="Arial" w:hAnsi="Arial" w:cs="Arial"/>
                    </w:rPr>
                    <w:br/>
                  </w:r>
                  <w:r w:rsidRPr="0019138D">
                    <w:rPr>
                      <w:rFonts w:ascii="Arial" w:hAnsi="Arial" w:cs="Arial" w:hint="eastAsia"/>
                    </w:rPr>
                    <w:t>(Tug line)</w:t>
                  </w:r>
                </w:p>
              </w:tc>
              <w:tc>
                <w:tcPr>
                  <w:tcW w:w="2560" w:type="dxa"/>
                  <w:gridSpan w:val="2"/>
                  <w:vAlign w:val="center"/>
                </w:tcPr>
                <w:p w14:paraId="0FA0C8DC" w14:textId="780B4A56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  <w:sz w:val="20"/>
                      <w:szCs w:val="20"/>
                    </w:rPr>
                    <w:t xml:space="preserve">Fwd:            / Aft:          </w:t>
                  </w:r>
                </w:p>
              </w:tc>
              <w:tc>
                <w:tcPr>
                  <w:tcW w:w="5108" w:type="dxa"/>
                  <w:gridSpan w:val="6"/>
                </w:tcPr>
                <w:p w14:paraId="759DC355" w14:textId="45369EED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  <w:sz w:val="20"/>
                      <w:szCs w:val="20"/>
                      <w:lang w:val="en-SG"/>
                    </w:rPr>
                    <w:t>Review SWL of rope/wire to be used by tug (ship’s line or tug’s line), Chock SWL, tug bollard pull, ship’s bollard SWL, etc.</w:t>
                  </w:r>
                </w:p>
              </w:tc>
            </w:tr>
            <w:tr w:rsidR="002D0F62" w:rsidRPr="0019138D" w14:paraId="0EF3F522" w14:textId="77777777" w:rsidTr="0019138D">
              <w:trPr>
                <w:trHeight w:val="306"/>
              </w:trPr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297F2D27" w14:textId="1170E3DC" w:rsidR="002D0F62" w:rsidRPr="0019138D" w:rsidRDefault="002D0F62" w:rsidP="002D0F62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L</w:t>
                  </w:r>
                  <w:r w:rsidRPr="0019138D">
                    <w:rPr>
                      <w:rFonts w:ascii="Arial" w:hAnsi="Arial" w:cs="Arial"/>
                      <w:b/>
                    </w:rPr>
                    <w:t>OCAL WEATHER AND SEA CONDITION</w:t>
                  </w:r>
                </w:p>
              </w:tc>
            </w:tr>
            <w:tr w:rsidR="002D0F62" w:rsidRPr="0019138D" w14:paraId="6AA26D05" w14:textId="77777777" w:rsidTr="0019138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42D5B861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L</w:t>
                  </w:r>
                  <w:r w:rsidRPr="0019138D">
                    <w:rPr>
                      <w:rFonts w:ascii="Arial" w:hAnsi="Arial" w:cs="Arial"/>
                    </w:rPr>
                    <w:t>ocal Tidal Information</w:t>
                  </w:r>
                </w:p>
                <w:p w14:paraId="0F44C001" w14:textId="3C53F4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(</w:t>
                  </w:r>
                  <w:r w:rsidRPr="0019138D">
                    <w:rPr>
                      <w:rFonts w:ascii="Arial" w:hAnsi="Arial" w:cs="Arial"/>
                    </w:rPr>
                    <w:t>Heights / Slack times)</w:t>
                  </w:r>
                </w:p>
              </w:tc>
              <w:tc>
                <w:tcPr>
                  <w:tcW w:w="2564" w:type="dxa"/>
                  <w:gridSpan w:val="3"/>
                </w:tcPr>
                <w:p w14:paraId="5B86A766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44" w:type="dxa"/>
                  <w:gridSpan w:val="3"/>
                </w:tcPr>
                <w:p w14:paraId="694DD99E" w14:textId="29135550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7D17DFEC" w14:textId="77777777" w:rsidTr="0019138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4DF6FF7C" w14:textId="0111DB4A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R</w:t>
                  </w:r>
                  <w:r w:rsidRPr="0019138D">
                    <w:rPr>
                      <w:rFonts w:ascii="Arial" w:hAnsi="Arial" w:cs="Arial"/>
                    </w:rPr>
                    <w:t>ate &amp; Direction of any current?</w:t>
                  </w:r>
                </w:p>
              </w:tc>
              <w:tc>
                <w:tcPr>
                  <w:tcW w:w="5108" w:type="dxa"/>
                  <w:gridSpan w:val="6"/>
                </w:tcPr>
                <w:p w14:paraId="748067B7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74CCB915" w14:textId="77777777" w:rsidTr="0019138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4AA0BBD1" w14:textId="30EAAD06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W</w:t>
                  </w:r>
                  <w:r w:rsidRPr="0019138D">
                    <w:rPr>
                      <w:rFonts w:ascii="Arial" w:hAnsi="Arial" w:cs="Arial"/>
                    </w:rPr>
                    <w:t>hen direction of flow changes?</w:t>
                  </w:r>
                </w:p>
              </w:tc>
              <w:tc>
                <w:tcPr>
                  <w:tcW w:w="5108" w:type="dxa"/>
                  <w:gridSpan w:val="6"/>
                </w:tcPr>
                <w:p w14:paraId="51DF0B98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77B26352" w14:textId="77777777" w:rsidTr="0019138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6704E10F" w14:textId="1FCFFFFA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F</w:t>
                  </w:r>
                  <w:r w:rsidRPr="0019138D">
                    <w:rPr>
                      <w:rFonts w:ascii="Arial" w:hAnsi="Arial" w:cs="Arial"/>
                    </w:rPr>
                    <w:t>orecast weather</w:t>
                  </w:r>
                </w:p>
              </w:tc>
              <w:tc>
                <w:tcPr>
                  <w:tcW w:w="5108" w:type="dxa"/>
                  <w:gridSpan w:val="6"/>
                </w:tcPr>
                <w:p w14:paraId="0A04DD81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5A9F3D9C" w14:textId="77777777" w:rsidTr="0019138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54EF0DCE" w14:textId="6A25ABF5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xpected maximum wind speed</w:t>
                  </w:r>
                </w:p>
              </w:tc>
              <w:tc>
                <w:tcPr>
                  <w:tcW w:w="5108" w:type="dxa"/>
                  <w:gridSpan w:val="6"/>
                </w:tcPr>
                <w:p w14:paraId="71F18C46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180C0058" w14:textId="77777777" w:rsidTr="0019138D">
              <w:trPr>
                <w:trHeight w:val="306"/>
              </w:trPr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430E5627" w14:textId="5EA687E8" w:rsidR="002D0F62" w:rsidRPr="0019138D" w:rsidRDefault="002D0F62" w:rsidP="002D0F62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M</w:t>
                  </w:r>
                  <w:r w:rsidRPr="0019138D">
                    <w:rPr>
                      <w:rFonts w:ascii="Arial" w:hAnsi="Arial" w:cs="Arial"/>
                      <w:b/>
                    </w:rPr>
                    <w:t>OORING ARRANGEMENT / MOORING PLAN</w:t>
                  </w:r>
                </w:p>
              </w:tc>
            </w:tr>
            <w:tr w:rsidR="002D0F62" w:rsidRPr="0019138D" w14:paraId="50B4BA1D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50FF3298" w14:textId="28041B3C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N</w:t>
                  </w:r>
                  <w:r w:rsidRPr="0019138D">
                    <w:rPr>
                      <w:rFonts w:ascii="Arial" w:hAnsi="Arial" w:cs="Arial"/>
                    </w:rPr>
                    <w:t>umber of lines</w:t>
                  </w:r>
                </w:p>
              </w:tc>
              <w:tc>
                <w:tcPr>
                  <w:tcW w:w="2560" w:type="dxa"/>
                  <w:gridSpan w:val="2"/>
                </w:tcPr>
                <w:p w14:paraId="65DB74C5" w14:textId="19735252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H</w:t>
                  </w:r>
                  <w:r w:rsidRPr="0019138D">
                    <w:rPr>
                      <w:rFonts w:ascii="Arial" w:hAnsi="Arial" w:cs="Arial"/>
                    </w:rPr>
                    <w:t>ead/Stern:</w:t>
                  </w:r>
                  <w:r w:rsidR="00390513">
                    <w:rPr>
                      <w:rFonts w:ascii="Arial" w:hAnsi="Arial" w:cs="Arial"/>
                    </w:rPr>
                    <w:t xml:space="preserve"> 04/04</w:t>
                  </w:r>
                </w:p>
              </w:tc>
              <w:tc>
                <w:tcPr>
                  <w:tcW w:w="2564" w:type="dxa"/>
                  <w:gridSpan w:val="3"/>
                </w:tcPr>
                <w:p w14:paraId="2384A721" w14:textId="3F508D82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B</w:t>
                  </w:r>
                  <w:r w:rsidRPr="0019138D">
                    <w:rPr>
                      <w:rFonts w:ascii="Arial" w:hAnsi="Arial" w:cs="Arial"/>
                    </w:rPr>
                    <w:t>reast:</w:t>
                  </w:r>
                </w:p>
              </w:tc>
              <w:tc>
                <w:tcPr>
                  <w:tcW w:w="2544" w:type="dxa"/>
                  <w:gridSpan w:val="3"/>
                </w:tcPr>
                <w:p w14:paraId="2F1B9876" w14:textId="5684BC8C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pring:</w:t>
                  </w:r>
                  <w:r w:rsidR="00390513">
                    <w:rPr>
                      <w:rFonts w:ascii="Arial" w:hAnsi="Arial" w:cs="Arial"/>
                    </w:rPr>
                    <w:t xml:space="preserve"> 02/02</w:t>
                  </w:r>
                </w:p>
              </w:tc>
            </w:tr>
            <w:tr w:rsidR="002D0F62" w:rsidRPr="0019138D" w14:paraId="4F35D54B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40AFC1C5" w14:textId="5A7E7B1F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equence of mooring line</w:t>
                  </w:r>
                </w:p>
              </w:tc>
              <w:tc>
                <w:tcPr>
                  <w:tcW w:w="2560" w:type="dxa"/>
                  <w:gridSpan w:val="2"/>
                </w:tcPr>
                <w:p w14:paraId="4054BCCF" w14:textId="3381938B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H</w:t>
                  </w:r>
                  <w:r w:rsidRPr="0019138D">
                    <w:rPr>
                      <w:rFonts w:ascii="Arial" w:hAnsi="Arial" w:cs="Arial"/>
                    </w:rPr>
                    <w:t>ead/Stern:</w:t>
                  </w:r>
                </w:p>
              </w:tc>
              <w:tc>
                <w:tcPr>
                  <w:tcW w:w="2564" w:type="dxa"/>
                  <w:gridSpan w:val="3"/>
                </w:tcPr>
                <w:p w14:paraId="000626AA" w14:textId="0D0615B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B</w:t>
                  </w:r>
                  <w:r w:rsidRPr="0019138D">
                    <w:rPr>
                      <w:rFonts w:ascii="Arial" w:hAnsi="Arial" w:cs="Arial"/>
                    </w:rPr>
                    <w:t>reast:</w:t>
                  </w:r>
                </w:p>
              </w:tc>
              <w:tc>
                <w:tcPr>
                  <w:tcW w:w="2544" w:type="dxa"/>
                  <w:gridSpan w:val="3"/>
                </w:tcPr>
                <w:p w14:paraId="0DDC159D" w14:textId="3D7BB545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S</w:t>
                  </w:r>
                  <w:r w:rsidRPr="0019138D">
                    <w:rPr>
                      <w:rFonts w:ascii="Arial" w:hAnsi="Arial" w:cs="Arial"/>
                    </w:rPr>
                    <w:t>pring:</w:t>
                  </w:r>
                </w:p>
              </w:tc>
            </w:tr>
            <w:tr w:rsidR="002D0F62" w:rsidRPr="0019138D" w14:paraId="215F0C67" w14:textId="77777777" w:rsidTr="0019138D">
              <w:trPr>
                <w:trHeight w:val="306"/>
              </w:trPr>
              <w:tc>
                <w:tcPr>
                  <w:tcW w:w="7687" w:type="dxa"/>
                  <w:gridSpan w:val="7"/>
                </w:tcPr>
                <w:p w14:paraId="7F6938BE" w14:textId="2D0FF875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aximum maneuvering speed while approaching terminal</w:t>
                  </w:r>
                </w:p>
              </w:tc>
              <w:tc>
                <w:tcPr>
                  <w:tcW w:w="2544" w:type="dxa"/>
                  <w:gridSpan w:val="3"/>
                </w:tcPr>
                <w:p w14:paraId="02B2D341" w14:textId="3678A386" w:rsidR="002D0F62" w:rsidRPr="0019138D" w:rsidRDefault="002D0F62" w:rsidP="002D0F62">
                  <w:pPr>
                    <w:jc w:val="right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k</w:t>
                  </w:r>
                  <w:r w:rsidRPr="0019138D">
                    <w:rPr>
                      <w:rFonts w:ascii="Arial" w:hAnsi="Arial" w:cs="Arial"/>
                    </w:rPr>
                    <w:t>nots</w:t>
                  </w:r>
                </w:p>
              </w:tc>
            </w:tr>
            <w:tr w:rsidR="002D0F62" w:rsidRPr="0019138D" w14:paraId="25C782BF" w14:textId="77777777" w:rsidTr="0019138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25A6025A" w14:textId="7539537C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>nchor usage</w:t>
                  </w:r>
                </w:p>
              </w:tc>
              <w:tc>
                <w:tcPr>
                  <w:tcW w:w="2560" w:type="dxa"/>
                  <w:gridSpan w:val="2"/>
                </w:tcPr>
                <w:p w14:paraId="6CB4FBDA" w14:textId="2D98EAE0" w:rsidR="002D0F62" w:rsidRPr="0019138D" w:rsidRDefault="002D0F62" w:rsidP="002D0F62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ORT / STBD / No Use</w:t>
                  </w:r>
                </w:p>
              </w:tc>
              <w:tc>
                <w:tcPr>
                  <w:tcW w:w="2564" w:type="dxa"/>
                  <w:gridSpan w:val="3"/>
                </w:tcPr>
                <w:p w14:paraId="2626A563" w14:textId="76D89ABD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L</w:t>
                  </w:r>
                  <w:r w:rsidRPr="0019138D">
                    <w:rPr>
                      <w:rFonts w:ascii="Arial" w:hAnsi="Arial" w:cs="Arial"/>
                    </w:rPr>
                    <w:t>ine boat availability</w:t>
                  </w:r>
                </w:p>
              </w:tc>
              <w:tc>
                <w:tcPr>
                  <w:tcW w:w="2544" w:type="dxa"/>
                  <w:gridSpan w:val="3"/>
                </w:tcPr>
                <w:p w14:paraId="33A3963D" w14:textId="32019C96" w:rsidR="002D0F62" w:rsidRPr="0019138D" w:rsidRDefault="002D0F62" w:rsidP="002D0F62">
                  <w:pPr>
                    <w:jc w:val="center"/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Y</w:t>
                  </w:r>
                  <w:r w:rsidRPr="0019138D">
                    <w:rPr>
                      <w:rFonts w:ascii="Arial" w:hAnsi="Arial" w:cs="Arial"/>
                    </w:rPr>
                    <w:t>es  /  No</w:t>
                  </w:r>
                </w:p>
              </w:tc>
            </w:tr>
            <w:tr w:rsidR="002D0F62" w:rsidRPr="0019138D" w14:paraId="4060EF7D" w14:textId="77777777" w:rsidTr="0019138D">
              <w:trPr>
                <w:trHeight w:val="306"/>
              </w:trPr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6B3A8DDB" w14:textId="486B6CFD" w:rsidR="002D0F62" w:rsidRPr="0019138D" w:rsidRDefault="002D0F62" w:rsidP="002D0F62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R</w:t>
                  </w:r>
                  <w:r w:rsidRPr="0019138D">
                    <w:rPr>
                      <w:rFonts w:ascii="Arial" w:hAnsi="Arial" w:cs="Arial"/>
                      <w:b/>
                    </w:rPr>
                    <w:t xml:space="preserve">EGULATIONS </w:t>
                  </w:r>
                  <w:r w:rsidRPr="0019138D">
                    <w:rPr>
                      <w:rFonts w:ascii="Arial" w:hAnsi="Arial" w:cs="Arial"/>
                    </w:rPr>
                    <w:t>including VTS reporting, anchor/look-out attendance, max allowable draught</w:t>
                  </w:r>
                </w:p>
              </w:tc>
            </w:tr>
            <w:tr w:rsidR="002D0F62" w:rsidRPr="0019138D" w14:paraId="209F63EF" w14:textId="77777777" w:rsidTr="0019138D">
              <w:trPr>
                <w:trHeight w:val="1251"/>
              </w:trPr>
              <w:tc>
                <w:tcPr>
                  <w:tcW w:w="10231" w:type="dxa"/>
                  <w:gridSpan w:val="10"/>
                </w:tcPr>
                <w:p w14:paraId="596E7E98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0F84E6EA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7BE017E3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4F1C9EC5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63939A22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2A5143FF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4F44E203" w14:textId="308CF2F4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3742ACBC" w14:textId="77777777" w:rsidTr="0019138D">
              <w:trPr>
                <w:trHeight w:val="306"/>
              </w:trPr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501E58D4" w14:textId="60BB8288" w:rsidR="002D0F62" w:rsidRPr="0019138D" w:rsidRDefault="002D0F62" w:rsidP="002D0F62">
                  <w:pPr>
                    <w:rPr>
                      <w:rFonts w:ascii="Arial" w:hAnsi="Arial" w:cs="Arial"/>
                      <w:b/>
                    </w:rPr>
                  </w:pPr>
                  <w:bookmarkStart w:id="1" w:name="_Hlk17883347"/>
                  <w:r w:rsidRPr="0019138D">
                    <w:rPr>
                      <w:rFonts w:ascii="Arial" w:hAnsi="Arial" w:cs="Arial"/>
                      <w:b/>
                    </w:rPr>
                    <w:t>PILOTAGE CHECKLIST</w:t>
                  </w:r>
                </w:p>
              </w:tc>
            </w:tr>
            <w:tr w:rsidR="002D0F62" w:rsidRPr="0019138D" w14:paraId="2548C26F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1EBA0547" w14:textId="0AC52DA0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>ppropriate scale charts and ENC available with route plotted</w:t>
                  </w:r>
                </w:p>
              </w:tc>
              <w:tc>
                <w:tcPr>
                  <w:tcW w:w="1270" w:type="dxa"/>
                </w:tcPr>
                <w:p w14:paraId="68B93C3C" w14:textId="6E7F24F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063BB6AC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77BD4FC6" w14:textId="2A51102A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Appropriate flags and navigation lights or shapes displayed</w:t>
                  </w:r>
                </w:p>
              </w:tc>
              <w:tc>
                <w:tcPr>
                  <w:tcW w:w="1270" w:type="dxa"/>
                </w:tcPr>
                <w:p w14:paraId="34AA5997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76D869C8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69C0B65A" w14:textId="035C3043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Bridge appropriately manned to:</w:t>
                  </w:r>
                </w:p>
              </w:tc>
              <w:tc>
                <w:tcPr>
                  <w:tcW w:w="1270" w:type="dxa"/>
                </w:tcPr>
                <w:p w14:paraId="21207FED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57D95181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675F10D2" w14:textId="30602DAD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-</w:t>
                  </w:r>
                  <w:r w:rsidRPr="0019138D">
                    <w:rPr>
                      <w:rFonts w:ascii="Arial" w:hAnsi="Arial" w:cs="Arial"/>
                    </w:rPr>
                    <w:t xml:space="preserve"> Maintain a proper look-out</w:t>
                  </w:r>
                </w:p>
              </w:tc>
              <w:tc>
                <w:tcPr>
                  <w:tcW w:w="1270" w:type="dxa"/>
                </w:tcPr>
                <w:p w14:paraId="4515292C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bookmarkEnd w:id="1"/>
            <w:tr w:rsidR="002D0F62" w:rsidRPr="0019138D" w14:paraId="03B9540C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4F61BBFD" w14:textId="79499EF0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-</w:t>
                  </w:r>
                  <w:r w:rsidRPr="0019138D">
                    <w:rPr>
                      <w:rFonts w:ascii="Arial" w:hAnsi="Arial" w:cs="Arial"/>
                    </w:rPr>
                    <w:t xml:space="preserve"> Monitor the progress of the ship and navigational safety</w:t>
                  </w:r>
                </w:p>
              </w:tc>
              <w:tc>
                <w:tcPr>
                  <w:tcW w:w="1270" w:type="dxa"/>
                </w:tcPr>
                <w:p w14:paraId="7375A7F5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186A2C3F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77DA1584" w14:textId="1A05C62D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-</w:t>
                  </w:r>
                  <w:r w:rsidRPr="0019138D">
                    <w:rPr>
                      <w:rFonts w:ascii="Arial" w:hAnsi="Arial" w:cs="Arial"/>
                    </w:rPr>
                    <w:t xml:space="preserve"> Monitor communications between pilot, shore, tugs and mooring craft</w:t>
                  </w:r>
                </w:p>
              </w:tc>
              <w:tc>
                <w:tcPr>
                  <w:tcW w:w="1270" w:type="dxa"/>
                </w:tcPr>
                <w:p w14:paraId="04785BE6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2354F873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3C302E60" w14:textId="25B6BE9C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-</w:t>
                  </w:r>
                  <w:r w:rsidRPr="0019138D">
                    <w:rPr>
                      <w:rFonts w:ascii="Arial" w:hAnsi="Arial" w:cs="Arial"/>
                    </w:rPr>
                    <w:t xml:space="preserve"> Carry out orders and instructions given by the Master and Pilot</w:t>
                  </w:r>
                </w:p>
              </w:tc>
              <w:tc>
                <w:tcPr>
                  <w:tcW w:w="1270" w:type="dxa"/>
                </w:tcPr>
                <w:p w14:paraId="1F6FE946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6C97169B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0DCC1B56" w14:textId="77C860BB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B</w:t>
                  </w:r>
                  <w:r w:rsidRPr="0019138D">
                    <w:rPr>
                      <w:rFonts w:ascii="Arial" w:hAnsi="Arial" w:cs="Arial"/>
                    </w:rPr>
                    <w:t>ridge watch and crew standby arrangements</w:t>
                  </w:r>
                </w:p>
              </w:tc>
              <w:tc>
                <w:tcPr>
                  <w:tcW w:w="1270" w:type="dxa"/>
                </w:tcPr>
                <w:p w14:paraId="6A4177A0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7E194604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32CE732F" w14:textId="2FDFB44B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CDIS terminals are setup correctly for navigation in pilotage water with route displayed</w:t>
                  </w:r>
                </w:p>
              </w:tc>
              <w:tc>
                <w:tcPr>
                  <w:tcW w:w="1270" w:type="dxa"/>
                </w:tcPr>
                <w:p w14:paraId="352596DC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47F4680D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2AA00E53" w14:textId="55F883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E</w:t>
                  </w:r>
                  <w:r w:rsidRPr="0019138D">
                    <w:rPr>
                      <w:rFonts w:ascii="Arial" w:hAnsi="Arial" w:cs="Arial"/>
                    </w:rPr>
                    <w:t>ngine room and mooring stations regularly updated on pilotage progress</w:t>
                  </w:r>
                </w:p>
              </w:tc>
              <w:tc>
                <w:tcPr>
                  <w:tcW w:w="1270" w:type="dxa"/>
                </w:tcPr>
                <w:p w14:paraId="59525E31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60DFAE35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064883EE" w14:textId="2BF46F4D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aster/pilot exchange card and pilotage plan agreed</w:t>
                  </w:r>
                </w:p>
              </w:tc>
              <w:tc>
                <w:tcPr>
                  <w:tcW w:w="1270" w:type="dxa"/>
                </w:tcPr>
                <w:p w14:paraId="26FA06B2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3CD93917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002B1567" w14:textId="6E104138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ilot briefed on the pilot card and wheelhouse poster concerning maneuvering characteristics</w:t>
                  </w:r>
                </w:p>
              </w:tc>
              <w:tc>
                <w:tcPr>
                  <w:tcW w:w="1270" w:type="dxa"/>
                </w:tcPr>
                <w:p w14:paraId="0FE0C459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2DC8F473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746FF662" w14:textId="6BD2E6AD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ooring stations informed of berthing arrangements</w:t>
                  </w:r>
                </w:p>
              </w:tc>
              <w:tc>
                <w:tcPr>
                  <w:tcW w:w="1270" w:type="dxa"/>
                </w:tcPr>
                <w:p w14:paraId="064C0784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253F1B16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11569AAD" w14:textId="4EEFCF5F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ilot informed of any propulsion or steering gear defects or limitations</w:t>
                  </w:r>
                </w:p>
              </w:tc>
              <w:tc>
                <w:tcPr>
                  <w:tcW w:w="1270" w:type="dxa"/>
                </w:tcPr>
                <w:p w14:paraId="4278897B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155FE3EC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00FEE7F3" w14:textId="2210E19B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ilot informed of ship’s heading, speed, engine setting and draught on arrival on the bridge</w:t>
                  </w:r>
                </w:p>
              </w:tc>
              <w:tc>
                <w:tcPr>
                  <w:tcW w:w="1270" w:type="dxa"/>
                </w:tcPr>
                <w:p w14:paraId="4E14F74B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46575F8F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1AB7945A" w14:textId="6A8B9189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ilot informed of the location of life-saving appliances provided for their use</w:t>
                  </w:r>
                </w:p>
              </w:tc>
              <w:tc>
                <w:tcPr>
                  <w:tcW w:w="1270" w:type="dxa"/>
                </w:tcPr>
                <w:p w14:paraId="0FC2FC57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4A65064F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747418D9" w14:textId="640CEA6B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W</w:t>
                  </w:r>
                  <w:r w:rsidRPr="0019138D">
                    <w:rPr>
                      <w:rFonts w:ascii="Arial" w:hAnsi="Arial" w:cs="Arial"/>
                    </w:rPr>
                    <w:t>orking language agreed</w:t>
                  </w:r>
                </w:p>
              </w:tc>
              <w:tc>
                <w:tcPr>
                  <w:tcW w:w="1270" w:type="dxa"/>
                </w:tcPr>
                <w:p w14:paraId="24EA44FB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41A43F5D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20AFD639" w14:textId="0B5EBEA5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Has the ECDIS parameters and settings for the Safety Guard Zone and Safety Depths been discussed with the Pilot.</w:t>
                  </w:r>
                </w:p>
              </w:tc>
              <w:tc>
                <w:tcPr>
                  <w:tcW w:w="1270" w:type="dxa"/>
                </w:tcPr>
                <w:p w14:paraId="14BA142A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2700A4C1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3772C5A0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Orientation of the ECDIS presentation, including the data presentation has been</w:t>
                  </w:r>
                </w:p>
                <w:p w14:paraId="5DC2F209" w14:textId="08B98D9C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discussed and shown to the Pilot.</w:t>
                  </w:r>
                </w:p>
              </w:tc>
              <w:tc>
                <w:tcPr>
                  <w:tcW w:w="1270" w:type="dxa"/>
                </w:tcPr>
                <w:p w14:paraId="1ACC3457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5AC8DD46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6E2CEAA7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lastRenderedPageBreak/>
                    <w:t>Position cross checking methods discussed.</w:t>
                  </w:r>
                </w:p>
              </w:tc>
              <w:tc>
                <w:tcPr>
                  <w:tcW w:w="1270" w:type="dxa"/>
                </w:tcPr>
                <w:p w14:paraId="4C32FAB5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1ACE0C90" w14:textId="77777777" w:rsidTr="0019138D">
              <w:trPr>
                <w:trHeight w:val="306"/>
              </w:trPr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1837413A" w14:textId="737BCBF3" w:rsidR="002D0F62" w:rsidRPr="0019138D" w:rsidRDefault="002D0F62" w:rsidP="002D0F62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/>
                      <w:b/>
                    </w:rPr>
                    <w:t>CONTINGENCY PLAN WHILE TRANSIT / BERTHING / UNBERTHING</w:t>
                  </w:r>
                </w:p>
              </w:tc>
            </w:tr>
            <w:tr w:rsidR="002D0F62" w:rsidRPr="0019138D" w14:paraId="089EB125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6DC4B685" w14:textId="4590BA59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Has contingency plan or ship specific risk assessment been made which should be followed in the event of a malfunction or shipboard emergency, identifying possible abort points are safe grounding areas?</w:t>
                  </w:r>
                </w:p>
              </w:tc>
              <w:tc>
                <w:tcPr>
                  <w:tcW w:w="1270" w:type="dxa"/>
                </w:tcPr>
                <w:p w14:paraId="2E9AEDB9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35D945A0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4AFE913D" w14:textId="0EAA486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Has the contingency plan ben discussed &amp; agreed between pilot and master?</w:t>
                  </w:r>
                </w:p>
              </w:tc>
              <w:tc>
                <w:tcPr>
                  <w:tcW w:w="1270" w:type="dxa"/>
                </w:tcPr>
                <w:p w14:paraId="23169EDD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12DAA013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6B50CD96" w14:textId="146628A6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Are both anchors ready for emergency use without any delay?</w:t>
                  </w:r>
                </w:p>
              </w:tc>
              <w:tc>
                <w:tcPr>
                  <w:tcW w:w="1270" w:type="dxa"/>
                </w:tcPr>
                <w:p w14:paraId="15EBD1C1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403E6745" w14:textId="77777777" w:rsidTr="0019138D">
              <w:trPr>
                <w:trHeight w:val="306"/>
              </w:trPr>
              <w:tc>
                <w:tcPr>
                  <w:tcW w:w="8961" w:type="dxa"/>
                  <w:gridSpan w:val="9"/>
                </w:tcPr>
                <w:p w14:paraId="17D595E5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/>
                    </w:rPr>
                    <w:t>Is Bow (Stern) thruster ready for operation all the times without any restriction?</w:t>
                  </w:r>
                </w:p>
                <w:p w14:paraId="06BF6036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683BACE7" w14:textId="77E4272A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270" w:type="dxa"/>
                </w:tcPr>
                <w:p w14:paraId="5464F601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D0F62" w:rsidRPr="0019138D" w14:paraId="2CD95483" w14:textId="77777777" w:rsidTr="0019138D">
              <w:trPr>
                <w:trHeight w:val="306"/>
              </w:trPr>
              <w:tc>
                <w:tcPr>
                  <w:tcW w:w="10231" w:type="dxa"/>
                  <w:gridSpan w:val="10"/>
                  <w:shd w:val="clear" w:color="auto" w:fill="DEEAF6" w:themeFill="accent5" w:themeFillTint="33"/>
                </w:tcPr>
                <w:p w14:paraId="2EF94BAF" w14:textId="7D881DDB" w:rsidR="002D0F62" w:rsidRPr="0019138D" w:rsidRDefault="002D0F62" w:rsidP="002D0F62">
                  <w:pPr>
                    <w:rPr>
                      <w:rFonts w:ascii="Arial" w:hAnsi="Arial" w:cs="Arial"/>
                      <w:b/>
                    </w:rPr>
                  </w:pPr>
                  <w:r w:rsidRPr="0019138D">
                    <w:rPr>
                      <w:rFonts w:ascii="Arial" w:hAnsi="Arial" w:cs="Arial" w:hint="eastAsia"/>
                      <w:b/>
                    </w:rPr>
                    <w:t>O</w:t>
                  </w:r>
                  <w:r w:rsidRPr="0019138D">
                    <w:rPr>
                      <w:rFonts w:ascii="Arial" w:hAnsi="Arial" w:cs="Arial"/>
                      <w:b/>
                    </w:rPr>
                    <w:t xml:space="preserve">THER IMPORTANT DETAILS </w:t>
                  </w:r>
                  <w:r w:rsidRPr="0019138D">
                    <w:rPr>
                      <w:rFonts w:ascii="Arial" w:hAnsi="Arial" w:cs="Arial"/>
                    </w:rPr>
                    <w:t>including navigation hazards, ships movements, Speed reduction prior to alteration and any object impeding safe passage while transiting channel</w:t>
                  </w:r>
                </w:p>
              </w:tc>
            </w:tr>
            <w:tr w:rsidR="002D0F62" w:rsidRPr="0019138D" w14:paraId="40856D59" w14:textId="77777777" w:rsidTr="0019138D">
              <w:trPr>
                <w:trHeight w:val="1150"/>
              </w:trPr>
              <w:tc>
                <w:tcPr>
                  <w:tcW w:w="10231" w:type="dxa"/>
                  <w:gridSpan w:val="10"/>
                </w:tcPr>
                <w:p w14:paraId="450BF5D5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7739A8BA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0B87D56D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06CD5613" w14:textId="0AAA60D0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4550B081" w14:textId="77777777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  <w:p w14:paraId="1D18190B" w14:textId="047854B4" w:rsidR="002D0F62" w:rsidRPr="0019138D" w:rsidRDefault="002D0F62" w:rsidP="002D0F62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6D6F54D7" w14:textId="43900D65" w:rsidR="008B0DA7" w:rsidRPr="0019138D" w:rsidRDefault="008B0DA7" w:rsidP="00AE2569">
            <w:pPr>
              <w:rPr>
                <w:rFonts w:ascii="Arial" w:hAnsi="Arial" w:cs="Arial"/>
              </w:rPr>
            </w:pPr>
          </w:p>
          <w:p w14:paraId="085EAEF1" w14:textId="3369FF76" w:rsidR="001A5A5E" w:rsidRPr="0019138D" w:rsidRDefault="001A5A5E" w:rsidP="00AE2569">
            <w:pPr>
              <w:rPr>
                <w:rFonts w:ascii="Arial" w:hAnsi="Arial" w:cs="Arial"/>
              </w:rPr>
            </w:pPr>
          </w:p>
          <w:p w14:paraId="047A1648" w14:textId="77777777" w:rsidR="001A5A5E" w:rsidRPr="0019138D" w:rsidRDefault="001A5A5E" w:rsidP="00AE2569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231"/>
            </w:tblGrid>
            <w:tr w:rsidR="003B4549" w:rsidRPr="0019138D" w14:paraId="0150F380" w14:textId="77777777" w:rsidTr="001A5A5E">
              <w:tc>
                <w:tcPr>
                  <w:tcW w:w="10395" w:type="dxa"/>
                  <w:shd w:val="clear" w:color="auto" w:fill="DEEAF6" w:themeFill="accent5" w:themeFillTint="33"/>
                </w:tcPr>
                <w:p w14:paraId="6777FDD0" w14:textId="72F54409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A</w:t>
                  </w:r>
                  <w:r w:rsidRPr="0019138D">
                    <w:rPr>
                      <w:rFonts w:ascii="Arial" w:hAnsi="Arial" w:cs="Arial"/>
                    </w:rPr>
                    <w:t>ttach approaching / berthing plan or sketch</w:t>
                  </w:r>
                </w:p>
              </w:tc>
            </w:tr>
            <w:tr w:rsidR="003B4549" w:rsidRPr="0019138D" w14:paraId="4AEEE750" w14:textId="77777777" w:rsidTr="004C5EE7">
              <w:trPr>
                <w:trHeight w:val="5945"/>
              </w:trPr>
              <w:tc>
                <w:tcPr>
                  <w:tcW w:w="10395" w:type="dxa"/>
                </w:tcPr>
                <w:p w14:paraId="7255C05B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3291495E" w14:textId="77777777" w:rsidR="009D0624" w:rsidRPr="0019138D" w:rsidRDefault="009D0624" w:rsidP="009D0624">
                  <w:pPr>
                    <w:jc w:val="both"/>
                    <w:rPr>
                      <w:rFonts w:ascii="Arial" w:eastAsia="Calibri" w:hAnsi="Arial" w:cs="Arial"/>
                      <w:b/>
                      <w:bCs/>
                      <w:sz w:val="24"/>
                      <w:szCs w:val="24"/>
                      <w:lang w:val="en-SG" w:eastAsia="en-US"/>
                    </w:rPr>
                  </w:pPr>
                  <w:r w:rsidRPr="0019138D">
                    <w:rPr>
                      <w:rFonts w:ascii="Arial" w:eastAsia="Calibri" w:hAnsi="Arial" w:cs="Arial"/>
                      <w:b/>
                      <w:bCs/>
                      <w:sz w:val="24"/>
                      <w:szCs w:val="24"/>
                      <w:lang w:val="en-SG" w:eastAsia="en-US"/>
                    </w:rPr>
                    <w:t xml:space="preserve">NOTE : When approaching the berth at 2 x the breadth of the ship, the vessel should maintain less than 0.6 knots (SOG/GPS). When touching the fender the speed of the vessel should be at 0.2 knot or less (VLCC and VLGC should be at 0.1 knot or less) </w:t>
                  </w:r>
                </w:p>
                <w:p w14:paraId="0AB860D6" w14:textId="77777777" w:rsidR="009D0624" w:rsidRPr="0019138D" w:rsidRDefault="009D0624" w:rsidP="009D0624">
                  <w:pPr>
                    <w:rPr>
                      <w:rFonts w:ascii="Calibri" w:eastAsia="Calibri" w:hAnsi="Calibri" w:cs="Calibri"/>
                      <w:b/>
                      <w:bCs/>
                      <w:sz w:val="24"/>
                      <w:szCs w:val="24"/>
                      <w:lang w:val="en-SG" w:eastAsia="en-US"/>
                    </w:rPr>
                  </w:pPr>
                  <w:r w:rsidRPr="0019138D">
                    <w:rPr>
                      <w:rFonts w:ascii="Calibri" w:eastAsia="Calibri" w:hAnsi="Calibri" w:cs="Calibri"/>
                      <w:b/>
                      <w:bCs/>
                      <w:sz w:val="24"/>
                      <w:szCs w:val="24"/>
                      <w:lang w:val="en-SG" w:eastAsia="en-US"/>
                    </w:rPr>
                    <w:t>Master should be explained by pilot “Speed Reduction Plan for Vessel Approaching Pier in Direction of Arrival”</w:t>
                  </w:r>
                </w:p>
                <w:p w14:paraId="3D2C25F3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06D52864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262C7396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471E3823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0C544069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4F9B29F3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70E7F86A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2AB194CD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7C55B7B9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7577A9DF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05BE0010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759D5BDF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46369CD5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03868D38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6070804C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544185C4" w14:textId="77777777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  <w:p w14:paraId="199A2E4C" w14:textId="56F6C71D" w:rsidR="003B4549" w:rsidRPr="0019138D" w:rsidRDefault="003B4549" w:rsidP="00AE2569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73832AE9" w14:textId="66A4742F" w:rsidR="003B4549" w:rsidRPr="0019138D" w:rsidRDefault="003B4549" w:rsidP="00AE2569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406"/>
              <w:gridCol w:w="4416"/>
              <w:gridCol w:w="3409"/>
            </w:tblGrid>
            <w:tr w:rsidR="001A5A5E" w:rsidRPr="0019138D" w14:paraId="4C3D5A5C" w14:textId="77777777" w:rsidTr="006D0B1B">
              <w:tc>
                <w:tcPr>
                  <w:tcW w:w="2439" w:type="dxa"/>
                </w:tcPr>
                <w:p w14:paraId="7F5106F9" w14:textId="77777777" w:rsidR="001A5A5E" w:rsidRPr="0019138D" w:rsidRDefault="001A5A5E" w:rsidP="001A5A5E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M</w:t>
                  </w:r>
                  <w:r w:rsidRPr="0019138D">
                    <w:rPr>
                      <w:rFonts w:ascii="Arial" w:hAnsi="Arial" w:cs="Arial"/>
                    </w:rPr>
                    <w:t>aster Name &amp; Sign:</w:t>
                  </w:r>
                </w:p>
                <w:p w14:paraId="6285707F" w14:textId="77777777" w:rsidR="001A5A5E" w:rsidRPr="0019138D" w:rsidRDefault="001A5A5E" w:rsidP="001A5A5E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4491" w:type="dxa"/>
                </w:tcPr>
                <w:p w14:paraId="3439A3A9" w14:textId="1E4D1F80" w:rsidR="001A5A5E" w:rsidRPr="0019138D" w:rsidRDefault="003A73A9" w:rsidP="001A5A5E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LE QUOC AN</w:t>
                  </w:r>
                </w:p>
              </w:tc>
              <w:tc>
                <w:tcPr>
                  <w:tcW w:w="3465" w:type="dxa"/>
                </w:tcPr>
                <w:p w14:paraId="224856F9" w14:textId="3E179F2A" w:rsidR="001A5A5E" w:rsidRPr="0019138D" w:rsidRDefault="001A5A5E" w:rsidP="001A5A5E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D</w:t>
                  </w:r>
                  <w:r w:rsidRPr="0019138D">
                    <w:rPr>
                      <w:rFonts w:ascii="Arial" w:hAnsi="Arial" w:cs="Arial"/>
                    </w:rPr>
                    <w:t>ate</w:t>
                  </w:r>
                  <w:r w:rsidR="004C6494" w:rsidRPr="0019138D">
                    <w:rPr>
                      <w:rFonts w:ascii="Arial" w:hAnsi="Arial" w:cs="Arial" w:hint="eastAsia"/>
                    </w:rPr>
                    <w:t xml:space="preserve"> / Time</w:t>
                  </w:r>
                  <w:r w:rsidRPr="0019138D">
                    <w:rPr>
                      <w:rFonts w:ascii="Arial" w:hAnsi="Arial" w:cs="Arial"/>
                    </w:rPr>
                    <w:t>:</w:t>
                  </w:r>
                </w:p>
              </w:tc>
            </w:tr>
            <w:tr w:rsidR="001A5A5E" w:rsidRPr="0019138D" w14:paraId="2028B6D8" w14:textId="77777777" w:rsidTr="006D0B1B">
              <w:tc>
                <w:tcPr>
                  <w:tcW w:w="2439" w:type="dxa"/>
                </w:tcPr>
                <w:p w14:paraId="68C05555" w14:textId="77777777" w:rsidR="001A5A5E" w:rsidRPr="0019138D" w:rsidRDefault="001A5A5E" w:rsidP="001A5A5E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P</w:t>
                  </w:r>
                  <w:r w:rsidRPr="0019138D">
                    <w:rPr>
                      <w:rFonts w:ascii="Arial" w:hAnsi="Arial" w:cs="Arial"/>
                    </w:rPr>
                    <w:t>ilot name &amp; Sign:</w:t>
                  </w:r>
                </w:p>
                <w:p w14:paraId="35969CE2" w14:textId="77777777" w:rsidR="001A5A5E" w:rsidRPr="0019138D" w:rsidRDefault="001A5A5E" w:rsidP="001A5A5E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4491" w:type="dxa"/>
                </w:tcPr>
                <w:p w14:paraId="6E0D5F5E" w14:textId="77777777" w:rsidR="001A5A5E" w:rsidRPr="0019138D" w:rsidRDefault="001A5A5E" w:rsidP="001A5A5E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65" w:type="dxa"/>
                </w:tcPr>
                <w:p w14:paraId="12108E1D" w14:textId="68328FD6" w:rsidR="001A5A5E" w:rsidRPr="0019138D" w:rsidRDefault="004C6494" w:rsidP="001A5A5E">
                  <w:pPr>
                    <w:rPr>
                      <w:rFonts w:ascii="Arial" w:hAnsi="Arial" w:cs="Arial"/>
                    </w:rPr>
                  </w:pPr>
                  <w:r w:rsidRPr="0019138D">
                    <w:rPr>
                      <w:rFonts w:ascii="Arial" w:hAnsi="Arial" w:cs="Arial" w:hint="eastAsia"/>
                    </w:rPr>
                    <w:t>D</w:t>
                  </w:r>
                  <w:r w:rsidRPr="0019138D">
                    <w:rPr>
                      <w:rFonts w:ascii="Arial" w:hAnsi="Arial" w:cs="Arial"/>
                    </w:rPr>
                    <w:t>ate</w:t>
                  </w:r>
                  <w:r w:rsidRPr="0019138D">
                    <w:rPr>
                      <w:rFonts w:ascii="Arial" w:hAnsi="Arial" w:cs="Arial" w:hint="eastAsia"/>
                    </w:rPr>
                    <w:t xml:space="preserve"> / Time</w:t>
                  </w:r>
                  <w:r w:rsidRPr="0019138D">
                    <w:rPr>
                      <w:rFonts w:ascii="Arial" w:hAnsi="Arial" w:cs="Arial"/>
                    </w:rPr>
                    <w:t>:</w:t>
                  </w:r>
                </w:p>
              </w:tc>
            </w:tr>
          </w:tbl>
          <w:p w14:paraId="5A361D50" w14:textId="77777777" w:rsidR="003B4549" w:rsidRPr="0019138D" w:rsidRDefault="003B4549" w:rsidP="003B4549">
            <w:pPr>
              <w:rPr>
                <w:rFonts w:ascii="Arial" w:hAnsi="Arial" w:cs="Arial"/>
                <w:b/>
                <w:color w:val="FF0000"/>
                <w:lang w:eastAsia="ja-JP"/>
              </w:rPr>
            </w:pPr>
            <w:r w:rsidRPr="0019138D">
              <w:rPr>
                <w:rFonts w:ascii="Arial" w:hAnsi="Arial" w:cs="Arial"/>
                <w:b/>
                <w:color w:val="FF0000"/>
                <w:lang w:eastAsia="ja-JP"/>
              </w:rPr>
              <w:t>Remark:</w:t>
            </w:r>
          </w:p>
          <w:p w14:paraId="690F5C9A" w14:textId="77777777" w:rsidR="003B4549" w:rsidRPr="0019138D" w:rsidRDefault="003B4549" w:rsidP="003B4549">
            <w:pPr>
              <w:rPr>
                <w:rFonts w:ascii="Arial" w:hAnsi="Arial" w:cs="Arial"/>
                <w:b/>
                <w:color w:val="FF0000"/>
              </w:rPr>
            </w:pPr>
            <w:r w:rsidRPr="0019138D">
              <w:rPr>
                <w:rFonts w:ascii="Arial" w:hAnsi="Arial" w:cs="Arial"/>
                <w:b/>
                <w:color w:val="FF0000"/>
              </w:rPr>
              <w:t>1. Must take acknowledgement from the Pilot.</w:t>
            </w:r>
          </w:p>
          <w:p w14:paraId="0D607849" w14:textId="10FFA075" w:rsidR="003B4549" w:rsidRPr="0019138D" w:rsidRDefault="003B4549" w:rsidP="003B4549">
            <w:pPr>
              <w:rPr>
                <w:rFonts w:ascii="Arial" w:hAnsi="Arial" w:cs="Arial"/>
                <w:b/>
                <w:color w:val="FF0000"/>
              </w:rPr>
            </w:pPr>
            <w:r w:rsidRPr="0019138D">
              <w:rPr>
                <w:rFonts w:ascii="Arial" w:hAnsi="Arial" w:cs="Arial"/>
                <w:b/>
                <w:color w:val="FF0000"/>
              </w:rPr>
              <w:lastRenderedPageBreak/>
              <w:t>2. Any alteration from prepared passage plan should indicated by temporary correction on the original plan with a pen. Same is to be entered in the Deck Log</w:t>
            </w:r>
            <w:r w:rsidR="001A5A5E" w:rsidRPr="0019138D">
              <w:rPr>
                <w:rFonts w:ascii="Arial" w:hAnsi="Arial" w:cs="Arial"/>
                <w:b/>
                <w:color w:val="FF0000"/>
              </w:rPr>
              <w:t>b</w:t>
            </w:r>
            <w:r w:rsidRPr="0019138D">
              <w:rPr>
                <w:rFonts w:ascii="Arial" w:hAnsi="Arial" w:cs="Arial"/>
                <w:b/>
                <w:color w:val="FF0000"/>
              </w:rPr>
              <w:t>ook also.</w:t>
            </w:r>
          </w:p>
          <w:p w14:paraId="48F3310E" w14:textId="36E0E414" w:rsidR="003B4549" w:rsidRPr="0019138D" w:rsidRDefault="003B4549" w:rsidP="003B4549">
            <w:pPr>
              <w:rPr>
                <w:sz w:val="20"/>
                <w:szCs w:val="20"/>
              </w:rPr>
            </w:pPr>
            <w:r w:rsidRPr="0019138D">
              <w:rPr>
                <w:rFonts w:ascii="Arial" w:hAnsi="Arial" w:cs="Arial"/>
                <w:b/>
                <w:color w:val="FF0000"/>
              </w:rPr>
              <w:t>3. ECDIS safety settings as per NP056 Appendix A-3 to be shown to Pilot.</w:t>
            </w:r>
            <w:r w:rsidR="002C75CC" w:rsidRPr="0019138D">
              <w:rPr>
                <w:rFonts w:ascii="Arial" w:hAnsi="Arial" w:cs="Arial"/>
                <w:b/>
                <w:color w:val="FF0000"/>
              </w:rPr>
              <w:br/>
            </w:r>
            <w:r w:rsidR="002C75CC" w:rsidRPr="0019138D">
              <w:rPr>
                <w:rFonts w:ascii="Arial" w:hAnsi="Arial" w:cs="Arial" w:hint="eastAsia"/>
                <w:b/>
                <w:color w:val="FF0000"/>
              </w:rPr>
              <w:t xml:space="preserve">4. </w:t>
            </w:r>
            <w:r w:rsidR="002C75CC" w:rsidRPr="0019138D">
              <w:rPr>
                <w:rFonts w:ascii="Arial" w:hAnsi="Arial" w:cs="Arial"/>
                <w:b/>
                <w:color w:val="FF0000"/>
              </w:rPr>
              <w:t>If the pilot refuses to sign, please leave a record in the designated field and make an entry in the Deck Logbook.</w:t>
            </w:r>
            <w:r w:rsidRPr="0019138D">
              <w:rPr>
                <w:rFonts w:ascii="Arial" w:hAnsi="Arial" w:cs="Arial"/>
                <w:b/>
                <w:color w:val="FF0000"/>
              </w:rPr>
              <w:tab/>
            </w:r>
          </w:p>
          <w:p w14:paraId="46010EEF" w14:textId="39C48827" w:rsidR="008B0DA7" w:rsidRPr="0019138D" w:rsidRDefault="008B0DA7" w:rsidP="00AE2569">
            <w:pPr>
              <w:rPr>
                <w:rFonts w:ascii="Arial" w:hAnsi="Arial" w:cs="Arial"/>
              </w:rPr>
            </w:pPr>
          </w:p>
        </w:tc>
      </w:tr>
    </w:tbl>
    <w:p w14:paraId="5ECFD039" w14:textId="265AAB4A" w:rsidR="00683B34" w:rsidRPr="0019138D" w:rsidRDefault="00683B34" w:rsidP="00683B34">
      <w:pPr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p w14:paraId="2B5E1444" w14:textId="533C343E" w:rsidR="003A57CA" w:rsidRPr="0019138D" w:rsidRDefault="003E054D" w:rsidP="00683B34">
      <w:pPr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  <w:r w:rsidRPr="0019138D"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  <w:br w:type="page"/>
      </w:r>
    </w:p>
    <w:tbl>
      <w:tblPr>
        <w:tblStyle w:val="TableGrid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10457"/>
      </w:tblGrid>
      <w:tr w:rsidR="003A57CA" w:rsidRPr="0019138D" w14:paraId="442C4B31" w14:textId="77777777" w:rsidTr="00A15CDE">
        <w:tc>
          <w:tcPr>
            <w:tcW w:w="10621" w:type="dxa"/>
            <w:shd w:val="clear" w:color="auto" w:fill="E2EFD9" w:themeFill="accent6" w:themeFillTint="33"/>
          </w:tcPr>
          <w:p w14:paraId="2DC6F185" w14:textId="247685AC" w:rsidR="003A57CA" w:rsidRPr="0019138D" w:rsidRDefault="003A57CA" w:rsidP="003A57CA">
            <w:pPr>
              <w:rPr>
                <w:rFonts w:ascii="Arial" w:hAnsi="Arial" w:cs="Arial"/>
                <w:b/>
                <w:bCs/>
              </w:rPr>
            </w:pPr>
            <w:r w:rsidRPr="0019138D">
              <w:rPr>
                <w:rFonts w:ascii="Arial" w:hAnsi="Arial" w:cs="Arial"/>
                <w:b/>
                <w:bCs/>
              </w:rPr>
              <w:lastRenderedPageBreak/>
              <w:t>Master – Pilot information exchange reference flow chart</w:t>
            </w:r>
          </w:p>
        </w:tc>
      </w:tr>
    </w:tbl>
    <w:p w14:paraId="09246D63" w14:textId="04A88D20" w:rsidR="003A57CA" w:rsidRPr="0019138D" w:rsidRDefault="003A57CA" w:rsidP="00683B34">
      <w:pPr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6F1CBF" w:rsidRPr="0019138D" w14:paraId="10343C20" w14:textId="77777777" w:rsidTr="006F1CBF">
        <w:tc>
          <w:tcPr>
            <w:tcW w:w="10621" w:type="dxa"/>
          </w:tcPr>
          <w:p w14:paraId="7D6B15E7" w14:textId="0E603FFE" w:rsidR="006F1CBF" w:rsidRPr="0019138D" w:rsidRDefault="006F1CBF" w:rsidP="00CD2E54">
            <w:pPr>
              <w:rPr>
                <w:rFonts w:ascii="Arial" w:hAnsi="Arial" w:cs="Arial"/>
                <w:b/>
                <w:bCs/>
              </w:rPr>
            </w:pPr>
            <w:r w:rsidRPr="0019138D">
              <w:rPr>
                <w:rFonts w:ascii="Arial" w:hAnsi="Arial" w:cs="Arial"/>
                <w:b/>
                <w:bCs/>
              </w:rPr>
              <w:t>To be provided by PILOT</w:t>
            </w:r>
          </w:p>
        </w:tc>
      </w:tr>
      <w:tr w:rsidR="006F1CBF" w:rsidRPr="0019138D" w14:paraId="19975376" w14:textId="77777777" w:rsidTr="001471A9">
        <w:trPr>
          <w:trHeight w:val="12004"/>
        </w:trPr>
        <w:tc>
          <w:tcPr>
            <w:tcW w:w="10621" w:type="dxa"/>
          </w:tcPr>
          <w:p w14:paraId="1EC83354" w14:textId="75CC912C" w:rsidR="006F1CBF" w:rsidRPr="0019138D" w:rsidRDefault="001471A9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29FD023E" wp14:editId="40B9B7D1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97155</wp:posOffset>
                      </wp:positionV>
                      <wp:extent cx="2160000" cy="2266950"/>
                      <wp:effectExtent l="0" t="0" r="12065" b="1905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60000" cy="2266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494F699" w14:textId="31FAC8E9" w:rsidR="006D0B1B" w:rsidRPr="00CD2E54" w:rsidRDefault="006D0B1B" w:rsidP="001471A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Port Inform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FD023E" id="Rectangle 18" o:spid="_x0000_s1033" style="position:absolute;margin-left:4.65pt;margin-top:7.65pt;width:170.1pt;height:178.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" fillcolor="#deeaf6 [664]" strokecolor="#4472c4 [3204]" strokeweight="2pt">
                      <v:textbox>
                        <w:txbxContent>
                          <w:p w14:paraId="6494F699" w14:textId="31FAC8E9" w:rsidR="006D0B1B" w:rsidRPr="00CD2E54" w:rsidRDefault="006D0B1B" w:rsidP="001471A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ort Inform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FF0015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46B480BB" wp14:editId="029D9CFA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106680</wp:posOffset>
                      </wp:positionV>
                      <wp:extent cx="3086100" cy="457200"/>
                      <wp:effectExtent l="0" t="0" r="19050" b="1905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28ED6E4C" w14:textId="24A64061" w:rsidR="006D0B1B" w:rsidRPr="006F1CBF" w:rsidRDefault="006D0B1B" w:rsidP="00FF0015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6F1CBF">
                                    <w:rPr>
                                      <w:rFonts w:ascii="Arial" w:hAnsi="Arial" w:cs="Arial"/>
                                    </w:rPr>
                                    <w:t>Is the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boarding arrangement provided and agreed upon</w:t>
                                  </w:r>
                                  <w:r w:rsidRPr="006F1CBF">
                                    <w:rPr>
                                      <w:rFonts w:ascii="Arial" w:hAnsi="Arial" w:cs="Arial"/>
                                    </w:rPr>
                                    <w:t>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B480BB" id="Rectangle 8" o:spid="_x0000_s1034" style="position:absolute;margin-left:259.65pt;margin-top:8.4pt;width:243pt;height:36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" fillcolor="#deeaf6 [664]" strokecolor="#4472c4 [3204]" strokeweight="2pt">
                      <v:textbox>
                        <w:txbxContent>
                          <w:p w14:paraId="28ED6E4C" w14:textId="24A64061" w:rsidR="006D0B1B" w:rsidRPr="006F1CBF" w:rsidRDefault="006D0B1B" w:rsidP="00FF0015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6F1CBF">
                              <w:rPr>
                                <w:rFonts w:ascii="Arial" w:hAnsi="Arial" w:cs="Arial"/>
                              </w:rPr>
                              <w:t>Is the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boarding arrangement provided and agreed upon</w:t>
                            </w:r>
                            <w:r w:rsidRPr="006F1CBF">
                              <w:rPr>
                                <w:rFonts w:ascii="Arial" w:hAnsi="Arial" w:cs="Arial"/>
                              </w:rPr>
                              <w:t>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3D2E8DFE" w14:textId="5FD797A1" w:rsidR="006F1CBF" w:rsidRPr="0019138D" w:rsidRDefault="001471A9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6CE0DB52" wp14:editId="7EFB9E91">
                      <wp:simplePos x="0" y="0"/>
                      <wp:positionH relativeFrom="column">
                        <wp:posOffset>2218690</wp:posOffset>
                      </wp:positionH>
                      <wp:positionV relativeFrom="paragraph">
                        <wp:posOffset>165100</wp:posOffset>
                      </wp:positionV>
                      <wp:extent cx="1078865" cy="0"/>
                      <wp:effectExtent l="0" t="0" r="0" b="0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886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72543029" id="Straight Connector 23" o:spid="_x0000_s1026" style="position:absolute;flip:x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7pt,13pt" to="259.6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14:paraId="26A9E465" w14:textId="228CCF12" w:rsidR="006F1CBF" w:rsidRPr="0019138D" w:rsidRDefault="006F1CBF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</w:p>
          <w:p w14:paraId="7FDEE969" w14:textId="1F421F83" w:rsidR="006F1CBF" w:rsidRPr="0019138D" w:rsidRDefault="00FF0015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7B7C492F" wp14:editId="19DB57F0">
                      <wp:simplePos x="0" y="0"/>
                      <wp:positionH relativeFrom="column">
                        <wp:posOffset>4839970</wp:posOffset>
                      </wp:positionH>
                      <wp:positionV relativeFrom="paragraph">
                        <wp:posOffset>81915</wp:posOffset>
                      </wp:positionV>
                      <wp:extent cx="0" cy="704850"/>
                      <wp:effectExtent l="76200" t="0" r="57150" b="5715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048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5874BA6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9" o:spid="_x0000_s1026" type="#_x0000_t32" style="position:absolute;margin-left:381.1pt;margin-top:6.45pt;width:0;height:55.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08EF3453" w14:textId="46BFAF25" w:rsidR="006F1CBF" w:rsidRPr="0019138D" w:rsidRDefault="00FF0015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4064743A" wp14:editId="2701E2BC">
                      <wp:simplePos x="0" y="0"/>
                      <wp:positionH relativeFrom="column">
                        <wp:posOffset>3364230</wp:posOffset>
                      </wp:positionH>
                      <wp:positionV relativeFrom="paragraph">
                        <wp:posOffset>16510</wp:posOffset>
                      </wp:positionV>
                      <wp:extent cx="2905125" cy="457200"/>
                      <wp:effectExtent l="0" t="0" r="28575" b="1905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A9D851F" w14:textId="103C4FCE" w:rsidR="006D0B1B" w:rsidRDefault="006D0B1B" w:rsidP="001471A9">
                                  <w:pPr>
                                    <w:jc w:val="center"/>
                                  </w:pPr>
                                  <w:r>
                                    <w:t>Safe boarding arrangement is prepared and agreed with pilo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64743A" id="Text Box 10" o:spid="_x0000_s1035" type="#_x0000_t202" style="position:absolute;margin-left:264.9pt;margin-top:1.3pt;width:228.75pt;height:36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" fillcolor="white [3201]" strokeweight=".5pt">
                      <v:textbox>
                        <w:txbxContent>
                          <w:p w14:paraId="2A9D851F" w14:textId="103C4FCE" w:rsidR="006D0B1B" w:rsidRDefault="006D0B1B" w:rsidP="001471A9">
                            <w:pPr>
                              <w:jc w:val="center"/>
                            </w:pPr>
                            <w:r>
                              <w:t>Safe boarding arrangement is prepared and agreed with pilo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86D147F" w14:textId="61403160" w:rsidR="006F1CBF" w:rsidRPr="0019138D" w:rsidRDefault="006F1CBF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</w:p>
          <w:p w14:paraId="51622754" w14:textId="0C3F4922" w:rsidR="006F1CBF" w:rsidRPr="0019138D" w:rsidRDefault="006F1CBF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</w:p>
          <w:p w14:paraId="3EF35F2F" w14:textId="2DA1AC63" w:rsidR="006F1CBF" w:rsidRPr="0019138D" w:rsidRDefault="001471A9" w:rsidP="006F1CB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1BCB9220" wp14:editId="30DE1E0D">
                      <wp:simplePos x="0" y="0"/>
                      <wp:positionH relativeFrom="column">
                        <wp:posOffset>2221230</wp:posOffset>
                      </wp:positionH>
                      <wp:positionV relativeFrom="paragraph">
                        <wp:posOffset>5192395</wp:posOffset>
                      </wp:positionV>
                      <wp:extent cx="1076325" cy="0"/>
                      <wp:effectExtent l="0" t="0" r="0" b="0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63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7D2804AA" id="Straight Connector 25" o:spid="_x0000_s1026" style="position:absolute;flip:x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9pt,408.85pt" to="259.65pt,40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4DE928F5" wp14:editId="00CDA039">
                      <wp:simplePos x="0" y="0"/>
                      <wp:positionH relativeFrom="column">
                        <wp:posOffset>2221230</wp:posOffset>
                      </wp:positionH>
                      <wp:positionV relativeFrom="paragraph">
                        <wp:posOffset>2249170</wp:posOffset>
                      </wp:positionV>
                      <wp:extent cx="1076325" cy="0"/>
                      <wp:effectExtent l="0" t="0" r="0" b="0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63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56C8720A" id="Straight Connector 24" o:spid="_x0000_s1026" style="position:absolute;flip:x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9pt,177.1pt" to="259.65pt,17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1F0C779A" wp14:editId="72F34F4B">
                      <wp:simplePos x="0" y="0"/>
                      <wp:positionH relativeFrom="column">
                        <wp:posOffset>1135380</wp:posOffset>
                      </wp:positionH>
                      <wp:positionV relativeFrom="paragraph">
                        <wp:posOffset>1239520</wp:posOffset>
                      </wp:positionV>
                      <wp:extent cx="0" cy="590550"/>
                      <wp:effectExtent l="76200" t="0" r="57150" b="57150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5905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0D44AFB" id="Straight Arrow Connector 21" o:spid="_x0000_s1026" type="#_x0000_t32" style="position:absolute;margin-left:89.4pt;margin-top:97.6pt;width:0;height:46.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4B3BDCF7" wp14:editId="14146049">
                      <wp:simplePos x="0" y="0"/>
                      <wp:positionH relativeFrom="column">
                        <wp:posOffset>1135380</wp:posOffset>
                      </wp:positionH>
                      <wp:positionV relativeFrom="paragraph">
                        <wp:posOffset>3515995</wp:posOffset>
                      </wp:positionV>
                      <wp:extent cx="0" cy="1352550"/>
                      <wp:effectExtent l="76200" t="0" r="57150" b="5715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3525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E6CC14A" id="Straight Arrow Connector 22" o:spid="_x0000_s1026" type="#_x0000_t32" style="position:absolute;margin-left:89.4pt;margin-top:276.85pt;width:0;height:106.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37F7654F" wp14:editId="4C6ED2D5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4868545</wp:posOffset>
                      </wp:positionV>
                      <wp:extent cx="2160000" cy="1352550"/>
                      <wp:effectExtent l="0" t="0" r="12065" b="1905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60000" cy="1352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5C4EB891" w14:textId="1D052D48" w:rsidR="006D0B1B" w:rsidRPr="00CD2E54" w:rsidRDefault="006D0B1B" w:rsidP="001471A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Berthing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F7654F" id="Rectangle 20" o:spid="_x0000_s1036" style="position:absolute;margin-left:4.65pt;margin-top:383.35pt;width:170.1pt;height:106.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" fillcolor="#deeaf6 [664]" strokecolor="#4472c4 [3204]" strokeweight="2pt">
                      <v:textbox>
                        <w:txbxContent>
                          <w:p w14:paraId="5C4EB891" w14:textId="1D052D48" w:rsidR="006D0B1B" w:rsidRPr="00CD2E54" w:rsidRDefault="006D0B1B" w:rsidP="001471A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Berthing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787DD383" wp14:editId="0272FF40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1839595</wp:posOffset>
                      </wp:positionV>
                      <wp:extent cx="2160000" cy="1676400"/>
                      <wp:effectExtent l="0" t="0" r="12065" b="1905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60000" cy="1676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53613A34" w14:textId="5A1A29E2" w:rsidR="006D0B1B" w:rsidRPr="00CD2E54" w:rsidRDefault="006D0B1B" w:rsidP="001471A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Passage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7DD383" id="Rectangle 19" o:spid="_x0000_s1037" style="position:absolute;margin-left:4.65pt;margin-top:144.85pt;width:170.1pt;height:132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" fillcolor="#deeaf6 [664]" strokecolor="#4472c4 [3204]" strokeweight="2pt">
                      <v:textbox>
                        <w:txbxContent>
                          <w:p w14:paraId="53613A34" w14:textId="5A1A29E2" w:rsidR="006D0B1B" w:rsidRPr="00CD2E54" w:rsidRDefault="006D0B1B" w:rsidP="001471A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assage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256DCD21" wp14:editId="464437FF">
                      <wp:simplePos x="0" y="0"/>
                      <wp:positionH relativeFrom="column">
                        <wp:posOffset>4840605</wp:posOffset>
                      </wp:positionH>
                      <wp:positionV relativeFrom="paragraph">
                        <wp:posOffset>5516245</wp:posOffset>
                      </wp:positionV>
                      <wp:extent cx="0" cy="180975"/>
                      <wp:effectExtent l="0" t="0" r="38100" b="28575"/>
                      <wp:wrapNone/>
                      <wp:docPr id="17" name="Straight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8097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2AF1AEAB" id="Straight Connector 17" o:spid="_x0000_s1026" style="position:absolute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15pt,434.35pt" to="381.15pt,44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5DD7F11F" wp14:editId="041261F8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5697220</wp:posOffset>
                      </wp:positionV>
                      <wp:extent cx="3086100" cy="52387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523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71DC116" w14:textId="494E844F" w:rsidR="006D0B1B" w:rsidRPr="006F1CBF" w:rsidRDefault="006D0B1B" w:rsidP="00FF0015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the tug-boat assistance plan reviewed and discuss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7F11F" id="Rectangle 6" o:spid="_x0000_s1038" style="position:absolute;margin-left:259.65pt;margin-top:448.6pt;width:243pt;height:41.2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" fillcolor="#deeaf6 [664]" strokecolor="#4472c4 [3204]" strokeweight="2pt">
                      <v:textbox>
                        <w:txbxContent>
                          <w:p w14:paraId="171DC116" w14:textId="494E844F" w:rsidR="006D0B1B" w:rsidRPr="006F1CBF" w:rsidRDefault="006D0B1B" w:rsidP="00FF0015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the tug-boat assistance plan reviewed and discuss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2A8260AA" wp14:editId="3273C74A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4868545</wp:posOffset>
                      </wp:positionV>
                      <wp:extent cx="3086100" cy="647700"/>
                      <wp:effectExtent l="0" t="0" r="1905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55DB7B5" w14:textId="525A5AAC" w:rsidR="006D0B1B" w:rsidRPr="006F1CBF" w:rsidRDefault="006D0B1B" w:rsidP="00FF0015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the detailed berthing operation plan including mooring operation plan reviewed and discuss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8260AA" id="Rectangle 5" o:spid="_x0000_s1039" style="position:absolute;margin-left:259.65pt;margin-top:383.35pt;width:243pt;height:51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" fillcolor="#deeaf6 [664]" strokecolor="#4472c4 [3204]" strokeweight="2pt">
                      <v:textbox>
                        <w:txbxContent>
                          <w:p w14:paraId="155DB7B5" w14:textId="525A5AAC" w:rsidR="006D0B1B" w:rsidRPr="006F1CBF" w:rsidRDefault="006D0B1B" w:rsidP="00FF0015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the detailed berthing operation plan including mooring operation plan reviewed and discuss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7E20F048" wp14:editId="62C2FDE7">
                      <wp:simplePos x="0" y="0"/>
                      <wp:positionH relativeFrom="column">
                        <wp:posOffset>3392805</wp:posOffset>
                      </wp:positionH>
                      <wp:positionV relativeFrom="paragraph">
                        <wp:posOffset>3620769</wp:posOffset>
                      </wp:positionV>
                      <wp:extent cx="2905125" cy="942975"/>
                      <wp:effectExtent l="0" t="0" r="28575" b="28575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942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F550B00" w14:textId="4DD1FB60" w:rsidR="006D0B1B" w:rsidRDefault="006D0B1B" w:rsidP="001471A9">
                                  <w:pPr>
                                    <w:jc w:val="center"/>
                                  </w:pPr>
                                  <w:r>
                                    <w:t>1. Compare the suggested route with ship’s passage plan</w:t>
                                  </w:r>
                                </w:p>
                                <w:p w14:paraId="0BA5833F" w14:textId="2A568371" w:rsidR="006D0B1B" w:rsidRDefault="006D0B1B" w:rsidP="001471A9">
                                  <w:pPr>
                                    <w:jc w:val="center"/>
                                  </w:pPr>
                                  <w:r>
                                    <w:t>2. Establish the passage route considering all safety measur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20F048" id="Text Box 16" o:spid="_x0000_s1040" type="#_x0000_t202" style="position:absolute;margin-left:267.15pt;margin-top:285.1pt;width:228.75pt;height:74.2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" fillcolor="white [3201]" strokeweight=".5pt">
                      <v:textbox>
                        <w:txbxContent>
                          <w:p w14:paraId="4F550B00" w14:textId="4DD1FB60" w:rsidR="006D0B1B" w:rsidRDefault="006D0B1B" w:rsidP="001471A9">
                            <w:pPr>
                              <w:jc w:val="center"/>
                            </w:pPr>
                            <w:r>
                              <w:t>1. Compare the suggested route with ship’s passage plan</w:t>
                            </w:r>
                          </w:p>
                          <w:p w14:paraId="0BA5833F" w14:textId="2A568371" w:rsidR="006D0B1B" w:rsidRDefault="006D0B1B" w:rsidP="001471A9">
                            <w:pPr>
                              <w:jc w:val="center"/>
                            </w:pPr>
                            <w:r>
                              <w:t>2. Establish the passage route considering all safety measur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33851246" wp14:editId="4C8E57E3">
                      <wp:simplePos x="0" y="0"/>
                      <wp:positionH relativeFrom="column">
                        <wp:posOffset>4840605</wp:posOffset>
                      </wp:positionH>
                      <wp:positionV relativeFrom="paragraph">
                        <wp:posOffset>3515995</wp:posOffset>
                      </wp:positionV>
                      <wp:extent cx="0" cy="1296000"/>
                      <wp:effectExtent l="76200" t="0" r="95250" b="57150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2960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57D822EC" id="Straight Arrow Connector 15" o:spid="_x0000_s1026" type="#_x0000_t32" style="position:absolute;margin-left:381.15pt;margin-top:276.85pt;width:0;height:102.05pt;z-index:251757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0DF1F71A" wp14:editId="7657FEB5">
                      <wp:simplePos x="0" y="0"/>
                      <wp:positionH relativeFrom="column">
                        <wp:posOffset>4840605</wp:posOffset>
                      </wp:positionH>
                      <wp:positionV relativeFrom="paragraph">
                        <wp:posOffset>2687320</wp:posOffset>
                      </wp:positionV>
                      <wp:extent cx="0" cy="171450"/>
                      <wp:effectExtent l="0" t="0" r="38100" b="19050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714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78BE41F0" id="Straight Connector 14" o:spid="_x0000_s1026" style="position:absolute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15pt,211.6pt" to="381.15pt,22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61D8DCCC" wp14:editId="6167067F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2858770</wp:posOffset>
                      </wp:positionV>
                      <wp:extent cx="3086100" cy="657225"/>
                      <wp:effectExtent l="0" t="0" r="19050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657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0645E93E" w14:textId="7947A46A" w:rsidR="006D0B1B" w:rsidRPr="006F1CBF" w:rsidRDefault="006D0B1B" w:rsidP="00FF0015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an approaching route from boarding point to the destination (Berth, Anchorage, SPM) fully reviewed and discuss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D8DCCC" id="Rectangle 7" o:spid="_x0000_s1041" style="position:absolute;margin-left:259.65pt;margin-top:225.1pt;width:243pt;height:51.7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" fillcolor="#deeaf6 [664]" strokecolor="#4472c4 [3204]" strokeweight="2pt">
                      <v:textbox>
                        <w:txbxContent>
                          <w:p w14:paraId="0645E93E" w14:textId="7947A46A" w:rsidR="006D0B1B" w:rsidRPr="006F1CBF" w:rsidRDefault="006D0B1B" w:rsidP="00FF0015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an approaching route from boarding point to the destination (Berth, Anchorage, SPM) fully reviewed and discuss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41DB0E4E" wp14:editId="424E1F56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1830070</wp:posOffset>
                      </wp:positionV>
                      <wp:extent cx="3086100" cy="85725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857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89A8F8F" w14:textId="75CC4094" w:rsidR="006D0B1B" w:rsidRPr="006F1CBF" w:rsidRDefault="006D0B1B" w:rsidP="006F1CB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there any obstruction/caution point in the route?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br/>
                                    <w:t>(Dolphin Jetty, Submarine Obstruction, Shore construction, navigational warning etc.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DB0E4E" id="Rectangle 4" o:spid="_x0000_s1042" style="position:absolute;margin-left:259.65pt;margin-top:144.1pt;width:243pt;height:67.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" fillcolor="#deeaf6 [664]" strokecolor="#4472c4 [3204]" strokeweight="2pt">
                      <v:textbox>
                        <w:txbxContent>
                          <w:p w14:paraId="189A8F8F" w14:textId="75CC4094" w:rsidR="006D0B1B" w:rsidRPr="006F1CBF" w:rsidRDefault="006D0B1B" w:rsidP="006F1CB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there any obstruction/caution point in the route?</w:t>
                            </w:r>
                            <w:r>
                              <w:rPr>
                                <w:rFonts w:ascii="Arial" w:hAnsi="Arial" w:cs="Arial"/>
                              </w:rPr>
                              <w:br/>
                              <w:t>(Dolphin Jetty, Submarine Obstruction, Shore construction, navigational warning etc.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FF0015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6D04214E" wp14:editId="4A14F105">
                      <wp:simplePos x="0" y="0"/>
                      <wp:positionH relativeFrom="column">
                        <wp:posOffset>3392805</wp:posOffset>
                      </wp:positionH>
                      <wp:positionV relativeFrom="paragraph">
                        <wp:posOffset>1353820</wp:posOffset>
                      </wp:positionV>
                      <wp:extent cx="2905125" cy="276225"/>
                      <wp:effectExtent l="0" t="0" r="28575" b="28575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E050136" w14:textId="36F68231" w:rsidR="006D0B1B" w:rsidRDefault="006D0B1B" w:rsidP="001471A9">
                                  <w:pPr>
                                    <w:jc w:val="center"/>
                                  </w:pPr>
                                  <w:r>
                                    <w:t>Safe circumstance for navig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04214E" id="Text Box 13" o:spid="_x0000_s1043" type="#_x0000_t202" style="position:absolute;margin-left:267.15pt;margin-top:106.6pt;width:228.75pt;height:21.7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" fillcolor="white [3201]" strokeweight=".5pt">
                      <v:textbox>
                        <w:txbxContent>
                          <w:p w14:paraId="5E050136" w14:textId="36F68231" w:rsidR="006D0B1B" w:rsidRDefault="006D0B1B" w:rsidP="001471A9">
                            <w:pPr>
                              <w:jc w:val="center"/>
                            </w:pPr>
                            <w:r>
                              <w:t>Safe circumstance for navig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F0015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0F9838AF" wp14:editId="206F314C">
                      <wp:simplePos x="0" y="0"/>
                      <wp:positionH relativeFrom="column">
                        <wp:posOffset>4841875</wp:posOffset>
                      </wp:positionH>
                      <wp:positionV relativeFrom="paragraph">
                        <wp:posOffset>1250315</wp:posOffset>
                      </wp:positionV>
                      <wp:extent cx="0" cy="540000"/>
                      <wp:effectExtent l="76200" t="0" r="57150" b="5080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5400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27AE17EF" id="Straight Arrow Connector 12" o:spid="_x0000_s1026" type="#_x0000_t32" style="position:absolute;margin-left:381.25pt;margin-top:98.45pt;width:0;height:42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FF0015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63B752B9" wp14:editId="64C2FA56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791845</wp:posOffset>
                      </wp:positionV>
                      <wp:extent cx="3086100" cy="447675"/>
                      <wp:effectExtent l="0" t="0" r="19050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47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0E71261" w14:textId="2820C40D" w:rsidR="006D0B1B" w:rsidRPr="006F1CBF" w:rsidRDefault="006D0B1B" w:rsidP="006F1CB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A91E80">
                                    <w:rPr>
                                      <w:rFonts w:ascii="Arial" w:hAnsi="Arial" w:cs="Arial"/>
                                    </w:rPr>
                                    <w:t>Are the Local weather and tidal information provid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B752B9" id="Rectangle 3" o:spid="_x0000_s1044" style="position:absolute;margin-left:259.65pt;margin-top:62.35pt;width:243pt;height:35.2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" fillcolor="#deeaf6 [664]" strokecolor="#4472c4 [3204]" strokeweight="2pt">
                      <v:textbox>
                        <w:txbxContent>
                          <w:p w14:paraId="30E71261" w14:textId="2820C40D" w:rsidR="006D0B1B" w:rsidRPr="006F1CBF" w:rsidRDefault="006D0B1B" w:rsidP="006F1CB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A91E80">
                              <w:rPr>
                                <w:rFonts w:ascii="Arial" w:hAnsi="Arial" w:cs="Arial"/>
                              </w:rPr>
                              <w:t>Are the Local weather and tidal information provid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FF0015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4EFFDE9B" wp14:editId="18E477F1">
                      <wp:simplePos x="0" y="0"/>
                      <wp:positionH relativeFrom="column">
                        <wp:posOffset>4841875</wp:posOffset>
                      </wp:positionH>
                      <wp:positionV relativeFrom="paragraph">
                        <wp:posOffset>497840</wp:posOffset>
                      </wp:positionV>
                      <wp:extent cx="0" cy="252000"/>
                      <wp:effectExtent l="76200" t="0" r="57150" b="5334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520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36508154" id="Straight Arrow Connector 11" o:spid="_x0000_s1026" type="#_x0000_t32" style="position:absolute;margin-left:381.25pt;margin-top:39.2pt;width:0;height:19.8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FF0015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4EE41C7D" wp14:editId="334DB3EE">
                      <wp:simplePos x="0" y="0"/>
                      <wp:positionH relativeFrom="column">
                        <wp:posOffset>3298825</wp:posOffset>
                      </wp:positionH>
                      <wp:positionV relativeFrom="paragraph">
                        <wp:posOffset>181610</wp:posOffset>
                      </wp:positionV>
                      <wp:extent cx="3086100" cy="29527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422C31E" w14:textId="77777777" w:rsidR="006D0B1B" w:rsidRPr="006F1CBF" w:rsidRDefault="006D0B1B" w:rsidP="006F1CB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6F1CBF">
                                    <w:rPr>
                                      <w:rFonts w:ascii="Arial" w:hAnsi="Arial" w:cs="Arial"/>
                                    </w:rPr>
                                    <w:t>Is there any notable port regulation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E41C7D" id="Rectangle 2" o:spid="_x0000_s1045" style="position:absolute;margin-left:259.75pt;margin-top:14.3pt;width:243pt;height:23.2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" fillcolor="#deeaf6 [664]" strokecolor="#4472c4 [3204]" strokeweight="2pt">
                      <v:textbox>
                        <w:txbxContent>
                          <w:p w14:paraId="6422C31E" w14:textId="77777777" w:rsidR="006D0B1B" w:rsidRPr="006F1CBF" w:rsidRDefault="006D0B1B" w:rsidP="006F1CB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6F1CBF">
                              <w:rPr>
                                <w:rFonts w:ascii="Arial" w:hAnsi="Arial" w:cs="Arial"/>
                              </w:rPr>
                              <w:t>Is there any notable port regulation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25B45A30" w14:textId="3EB80F4B" w:rsidR="001471A9" w:rsidRPr="0019138D" w:rsidRDefault="001471A9" w:rsidP="00683B34">
      <w:pPr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p w14:paraId="06C0DFBE" w14:textId="77777777" w:rsidR="003E054D" w:rsidRPr="0019138D" w:rsidRDefault="003E054D" w:rsidP="00683B34">
      <w:pPr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CD2E54" w:rsidRPr="0019138D" w14:paraId="37D9341A" w14:textId="77777777" w:rsidTr="00CD2E54">
        <w:tc>
          <w:tcPr>
            <w:tcW w:w="10621" w:type="dxa"/>
          </w:tcPr>
          <w:p w14:paraId="427FB1EA" w14:textId="53B73CDF" w:rsidR="00CD2E54" w:rsidRPr="0019138D" w:rsidRDefault="00CD2E54" w:rsidP="00683B34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b/>
                <w:bCs/>
              </w:rPr>
              <w:lastRenderedPageBreak/>
              <w:t>To be provided by MASTER</w:t>
            </w:r>
          </w:p>
        </w:tc>
      </w:tr>
      <w:tr w:rsidR="00CD2E54" w14:paraId="6BC2ECB8" w14:textId="77777777" w:rsidTr="00CD2E54">
        <w:trPr>
          <w:trHeight w:val="13271"/>
        </w:trPr>
        <w:tc>
          <w:tcPr>
            <w:tcW w:w="10621" w:type="dxa"/>
          </w:tcPr>
          <w:p w14:paraId="123742B2" w14:textId="566E80C5" w:rsidR="00CD2E54" w:rsidRPr="0019138D" w:rsidRDefault="00CD2E54" w:rsidP="00683B34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0D1C0901" wp14:editId="67C4F381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173990</wp:posOffset>
                      </wp:positionV>
                      <wp:extent cx="3086100" cy="342900"/>
                      <wp:effectExtent l="0" t="0" r="19050" b="1905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684CF56" w14:textId="68C7C059" w:rsidR="006D0B1B" w:rsidRPr="006F1CBF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Ship’s Particula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1C0901" id="Rectangle 27" o:spid="_x0000_s1046" style="position:absolute;margin-left:260.4pt;margin-top:13.7pt;width:243pt;height:27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" fillcolor="#e2efd9 [665]" strokecolor="#538135 [2409]" strokeweight="2pt">
                      <v:textbox>
                        <w:txbxContent>
                          <w:p w14:paraId="6684CF56" w14:textId="68C7C059" w:rsidR="006D0B1B" w:rsidRPr="006F1CBF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hip’s Particula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6F352E01" wp14:editId="75998B2F">
                      <wp:simplePos x="0" y="0"/>
                      <wp:positionH relativeFrom="column">
                        <wp:posOffset>69850</wp:posOffset>
                      </wp:positionH>
                      <wp:positionV relativeFrom="paragraph">
                        <wp:posOffset>172720</wp:posOffset>
                      </wp:positionV>
                      <wp:extent cx="2159635" cy="2266950"/>
                      <wp:effectExtent l="0" t="0" r="12065" b="1905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59635" cy="2266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D0665E7" w14:textId="0D606D02" w:rsidR="006D0B1B" w:rsidRPr="00CD2E54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Vessel Inform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352E01" id="Rectangle 26" o:spid="_x0000_s1047" style="position:absolute;margin-left:5.5pt;margin-top:13.6pt;width:170.05pt;height:178.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" fillcolor="#e2efd9 [665]" strokecolor="#538135 [2409]" strokeweight="2pt">
                      <v:textbox>
                        <w:txbxContent>
                          <w:p w14:paraId="6D0665E7" w14:textId="0D606D02" w:rsidR="006D0B1B" w:rsidRPr="00CD2E54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Vessel Inform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2B097F9" w14:textId="0AE35E43" w:rsidR="00CD2E54" w:rsidRDefault="00A91E80" w:rsidP="00683B34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17984" behindDoc="0" locked="0" layoutInCell="1" allowOverlap="1" wp14:anchorId="4FA3E876" wp14:editId="2B5E8C35">
                      <wp:simplePos x="0" y="0"/>
                      <wp:positionH relativeFrom="column">
                        <wp:posOffset>2228850</wp:posOffset>
                      </wp:positionH>
                      <wp:positionV relativeFrom="paragraph">
                        <wp:posOffset>5916930</wp:posOffset>
                      </wp:positionV>
                      <wp:extent cx="1071245" cy="0"/>
                      <wp:effectExtent l="0" t="0" r="0" b="0"/>
                      <wp:wrapNone/>
                      <wp:docPr id="198" name="Straight Connector 1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1245" cy="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37618DF2" id="Straight Connector 198" o:spid="_x0000_s1026" style="position:absolute;flip:x;z-index:25181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5pt,465.9pt" to="259.85pt,46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16960" behindDoc="0" locked="0" layoutInCell="1" allowOverlap="1" wp14:anchorId="5D8AC957" wp14:editId="5B5E388B">
                      <wp:simplePos x="0" y="0"/>
                      <wp:positionH relativeFrom="column">
                        <wp:posOffset>2224405</wp:posOffset>
                      </wp:positionH>
                      <wp:positionV relativeFrom="paragraph">
                        <wp:posOffset>3288030</wp:posOffset>
                      </wp:positionV>
                      <wp:extent cx="1078865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8865" cy="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538AFA67" id="Straight Connector 1" o:spid="_x0000_s1026" style="position:absolute;flip:x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15pt,258.9pt" to="260.1pt,25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14912" behindDoc="0" locked="0" layoutInCell="1" allowOverlap="1" wp14:anchorId="72940C3D" wp14:editId="6A11F98B">
                      <wp:simplePos x="0" y="0"/>
                      <wp:positionH relativeFrom="column">
                        <wp:posOffset>1150620</wp:posOffset>
                      </wp:positionH>
                      <wp:positionV relativeFrom="paragraph">
                        <wp:posOffset>5023485</wp:posOffset>
                      </wp:positionV>
                      <wp:extent cx="0" cy="611505"/>
                      <wp:effectExtent l="76200" t="0" r="57150" b="55245"/>
                      <wp:wrapNone/>
                      <wp:docPr id="214" name="Straight Arrow Connector 2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611505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42B7B74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14" o:spid="_x0000_s1026" type="#_x0000_t32" style="position:absolute;margin-left:90.6pt;margin-top:395.55pt;width:0;height:48.15pt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15936" behindDoc="0" locked="0" layoutInCell="1" allowOverlap="1" wp14:anchorId="5C18F4B2" wp14:editId="2F70D717">
                      <wp:simplePos x="0" y="0"/>
                      <wp:positionH relativeFrom="column">
                        <wp:posOffset>1154430</wp:posOffset>
                      </wp:positionH>
                      <wp:positionV relativeFrom="paragraph">
                        <wp:posOffset>2286000</wp:posOffset>
                      </wp:positionV>
                      <wp:extent cx="0" cy="792000"/>
                      <wp:effectExtent l="76200" t="0" r="57150" b="65405"/>
                      <wp:wrapNone/>
                      <wp:docPr id="219" name="Straight Arrow Connector 2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9200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3881E258" id="Straight Arrow Connector 219" o:spid="_x0000_s1026" type="#_x0000_t32" style="position:absolute;margin-left:90.9pt;margin-top:180pt;width:0;height:62.3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87264" behindDoc="0" locked="0" layoutInCell="1" allowOverlap="1" wp14:anchorId="5BF354DD" wp14:editId="4CD13B24">
                      <wp:simplePos x="0" y="0"/>
                      <wp:positionH relativeFrom="column">
                        <wp:posOffset>72390</wp:posOffset>
                      </wp:positionH>
                      <wp:positionV relativeFrom="paragraph">
                        <wp:posOffset>3051810</wp:posOffset>
                      </wp:positionV>
                      <wp:extent cx="2159635" cy="1969770"/>
                      <wp:effectExtent l="0" t="0" r="12065" b="11430"/>
                      <wp:wrapNone/>
                      <wp:docPr id="195" name="Rectangle 1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59635" cy="19697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47AC61FA" w14:textId="3D1772C0" w:rsidR="006D0B1B" w:rsidRPr="00CD2E54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Passage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F354DD" id="Rectangle 195" o:spid="_x0000_s1048" style="position:absolute;margin-left:5.7pt;margin-top:240.3pt;width:170.05pt;height:155.1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" fillcolor="#e2efd9 [665]" strokecolor="#538135 [2409]" strokeweight="2pt">
                      <v:textbox>
                        <w:txbxContent>
                          <w:p w14:paraId="47AC61FA" w14:textId="3D1772C0" w:rsidR="006D0B1B" w:rsidRPr="00CD2E54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assage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00576" behindDoc="0" locked="0" layoutInCell="1" allowOverlap="1" wp14:anchorId="3801BD33" wp14:editId="6EFB3064">
                      <wp:simplePos x="0" y="0"/>
                      <wp:positionH relativeFrom="column">
                        <wp:posOffset>68580</wp:posOffset>
                      </wp:positionH>
                      <wp:positionV relativeFrom="paragraph">
                        <wp:posOffset>5699760</wp:posOffset>
                      </wp:positionV>
                      <wp:extent cx="2159635" cy="2362200"/>
                      <wp:effectExtent l="0" t="0" r="12065" b="19050"/>
                      <wp:wrapNone/>
                      <wp:docPr id="204" name="Rectangle 2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59635" cy="2362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5CB2D716" w14:textId="58281B52" w:rsidR="006D0B1B" w:rsidRPr="00CD2E54" w:rsidRDefault="006D0B1B" w:rsidP="00682A0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Berthing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01BD33" id="Rectangle 204" o:spid="_x0000_s1049" style="position:absolute;margin-left:5.4pt;margin-top:448.8pt;width:170.05pt;height:186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" fillcolor="#e2efd9 [665]" strokecolor="#538135 [2409]" strokeweight="2pt">
                      <v:textbox>
                        <w:txbxContent>
                          <w:p w14:paraId="5CB2D716" w14:textId="58281B52" w:rsidR="006D0B1B" w:rsidRPr="00CD2E54" w:rsidRDefault="006D0B1B" w:rsidP="00682A0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Berthing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09792" behindDoc="0" locked="0" layoutInCell="1" allowOverlap="1" wp14:anchorId="4EF9FAAF" wp14:editId="307609F2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7557135</wp:posOffset>
                      </wp:positionV>
                      <wp:extent cx="3086100" cy="504825"/>
                      <wp:effectExtent l="0" t="0" r="19050" b="28575"/>
                      <wp:wrapNone/>
                      <wp:docPr id="209" name="Rectangle 2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504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4998257" w14:textId="52D60377" w:rsidR="006D0B1B" w:rsidRPr="006F1CBF" w:rsidRDefault="006D0B1B" w:rsidP="00682A0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Berthing operation with safety tool box meeting and risk assess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F9FAAF" id="Rectangle 209" o:spid="_x0000_s1050" style="position:absolute;margin-left:260.4pt;margin-top:595.05pt;width:243pt;height:39.7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" fillcolor="#e2efd9 [665]" strokecolor="#538135 [2409]" strokeweight="2pt">
                      <v:textbox>
                        <w:txbxContent>
                          <w:p w14:paraId="34998257" w14:textId="52D60377" w:rsidR="006D0B1B" w:rsidRPr="006F1CBF" w:rsidRDefault="006D0B1B" w:rsidP="00682A0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erthing operation with safety tool box meeting and risk assessmen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 wp14:anchorId="20A3CEF2" wp14:editId="019C2567">
                      <wp:simplePos x="0" y="0"/>
                      <wp:positionH relativeFrom="column">
                        <wp:posOffset>3402330</wp:posOffset>
                      </wp:positionH>
                      <wp:positionV relativeFrom="paragraph">
                        <wp:posOffset>6976110</wp:posOffset>
                      </wp:positionV>
                      <wp:extent cx="2905125" cy="457200"/>
                      <wp:effectExtent l="0" t="0" r="28575" b="19050"/>
                      <wp:wrapNone/>
                      <wp:docPr id="213" name="Text Box 2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E24F9A0" w14:textId="3F4A14AA" w:rsidR="006D0B1B" w:rsidRDefault="006D0B1B" w:rsidP="00682A06">
                                  <w:pPr>
                                    <w:jc w:val="center"/>
                                  </w:pPr>
                                  <w:r>
                                    <w:t>Share the detailed berthing plan with mooring station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A3CEF2" id="Text Box 213" o:spid="_x0000_s1051" type="#_x0000_t202" style="position:absolute;margin-left:267.9pt;margin-top:549.3pt;width:228.75pt;height:36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" fillcolor="white [3201]" strokeweight=".5pt">
                      <v:textbox>
                        <w:txbxContent>
                          <w:p w14:paraId="1E24F9A0" w14:textId="3F4A14AA" w:rsidR="006D0B1B" w:rsidRDefault="006D0B1B" w:rsidP="00682A06">
                            <w:pPr>
                              <w:jc w:val="center"/>
                            </w:pPr>
                            <w:r>
                              <w:t>Share the detailed berthing plan with mooring station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11840" behindDoc="0" locked="0" layoutInCell="1" allowOverlap="1" wp14:anchorId="28B6FB5D" wp14:editId="65493BCF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6852285</wp:posOffset>
                      </wp:positionV>
                      <wp:extent cx="0" cy="704850"/>
                      <wp:effectExtent l="76200" t="0" r="57150" b="57150"/>
                      <wp:wrapNone/>
                      <wp:docPr id="212" name="Straight Arrow Connector 2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0485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2BCECB7C" id="Straight Arrow Connector 212" o:spid="_x0000_s1026" type="#_x0000_t32" style="position:absolute;margin-left:381.9pt;margin-top:539.55pt;width:0;height:55.5pt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10816" behindDoc="0" locked="0" layoutInCell="1" allowOverlap="1" wp14:anchorId="5AC8B91D" wp14:editId="3393403A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6147435</wp:posOffset>
                      </wp:positionV>
                      <wp:extent cx="0" cy="295275"/>
                      <wp:effectExtent l="0" t="0" r="38100" b="28575"/>
                      <wp:wrapNone/>
                      <wp:docPr id="210" name="Straight Connector 2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9527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1A39577B" id="Straight Connector 210" o:spid="_x0000_s1026" style="position:absolute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484.05pt" to="381.9pt,50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07744" behindDoc="0" locked="0" layoutInCell="1" allowOverlap="1" wp14:anchorId="60232C95" wp14:editId="6815721E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6442710</wp:posOffset>
                      </wp:positionV>
                      <wp:extent cx="3086100" cy="409575"/>
                      <wp:effectExtent l="0" t="0" r="19050" b="28575"/>
                      <wp:wrapNone/>
                      <wp:docPr id="208" name="Rectangle 2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095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0931AF7" w14:textId="08441D17" w:rsidR="006D0B1B" w:rsidRPr="006F1CBF" w:rsidRDefault="006D0B1B" w:rsidP="00682A0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Standby for mooring stat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232C95" id="Rectangle 208" o:spid="_x0000_s1052" style="position:absolute;margin-left:260.4pt;margin-top:507.3pt;width:243pt;height:32.2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" fillcolor="#e2efd9 [665]" strokecolor="#538135 [2409]" strokeweight="2pt">
                      <v:textbox>
                        <w:txbxContent>
                          <w:p w14:paraId="10931AF7" w14:textId="08441D17" w:rsidR="006D0B1B" w:rsidRPr="006F1CBF" w:rsidRDefault="006D0B1B" w:rsidP="00682A0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tandby for mooring station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02624" behindDoc="0" locked="0" layoutInCell="1" allowOverlap="1" wp14:anchorId="536D8F87" wp14:editId="5557D1F7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5680710</wp:posOffset>
                      </wp:positionV>
                      <wp:extent cx="3086100" cy="466725"/>
                      <wp:effectExtent l="0" t="0" r="19050" b="28575"/>
                      <wp:wrapNone/>
                      <wp:docPr id="205" name="Rectangle 2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0FADFB1" w14:textId="3F75CEC0" w:rsidR="006D0B1B" w:rsidRPr="006F1CBF" w:rsidRDefault="006D0B1B" w:rsidP="00682A0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Condition of mooring equip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6D8F87" id="Rectangle 205" o:spid="_x0000_s1053" style="position:absolute;margin-left:260.4pt;margin-top:447.3pt;width:243pt;height:36.7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" fillcolor="#e2efd9 [665]" strokecolor="#538135 [2409]" strokeweight="2pt">
                      <v:textbox>
                        <w:txbxContent>
                          <w:p w14:paraId="10FADFB1" w14:textId="3F75CEC0" w:rsidR="006D0B1B" w:rsidRPr="006F1CBF" w:rsidRDefault="006D0B1B" w:rsidP="00682A0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ndition of mooring equipmen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 wp14:anchorId="058016D6" wp14:editId="17E39D00">
                      <wp:simplePos x="0" y="0"/>
                      <wp:positionH relativeFrom="column">
                        <wp:posOffset>3402330</wp:posOffset>
                      </wp:positionH>
                      <wp:positionV relativeFrom="paragraph">
                        <wp:posOffset>5185410</wp:posOffset>
                      </wp:positionV>
                      <wp:extent cx="2905125" cy="285750"/>
                      <wp:effectExtent l="0" t="0" r="28575" b="19050"/>
                      <wp:wrapNone/>
                      <wp:docPr id="207" name="Text Box 2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285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A00ED7A" w14:textId="58138346" w:rsidR="006D0B1B" w:rsidRDefault="006D0B1B" w:rsidP="00682A06">
                                  <w:pPr>
                                    <w:jc w:val="center"/>
                                  </w:pPr>
                                  <w:r>
                                    <w:t>Comply the all safety measures in all tim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8016D6" id="Text Box 207" o:spid="_x0000_s1054" type="#_x0000_t202" style="position:absolute;margin-left:267.9pt;margin-top:408.3pt;width:228.75pt;height:22.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" fillcolor="white [3201]" strokeweight=".5pt">
                      <v:textbox>
                        <w:txbxContent>
                          <w:p w14:paraId="7A00ED7A" w14:textId="58138346" w:rsidR="006D0B1B" w:rsidRDefault="006D0B1B" w:rsidP="00682A06">
                            <w:pPr>
                              <w:jc w:val="center"/>
                            </w:pPr>
                            <w:r>
                              <w:t>Comply the all safety measures in all tim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71C30B12" wp14:editId="31DFA7C8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5023485</wp:posOffset>
                      </wp:positionV>
                      <wp:extent cx="0" cy="612000"/>
                      <wp:effectExtent l="76200" t="0" r="57150" b="55245"/>
                      <wp:wrapNone/>
                      <wp:docPr id="206" name="Straight Arrow Connector 2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61200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DD8385E" id="Straight Arrow Connector 206" o:spid="_x0000_s1026" type="#_x0000_t32" style="position:absolute;margin-left:381.9pt;margin-top:395.55pt;width:0;height:48.2pt;z-index:251803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 wp14:anchorId="69D1DE94" wp14:editId="572754AE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4261485</wp:posOffset>
                      </wp:positionV>
                      <wp:extent cx="0" cy="295275"/>
                      <wp:effectExtent l="0" t="0" r="38100" b="28575"/>
                      <wp:wrapNone/>
                      <wp:docPr id="203" name="Straight Connector 2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9527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207F712C" id="Straight Connector 203" o:spid="_x0000_s1026" style="position:absolute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335.55pt" to="381.9pt,35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97504" behindDoc="0" locked="0" layoutInCell="1" allowOverlap="1" wp14:anchorId="78D5FF27" wp14:editId="5EC37BC6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3518535</wp:posOffset>
                      </wp:positionV>
                      <wp:extent cx="0" cy="276225"/>
                      <wp:effectExtent l="0" t="0" r="38100" b="28575"/>
                      <wp:wrapNone/>
                      <wp:docPr id="202" name="Straight Connector 2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7622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B8C6761" id="Straight Connector 202" o:spid="_x0000_s1026" style="position:absolute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277.05pt" to="381.9pt,29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7350CC04" wp14:editId="635B63D7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3793490</wp:posOffset>
                      </wp:positionV>
                      <wp:extent cx="3086100" cy="466725"/>
                      <wp:effectExtent l="0" t="0" r="19050" b="28575"/>
                      <wp:wrapNone/>
                      <wp:docPr id="197" name="Rectangle 1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EA898C3" w14:textId="2F790C25" w:rsidR="006D0B1B" w:rsidRPr="006F1CBF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Navigational Warning and Safety measur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50CC04" id="Rectangle 197" o:spid="_x0000_s1055" style="position:absolute;margin-left:260.5pt;margin-top:298.7pt;width:243pt;height:36.7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" fillcolor="#e2efd9 [665]" strokecolor="#538135 [2409]" strokeweight="2pt">
                      <v:textbox>
                        <w:txbxContent>
                          <w:p w14:paraId="1EA898C3" w14:textId="2F790C25" w:rsidR="006D0B1B" w:rsidRPr="006F1CBF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avigational Warning and Safety measur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96480" behindDoc="0" locked="0" layoutInCell="1" allowOverlap="1" wp14:anchorId="1F9B558F" wp14:editId="6C3AE41D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4555490</wp:posOffset>
                      </wp:positionV>
                      <wp:extent cx="3086100" cy="466725"/>
                      <wp:effectExtent l="0" t="0" r="19050" b="28575"/>
                      <wp:wrapNone/>
                      <wp:docPr id="201" name="Rectangle 2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2F2C1029" w14:textId="7A6943FD" w:rsidR="006D0B1B" w:rsidRPr="006F1CBF" w:rsidRDefault="006D0B1B" w:rsidP="00682A0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Position fixing and proper look-out for monitoring of passage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9B558F" id="Rectangle 201" o:spid="_x0000_s1056" style="position:absolute;margin-left:260.5pt;margin-top:358.7pt;width:243pt;height:36.7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" fillcolor="#e2efd9 [665]" strokecolor="#538135 [2409]" strokeweight="2pt">
                      <v:textbox>
                        <w:txbxContent>
                          <w:p w14:paraId="2F2C1029" w14:textId="7A6943FD" w:rsidR="006D0B1B" w:rsidRPr="006F1CBF" w:rsidRDefault="006D0B1B" w:rsidP="00682A0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osition fixing and proper look-out for monitoring of passage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94432" behindDoc="0" locked="0" layoutInCell="1" allowOverlap="1" wp14:anchorId="11EA82AD" wp14:editId="3E47E940">
                      <wp:simplePos x="0" y="0"/>
                      <wp:positionH relativeFrom="column">
                        <wp:posOffset>3402330</wp:posOffset>
                      </wp:positionH>
                      <wp:positionV relativeFrom="paragraph">
                        <wp:posOffset>2413635</wp:posOffset>
                      </wp:positionV>
                      <wp:extent cx="2905125" cy="447675"/>
                      <wp:effectExtent l="0" t="0" r="28575" b="28575"/>
                      <wp:wrapNone/>
                      <wp:docPr id="200" name="Text Box 2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447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D96E851" w14:textId="091F54A7" w:rsidR="006D0B1B" w:rsidRDefault="006D0B1B" w:rsidP="00682A06">
                                  <w:pPr>
                                    <w:jc w:val="center"/>
                                  </w:pPr>
                                  <w:r>
                                    <w:t>Ensure the All shipboard equipment and condition is good condi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EA82AD" id="Text Box 200" o:spid="_x0000_s1057" type="#_x0000_t202" style="position:absolute;margin-left:267.9pt;margin-top:190.05pt;width:228.75pt;height:35.2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" fillcolor="white [3201]" strokeweight=".5pt">
                      <v:textbox>
                        <w:txbxContent>
                          <w:p w14:paraId="4D96E851" w14:textId="091F54A7" w:rsidR="006D0B1B" w:rsidRDefault="006D0B1B" w:rsidP="00682A06">
                            <w:pPr>
                              <w:jc w:val="center"/>
                            </w:pPr>
                            <w:r>
                              <w:t>Ensure the All shipboard equipment and condition is good condi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92384" behindDoc="0" locked="0" layoutInCell="1" allowOverlap="1" wp14:anchorId="315FA129" wp14:editId="0B4C0A59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2270760</wp:posOffset>
                      </wp:positionV>
                      <wp:extent cx="0" cy="781050"/>
                      <wp:effectExtent l="76200" t="0" r="57150" b="57150"/>
                      <wp:wrapNone/>
                      <wp:docPr id="199" name="Straight Arrow Connector 1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8105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456524B5" id="Straight Arrow Connector 199" o:spid="_x0000_s1026" type="#_x0000_t32" style="position:absolute;margin-left:381.9pt;margin-top:178.8pt;width:0;height:61.5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682A06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2406EC98" wp14:editId="36FBDB57">
                      <wp:simplePos x="0" y="0"/>
                      <wp:positionH relativeFrom="column">
                        <wp:posOffset>3310890</wp:posOffset>
                      </wp:positionH>
                      <wp:positionV relativeFrom="paragraph">
                        <wp:posOffset>3050540</wp:posOffset>
                      </wp:positionV>
                      <wp:extent cx="3086100" cy="466725"/>
                      <wp:effectExtent l="0" t="0" r="19050" b="28575"/>
                      <wp:wrapNone/>
                      <wp:docPr id="196" name="Rectangle 1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4230E315" w14:textId="7349B693" w:rsidR="006D0B1B" w:rsidRPr="006F1CBF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Safety Policy (CPA, UKC, Safety Speed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06EC98" id="Rectangle 196" o:spid="_x0000_s1058" style="position:absolute;margin-left:260.7pt;margin-top:240.2pt;width:243pt;height:36.7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" fillcolor="#e2efd9 [665]" strokecolor="#538135 [2409]" strokeweight="2pt">
                      <v:textbox>
                        <w:txbxContent>
                          <w:p w14:paraId="4230E315" w14:textId="7349B693" w:rsidR="006D0B1B" w:rsidRPr="006F1CBF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afety Policy (CPA, UKC, Safety Speed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D2E54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281CAA50" wp14:editId="51F37A8B">
                      <wp:simplePos x="0" y="0"/>
                      <wp:positionH relativeFrom="column">
                        <wp:posOffset>2228214</wp:posOffset>
                      </wp:positionH>
                      <wp:positionV relativeFrom="paragraph">
                        <wp:posOffset>175260</wp:posOffset>
                      </wp:positionV>
                      <wp:extent cx="1078865" cy="0"/>
                      <wp:effectExtent l="0" t="0" r="0" b="0"/>
                      <wp:wrapNone/>
                      <wp:docPr id="194" name="Straight Connector 1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1078865" cy="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2721501" id="Straight Connector 194" o:spid="_x0000_s1026" style="position:absolute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45pt,13.8pt" to="260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D2E54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03B7CB76" wp14:editId="581CCFE9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1575435</wp:posOffset>
                      </wp:positionV>
                      <wp:extent cx="0" cy="228600"/>
                      <wp:effectExtent l="0" t="0" r="38100" b="19050"/>
                      <wp:wrapNone/>
                      <wp:docPr id="193" name="Straight Connector 1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2860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14FA28E" id="Straight Connector 193" o:spid="_x0000_s1026" style="position:absolute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124.05pt" to="381.9pt,14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D2E54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5B5DB962" wp14:editId="2BD352DB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899160</wp:posOffset>
                      </wp:positionV>
                      <wp:extent cx="0" cy="209550"/>
                      <wp:effectExtent l="0" t="0" r="38100" b="19050"/>
                      <wp:wrapNone/>
                      <wp:docPr id="192" name="Straight Connector 1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0955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382E34C6" id="Straight Connector 192" o:spid="_x0000_s1026" style="position:absolute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70.8pt" to="381.9pt,8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D2E54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2BF667A9" wp14:editId="231E9748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356235</wp:posOffset>
                      </wp:positionV>
                      <wp:extent cx="0" cy="200025"/>
                      <wp:effectExtent l="0" t="0" r="38100" b="28575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46BAD536" id="Straight Connector 31" o:spid="_x0000_s1026" style="position:absolute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28.05pt" to="381.9pt,4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D2E54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1EEA248C" wp14:editId="779104B5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554990</wp:posOffset>
                      </wp:positionV>
                      <wp:extent cx="3086100" cy="342900"/>
                      <wp:effectExtent l="0" t="0" r="19050" b="1905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04F365F8" w14:textId="372C45C1" w:rsidR="006D0B1B" w:rsidRPr="006F1CBF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Maneuvering Charact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EA248C" id="Rectangle 28" o:spid="_x0000_s1059" style="position:absolute;margin-left:260.5pt;margin-top:43.7pt;width:243pt;height:27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" fillcolor="#e2efd9 [665]" strokecolor="#538135 [2409]" strokeweight="2pt">
                      <v:textbox>
                        <w:txbxContent>
                          <w:p w14:paraId="04F365F8" w14:textId="372C45C1" w:rsidR="006D0B1B" w:rsidRPr="006F1CBF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aneuvering Characte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D2E54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54B54092" wp14:editId="5B0C45B7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1108075</wp:posOffset>
                      </wp:positionV>
                      <wp:extent cx="3086100" cy="466725"/>
                      <wp:effectExtent l="0" t="0" r="19050" b="28575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B9D1193" w14:textId="686D604B" w:rsidR="006D0B1B" w:rsidRPr="006F1CBF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Machinery Equipment Condition and Specific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B54092" id="Rectangle 29" o:spid="_x0000_s1060" style="position:absolute;margin-left:260.4pt;margin-top:87.25pt;width:243pt;height:36.7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" fillcolor="#e2efd9 [665]" strokecolor="#538135 [2409]" strokeweight="2pt">
                      <v:textbox>
                        <w:txbxContent>
                          <w:p w14:paraId="1B9D1193" w14:textId="686D604B" w:rsidR="006D0B1B" w:rsidRPr="006F1CBF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achinery Equipment Condition and Specific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D2E54" w:rsidRPr="0019138D">
              <w:rPr>
                <w:rFonts w:ascii="Arial" w:hAnsi="Arial" w:cs="Arial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4629BAC2" wp14:editId="7DD0A6FF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1802765</wp:posOffset>
                      </wp:positionV>
                      <wp:extent cx="3086100" cy="466725"/>
                      <wp:effectExtent l="0" t="0" r="19050" b="28575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4CF6231C" w14:textId="5DE22820" w:rsidR="006D0B1B" w:rsidRPr="006F1CBF" w:rsidRDefault="006D0B1B" w:rsidP="00CD2E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Navigational Equipment Condi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29BAC2" id="Rectangle 30" o:spid="_x0000_s1061" style="position:absolute;margin-left:260.5pt;margin-top:141.95pt;width:243pt;height:36.7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" fillcolor="#e2efd9 [665]" strokecolor="#538135 [2409]" strokeweight="2pt">
                      <v:textbox>
                        <w:txbxContent>
                          <w:p w14:paraId="4CF6231C" w14:textId="5DE22820" w:rsidR="006D0B1B" w:rsidRPr="006F1CBF" w:rsidRDefault="006D0B1B" w:rsidP="00CD2E5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avigational Equipment Condi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2984C1C7" w14:textId="77777777" w:rsidR="00CD2E54" w:rsidRPr="00A07E23" w:rsidRDefault="00CD2E54" w:rsidP="00683B34">
      <w:pPr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sectPr w:rsidR="00CD2E54" w:rsidRPr="00A07E23" w:rsidSect="009C7CC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720" w:right="720" w:bottom="720" w:left="720" w:header="709" w:footer="283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CA388D" w14:textId="77777777" w:rsidR="00CB7AF9" w:rsidRDefault="00CB7AF9" w:rsidP="00683B34">
      <w:pPr>
        <w:spacing w:after="0" w:line="240" w:lineRule="auto"/>
      </w:pPr>
      <w:r>
        <w:separator/>
      </w:r>
    </w:p>
  </w:endnote>
  <w:endnote w:type="continuationSeparator" w:id="0">
    <w:p w14:paraId="0754E631" w14:textId="77777777" w:rsidR="00CB7AF9" w:rsidRDefault="00CB7AF9" w:rsidP="00683B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4DA777" w14:textId="77777777" w:rsidR="006D0B1B" w:rsidRDefault="006D0B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0F16CF" w14:textId="0A554460" w:rsidR="006D0B1B" w:rsidRPr="00683B34" w:rsidRDefault="006D0B1B" w:rsidP="004A7B9A">
    <w:pPr>
      <w:pStyle w:val="Footer"/>
      <w:tabs>
        <w:tab w:val="left" w:pos="284"/>
        <w:tab w:val="center" w:pos="5457"/>
        <w:tab w:val="left" w:pos="8770"/>
      </w:tabs>
      <w:rPr>
        <w:rFonts w:ascii="Arial" w:hAnsi="Arial" w:cs="Arial"/>
      </w:rPr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6C850" w14:textId="77777777" w:rsidR="006D0B1B" w:rsidRDefault="006D0B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B60171" w14:textId="77777777" w:rsidR="00CB7AF9" w:rsidRDefault="00CB7AF9" w:rsidP="00683B34">
      <w:pPr>
        <w:spacing w:after="0" w:line="240" w:lineRule="auto"/>
      </w:pPr>
      <w:r>
        <w:separator/>
      </w:r>
    </w:p>
  </w:footnote>
  <w:footnote w:type="continuationSeparator" w:id="0">
    <w:p w14:paraId="5ED7A290" w14:textId="77777777" w:rsidR="00CB7AF9" w:rsidRDefault="00CB7AF9" w:rsidP="00683B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8A40E" w14:textId="77777777" w:rsidR="006D0B1B" w:rsidRDefault="006D0B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9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6663"/>
      <w:gridCol w:w="1805"/>
      <w:gridCol w:w="2022"/>
    </w:tblGrid>
    <w:tr w:rsidR="006D0B1B" w:rsidRPr="00720B87" w14:paraId="216B740F" w14:textId="77777777" w:rsidTr="006D0B1B">
      <w:trPr>
        <w:cantSplit/>
        <w:trHeight w:val="540"/>
      </w:trPr>
      <w:tc>
        <w:tcPr>
          <w:tcW w:w="6663" w:type="dxa"/>
          <w:vMerge w:val="restart"/>
          <w:vAlign w:val="center"/>
        </w:tcPr>
        <w:p w14:paraId="18DAC09F" w14:textId="752C061A" w:rsidR="006D0B1B" w:rsidRDefault="006D0B1B" w:rsidP="009C7CCA">
          <w:pPr>
            <w:pStyle w:val="TableParagraph"/>
            <w:spacing w:before="76"/>
            <w:ind w:left="37" w:right="49"/>
            <w:rPr>
              <w:b/>
              <w:sz w:val="32"/>
              <w:szCs w:val="32"/>
            </w:rPr>
          </w:pPr>
          <w:r w:rsidRPr="009C7CCA">
            <w:rPr>
              <w:b/>
              <w:sz w:val="32"/>
              <w:szCs w:val="32"/>
            </w:rPr>
            <w:t xml:space="preserve">Pilot Information Card / </w:t>
          </w:r>
        </w:p>
        <w:p w14:paraId="2803A272" w14:textId="75F6D1C7" w:rsidR="006D0B1B" w:rsidRDefault="006D0B1B" w:rsidP="009C7CCA">
          <w:pPr>
            <w:pStyle w:val="TableParagraph"/>
            <w:spacing w:before="76"/>
            <w:ind w:left="37" w:right="49"/>
            <w:rPr>
              <w:b/>
              <w:sz w:val="32"/>
              <w:szCs w:val="32"/>
            </w:rPr>
          </w:pPr>
          <w:r w:rsidRPr="009C7CCA">
            <w:rPr>
              <w:b/>
              <w:sz w:val="32"/>
              <w:szCs w:val="32"/>
            </w:rPr>
            <w:t>Master – Pilot Exchange</w:t>
          </w:r>
        </w:p>
        <w:p w14:paraId="2E7BBD57" w14:textId="77777777" w:rsidR="006D0B1B" w:rsidRPr="00937B08" w:rsidRDefault="006D0B1B" w:rsidP="009C7CCA">
          <w:pPr>
            <w:pStyle w:val="TableParagraph"/>
            <w:spacing w:before="76"/>
            <w:ind w:left="37" w:right="49"/>
            <w:rPr>
              <w:rFonts w:ascii="MS Gothic"/>
              <w:b/>
              <w:bCs/>
              <w:color w:val="0000FF"/>
              <w:sz w:val="18"/>
            </w:rPr>
          </w:pPr>
          <w:r>
            <w:rPr>
              <w:b/>
              <w:bCs/>
              <w:color w:val="0000FF"/>
              <w:sz w:val="18"/>
            </w:rPr>
            <w:t>ENEOS Ocean Shipmanagement Pte Ltd</w:t>
          </w:r>
        </w:p>
      </w:tc>
      <w:tc>
        <w:tcPr>
          <w:tcW w:w="1805" w:type="dxa"/>
          <w:vMerge w:val="restart"/>
          <w:vAlign w:val="center"/>
        </w:tcPr>
        <w:p w14:paraId="5C1B88D9" w14:textId="77777777" w:rsidR="006D0B1B" w:rsidRDefault="006D0B1B" w:rsidP="009C7CCA">
          <w:pPr>
            <w:pStyle w:val="PlainText"/>
            <w:ind w:right="6"/>
            <w:jc w:val="center"/>
            <w:rPr>
              <w:rFonts w:ascii="Arial" w:hAnsi="Arial" w:cs="Arial"/>
            </w:rPr>
          </w:pPr>
          <w:r>
            <w:rPr>
              <w:rFonts w:ascii="Arial" w:hAnsi="Arial" w:cs="Arial" w:hint="eastAsia"/>
            </w:rPr>
            <w:t>Document No.</w:t>
          </w:r>
        </w:p>
        <w:p w14:paraId="275DC94C" w14:textId="6F6D7662" w:rsidR="006D0B1B" w:rsidRDefault="006D0B1B" w:rsidP="009C7CCA">
          <w:pPr>
            <w:pStyle w:val="PlainText"/>
            <w:ind w:right="6"/>
            <w:jc w:val="center"/>
            <w:rPr>
              <w:rFonts w:ascii="Arial" w:hAnsi="Arial" w:cs="Arial"/>
              <w:b/>
              <w:bCs/>
              <w:sz w:val="32"/>
            </w:rPr>
          </w:pPr>
          <w:r>
            <w:rPr>
              <w:rFonts w:ascii="Arial" w:hAnsi="Arial" w:cs="Arial"/>
              <w:b/>
              <w:bCs/>
              <w:sz w:val="32"/>
            </w:rPr>
            <w:t>RR324</w:t>
          </w:r>
        </w:p>
        <w:p w14:paraId="540021A1" w14:textId="0049982C" w:rsidR="006D0B1B" w:rsidRDefault="006D0B1B" w:rsidP="009C7CCA">
          <w:pPr>
            <w:pStyle w:val="PlainText"/>
            <w:ind w:right="6"/>
            <w:jc w:val="center"/>
            <w:rPr>
              <w:rFonts w:ascii="MS Gothic"/>
            </w:rPr>
          </w:pPr>
          <w:r>
            <w:rPr>
              <w:rFonts w:ascii="Arial" w:hAnsi="Arial" w:cs="Arial" w:hint="eastAsia"/>
            </w:rPr>
            <w:t xml:space="preserve">Page </w:t>
          </w:r>
          <w:r>
            <w:rPr>
              <w:rStyle w:val="PageNumber"/>
              <w:rFonts w:ascii="Arial" w:hAnsi="Arial" w:cs="Arial"/>
              <w:szCs w:val="24"/>
            </w:rPr>
            <w:fldChar w:fldCharType="begin"/>
          </w:r>
          <w:r>
            <w:rPr>
              <w:rStyle w:val="PageNumber"/>
              <w:rFonts w:ascii="Arial" w:hAnsi="Arial" w:cs="Arial"/>
              <w:szCs w:val="24"/>
            </w:rPr>
            <w:instrText xml:space="preserve"> PAGE </w:instrText>
          </w:r>
          <w:r>
            <w:rPr>
              <w:rStyle w:val="PageNumber"/>
              <w:rFonts w:ascii="Arial" w:hAnsi="Arial" w:cs="Arial"/>
              <w:szCs w:val="24"/>
            </w:rPr>
            <w:fldChar w:fldCharType="separate"/>
          </w:r>
          <w:r w:rsidR="00CE3D4C">
            <w:rPr>
              <w:rStyle w:val="PageNumber"/>
              <w:rFonts w:ascii="Arial" w:hAnsi="Arial" w:cs="Arial"/>
              <w:noProof/>
              <w:szCs w:val="24"/>
            </w:rPr>
            <w:t>2</w:t>
          </w:r>
          <w:r>
            <w:rPr>
              <w:rStyle w:val="PageNumber"/>
              <w:rFonts w:ascii="Arial" w:hAnsi="Arial" w:cs="Arial"/>
              <w:szCs w:val="24"/>
            </w:rPr>
            <w:fldChar w:fldCharType="end"/>
          </w:r>
          <w:r>
            <w:rPr>
              <w:rFonts w:ascii="Arial" w:hAnsi="Arial" w:cs="Arial" w:hint="eastAsia"/>
            </w:rPr>
            <w:t>/</w:t>
          </w:r>
          <w:r>
            <w:rPr>
              <w:rStyle w:val="PageNumber"/>
              <w:rFonts w:ascii="Arial" w:hAnsi="Arial" w:cs="Arial"/>
              <w:szCs w:val="24"/>
            </w:rPr>
            <w:fldChar w:fldCharType="begin"/>
          </w:r>
          <w:r>
            <w:rPr>
              <w:rStyle w:val="PageNumber"/>
              <w:rFonts w:ascii="Arial" w:hAnsi="Arial" w:cs="Arial"/>
              <w:szCs w:val="24"/>
            </w:rPr>
            <w:instrText xml:space="preserve"> NUMPAGES </w:instrText>
          </w:r>
          <w:r>
            <w:rPr>
              <w:rStyle w:val="PageNumber"/>
              <w:rFonts w:ascii="Arial" w:hAnsi="Arial" w:cs="Arial"/>
              <w:szCs w:val="24"/>
            </w:rPr>
            <w:fldChar w:fldCharType="separate"/>
          </w:r>
          <w:r w:rsidR="00CE3D4C">
            <w:rPr>
              <w:rStyle w:val="PageNumber"/>
              <w:rFonts w:ascii="Arial" w:hAnsi="Arial" w:cs="Arial"/>
              <w:noProof/>
              <w:szCs w:val="24"/>
            </w:rPr>
            <w:t>8</w:t>
          </w:r>
          <w:r>
            <w:rPr>
              <w:rStyle w:val="PageNumber"/>
              <w:rFonts w:ascii="Arial" w:hAnsi="Arial" w:cs="Arial"/>
              <w:szCs w:val="24"/>
            </w:rPr>
            <w:fldChar w:fldCharType="end"/>
          </w:r>
        </w:p>
      </w:tc>
      <w:tc>
        <w:tcPr>
          <w:tcW w:w="2022" w:type="dxa"/>
          <w:vAlign w:val="center"/>
        </w:tcPr>
        <w:p w14:paraId="24170019" w14:textId="1FF69233" w:rsidR="006D0B1B" w:rsidRPr="00551A37" w:rsidRDefault="006D0B1B" w:rsidP="009C7CCA">
          <w:pPr>
            <w:pStyle w:val="PlainText"/>
            <w:jc w:val="center"/>
            <w:rPr>
              <w:rFonts w:ascii="Arial" w:eastAsiaTheme="minorEastAsia" w:hAnsi="Arial" w:cs="Arial"/>
              <w:lang w:eastAsia="ko-KR"/>
            </w:rPr>
          </w:pPr>
          <w:r w:rsidRPr="007C0441">
            <w:rPr>
              <w:rFonts w:ascii="Arial" w:hAnsi="Arial" w:cs="Arial"/>
            </w:rPr>
            <w:t>Date:</w:t>
          </w:r>
          <w:r w:rsidRPr="007C0441">
            <w:rPr>
              <w:rFonts w:ascii="Arial" w:hAnsi="Arial" w:cs="Arial" w:hint="eastAsia"/>
            </w:rPr>
            <w:t xml:space="preserve"> </w:t>
          </w:r>
          <w:r>
            <w:rPr>
              <w:rFonts w:ascii="Arial" w:hAnsi="Arial" w:cs="Arial"/>
              <w:color w:val="0000FF"/>
            </w:rPr>
            <w:t>202</w:t>
          </w:r>
          <w:r>
            <w:rPr>
              <w:rFonts w:ascii="Arial" w:eastAsiaTheme="minorEastAsia" w:hAnsi="Arial" w:cs="Arial" w:hint="eastAsia"/>
              <w:color w:val="0000FF"/>
              <w:lang w:eastAsia="ko-KR"/>
            </w:rPr>
            <w:t>5</w:t>
          </w:r>
          <w:r>
            <w:rPr>
              <w:rFonts w:ascii="Arial" w:hAnsi="Arial" w:cs="Arial"/>
              <w:color w:val="0000FF"/>
            </w:rPr>
            <w:t>.</w:t>
          </w:r>
          <w:r>
            <w:rPr>
              <w:rFonts w:ascii="Arial" w:eastAsiaTheme="minorEastAsia" w:hAnsi="Arial" w:cs="Arial" w:hint="eastAsia"/>
              <w:color w:val="0000FF"/>
              <w:lang w:eastAsia="ko-KR"/>
            </w:rPr>
            <w:t>01</w:t>
          </w:r>
          <w:r>
            <w:rPr>
              <w:rFonts w:ascii="Arial" w:hAnsi="Arial" w:cs="Arial"/>
              <w:color w:val="0000FF"/>
            </w:rPr>
            <w:t>.</w:t>
          </w:r>
          <w:r>
            <w:rPr>
              <w:rFonts w:ascii="Arial" w:eastAsiaTheme="minorEastAsia" w:hAnsi="Arial" w:cs="Arial" w:hint="eastAsia"/>
              <w:color w:val="0000FF"/>
              <w:lang w:eastAsia="ko-KR"/>
            </w:rPr>
            <w:t>27</w:t>
          </w:r>
        </w:p>
      </w:tc>
    </w:tr>
    <w:tr w:rsidR="006D0B1B" w:rsidRPr="00720B87" w14:paraId="2A1531D3" w14:textId="77777777" w:rsidTr="006D0B1B">
      <w:trPr>
        <w:cantSplit/>
        <w:trHeight w:val="555"/>
      </w:trPr>
      <w:tc>
        <w:tcPr>
          <w:tcW w:w="6663" w:type="dxa"/>
          <w:vMerge/>
          <w:tcBorders>
            <w:bottom w:val="single" w:sz="4" w:space="0" w:color="auto"/>
          </w:tcBorders>
          <w:vAlign w:val="center"/>
        </w:tcPr>
        <w:p w14:paraId="32502709" w14:textId="77777777" w:rsidR="006D0B1B" w:rsidRDefault="006D0B1B" w:rsidP="009C7CCA">
          <w:pPr>
            <w:pStyle w:val="PlainText"/>
            <w:ind w:left="-48"/>
            <w:jc w:val="center"/>
            <w:rPr>
              <w:rFonts w:ascii="MS Gothic"/>
            </w:rPr>
          </w:pPr>
        </w:p>
      </w:tc>
      <w:tc>
        <w:tcPr>
          <w:tcW w:w="1805" w:type="dxa"/>
          <w:vMerge/>
          <w:tcBorders>
            <w:bottom w:val="single" w:sz="4" w:space="0" w:color="auto"/>
          </w:tcBorders>
        </w:tcPr>
        <w:p w14:paraId="47F657F7" w14:textId="77777777" w:rsidR="006D0B1B" w:rsidRDefault="006D0B1B" w:rsidP="009C7CCA">
          <w:pPr>
            <w:pStyle w:val="PlainText"/>
            <w:ind w:left="138"/>
            <w:rPr>
              <w:rFonts w:ascii="MS Gothic"/>
            </w:rPr>
          </w:pPr>
        </w:p>
      </w:tc>
      <w:tc>
        <w:tcPr>
          <w:tcW w:w="2022" w:type="dxa"/>
          <w:tcBorders>
            <w:bottom w:val="single" w:sz="4" w:space="0" w:color="auto"/>
          </w:tcBorders>
          <w:vAlign w:val="center"/>
        </w:tcPr>
        <w:p w14:paraId="50997473" w14:textId="5922A787" w:rsidR="006D0B1B" w:rsidRPr="00720B87" w:rsidRDefault="006D0B1B" w:rsidP="009C7CCA">
          <w:pPr>
            <w:pStyle w:val="PlainText"/>
            <w:jc w:val="center"/>
            <w:rPr>
              <w:rFonts w:ascii="Arial" w:eastAsia="Malgun Gothic" w:hAnsi="Arial" w:cs="Arial"/>
              <w:color w:val="000000"/>
              <w:lang w:eastAsia="ko-KR"/>
            </w:rPr>
          </w:pPr>
          <w:r>
            <w:rPr>
              <w:rFonts w:ascii="Arial" w:hAnsi="Arial" w:cs="Arial"/>
              <w:color w:val="000000"/>
            </w:rPr>
            <w:t>Retention:</w:t>
          </w:r>
          <w:r>
            <w:rPr>
              <w:rFonts w:ascii="Arial" w:hAnsi="Arial" w:cs="Arial" w:hint="eastAsia"/>
              <w:color w:val="000000"/>
            </w:rPr>
            <w:t xml:space="preserve"> </w:t>
          </w:r>
          <w:r>
            <w:rPr>
              <w:rFonts w:ascii="Arial" w:hAnsi="Arial" w:cs="Arial"/>
              <w:color w:val="0000FF"/>
            </w:rPr>
            <w:t>3 Years</w:t>
          </w:r>
        </w:p>
      </w:tc>
    </w:tr>
  </w:tbl>
  <w:p w14:paraId="5184CDBF" w14:textId="671841E6" w:rsidR="006D0B1B" w:rsidRPr="00683B34" w:rsidRDefault="006D0B1B" w:rsidP="00683B34">
    <w:pPr>
      <w:pStyle w:val="Header"/>
      <w:rPr>
        <w:sz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5B8E43" w14:textId="77777777" w:rsidR="006D0B1B" w:rsidRDefault="006D0B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E45B5B"/>
    <w:multiLevelType w:val="hybridMultilevel"/>
    <w:tmpl w:val="039CD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ocumentProtection w:edit="readOnly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zExMTU0MzA2MjdU0lEKTi0uzszPAykwqgUAvECuXywAAAA="/>
  </w:docVars>
  <w:rsids>
    <w:rsidRoot w:val="00F122F4"/>
    <w:rsid w:val="00062B3A"/>
    <w:rsid w:val="00096C0A"/>
    <w:rsid w:val="000E441B"/>
    <w:rsid w:val="000F212A"/>
    <w:rsid w:val="00115553"/>
    <w:rsid w:val="001471A9"/>
    <w:rsid w:val="00165C69"/>
    <w:rsid w:val="0019138D"/>
    <w:rsid w:val="001A1F91"/>
    <w:rsid w:val="001A5A5E"/>
    <w:rsid w:val="001B7C41"/>
    <w:rsid w:val="001C3D2E"/>
    <w:rsid w:val="001C4306"/>
    <w:rsid w:val="001C441B"/>
    <w:rsid w:val="002509EB"/>
    <w:rsid w:val="0025159C"/>
    <w:rsid w:val="00257933"/>
    <w:rsid w:val="002C225D"/>
    <w:rsid w:val="002C75CC"/>
    <w:rsid w:val="002D0F62"/>
    <w:rsid w:val="002D2FAA"/>
    <w:rsid w:val="002E0F27"/>
    <w:rsid w:val="003279A2"/>
    <w:rsid w:val="003378C4"/>
    <w:rsid w:val="00390513"/>
    <w:rsid w:val="003944C4"/>
    <w:rsid w:val="003A57CA"/>
    <w:rsid w:val="003A70ED"/>
    <w:rsid w:val="003A73A9"/>
    <w:rsid w:val="003B3458"/>
    <w:rsid w:val="003B4549"/>
    <w:rsid w:val="003D277E"/>
    <w:rsid w:val="003E054D"/>
    <w:rsid w:val="004263F8"/>
    <w:rsid w:val="004A7B9A"/>
    <w:rsid w:val="004C0F85"/>
    <w:rsid w:val="004C5EE7"/>
    <w:rsid w:val="004C6494"/>
    <w:rsid w:val="004C707A"/>
    <w:rsid w:val="004D783C"/>
    <w:rsid w:val="005402AD"/>
    <w:rsid w:val="00546E08"/>
    <w:rsid w:val="00551A37"/>
    <w:rsid w:val="00561D93"/>
    <w:rsid w:val="005D35D3"/>
    <w:rsid w:val="005D6B3D"/>
    <w:rsid w:val="005E1A31"/>
    <w:rsid w:val="005E41A2"/>
    <w:rsid w:val="006406B0"/>
    <w:rsid w:val="006541A7"/>
    <w:rsid w:val="00682A06"/>
    <w:rsid w:val="00683B34"/>
    <w:rsid w:val="006C0B39"/>
    <w:rsid w:val="006D0166"/>
    <w:rsid w:val="006D0B1B"/>
    <w:rsid w:val="006D2BA9"/>
    <w:rsid w:val="006D3EB0"/>
    <w:rsid w:val="006E0D83"/>
    <w:rsid w:val="006F1CBF"/>
    <w:rsid w:val="00737609"/>
    <w:rsid w:val="00795757"/>
    <w:rsid w:val="007A0AC2"/>
    <w:rsid w:val="007E37EF"/>
    <w:rsid w:val="008151AC"/>
    <w:rsid w:val="00851821"/>
    <w:rsid w:val="008559B6"/>
    <w:rsid w:val="008B0DA7"/>
    <w:rsid w:val="008C3159"/>
    <w:rsid w:val="008D3A68"/>
    <w:rsid w:val="008E1E86"/>
    <w:rsid w:val="00904E72"/>
    <w:rsid w:val="00910E45"/>
    <w:rsid w:val="009702D2"/>
    <w:rsid w:val="009C7CCA"/>
    <w:rsid w:val="009D0624"/>
    <w:rsid w:val="00A02FCA"/>
    <w:rsid w:val="00A07E23"/>
    <w:rsid w:val="00A15CDE"/>
    <w:rsid w:val="00A66A8F"/>
    <w:rsid w:val="00A91E80"/>
    <w:rsid w:val="00AE2569"/>
    <w:rsid w:val="00B8268D"/>
    <w:rsid w:val="00BD0480"/>
    <w:rsid w:val="00C20958"/>
    <w:rsid w:val="00C36686"/>
    <w:rsid w:val="00C57E0F"/>
    <w:rsid w:val="00C63AAD"/>
    <w:rsid w:val="00C92093"/>
    <w:rsid w:val="00C971BF"/>
    <w:rsid w:val="00CB7AF9"/>
    <w:rsid w:val="00CD1C8C"/>
    <w:rsid w:val="00CD2E54"/>
    <w:rsid w:val="00CE3D4C"/>
    <w:rsid w:val="00D011F8"/>
    <w:rsid w:val="00D14F44"/>
    <w:rsid w:val="00D41889"/>
    <w:rsid w:val="00D8226D"/>
    <w:rsid w:val="00DA2174"/>
    <w:rsid w:val="00DB706F"/>
    <w:rsid w:val="00E13D97"/>
    <w:rsid w:val="00EF3638"/>
    <w:rsid w:val="00F10396"/>
    <w:rsid w:val="00F122F4"/>
    <w:rsid w:val="00F55213"/>
    <w:rsid w:val="00F609DA"/>
    <w:rsid w:val="00F950C9"/>
    <w:rsid w:val="00FF0015"/>
    <w:rsid w:val="00FF128B"/>
    <w:rsid w:val="00FF3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5E6B81"/>
  <w15:chartTrackingRefBased/>
  <w15:docId w15:val="{CD9DC129-6A50-4117-AFAB-456E41777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83B34"/>
    <w:pPr>
      <w:tabs>
        <w:tab w:val="center" w:pos="4680"/>
        <w:tab w:val="right" w:pos="9360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83B34"/>
  </w:style>
  <w:style w:type="paragraph" w:styleId="Footer">
    <w:name w:val="footer"/>
    <w:basedOn w:val="Normal"/>
    <w:link w:val="FooterChar"/>
    <w:uiPriority w:val="99"/>
    <w:unhideWhenUsed/>
    <w:rsid w:val="00683B34"/>
    <w:pPr>
      <w:tabs>
        <w:tab w:val="center" w:pos="4680"/>
        <w:tab w:val="right" w:pos="9360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83B34"/>
  </w:style>
  <w:style w:type="table" w:styleId="TableGrid">
    <w:name w:val="Table Grid"/>
    <w:basedOn w:val="TableNormal"/>
    <w:uiPriority w:val="39"/>
    <w:rsid w:val="00683B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1CBF"/>
    <w:pPr>
      <w:ind w:left="720"/>
      <w:contextualSpacing/>
    </w:pPr>
  </w:style>
  <w:style w:type="paragraph" w:styleId="PlainText">
    <w:name w:val="Plain Text"/>
    <w:basedOn w:val="Normal"/>
    <w:link w:val="PlainTextChar"/>
    <w:rsid w:val="009C7CCA"/>
    <w:pPr>
      <w:widowControl w:val="0"/>
      <w:spacing w:after="0" w:line="240" w:lineRule="auto"/>
      <w:jc w:val="both"/>
    </w:pPr>
    <w:rPr>
      <w:rFonts w:ascii="MS Mincho" w:eastAsia="MS Gothic" w:hAnsi="Courier New" w:cs="Times New Roman"/>
      <w:kern w:val="2"/>
      <w:szCs w:val="20"/>
      <w:lang w:eastAsia="ja-JP"/>
    </w:rPr>
  </w:style>
  <w:style w:type="character" w:customStyle="1" w:styleId="PlainTextChar">
    <w:name w:val="Plain Text Char"/>
    <w:basedOn w:val="DefaultParagraphFont"/>
    <w:link w:val="PlainText"/>
    <w:rsid w:val="009C7CCA"/>
    <w:rPr>
      <w:rFonts w:ascii="MS Mincho" w:eastAsia="MS Gothic" w:hAnsi="Courier New" w:cs="Times New Roman"/>
      <w:kern w:val="2"/>
      <w:szCs w:val="20"/>
      <w:lang w:eastAsia="ja-JP"/>
    </w:rPr>
  </w:style>
  <w:style w:type="character" w:styleId="PageNumber">
    <w:name w:val="page number"/>
    <w:basedOn w:val="DefaultParagraphFont"/>
    <w:rsid w:val="009C7CCA"/>
  </w:style>
  <w:style w:type="paragraph" w:customStyle="1" w:styleId="TableParagraph">
    <w:name w:val="Table Paragraph"/>
    <w:basedOn w:val="Normal"/>
    <w:uiPriority w:val="1"/>
    <w:qFormat/>
    <w:rsid w:val="009C7CCA"/>
    <w:pPr>
      <w:widowControl w:val="0"/>
      <w:autoSpaceDE w:val="0"/>
      <w:autoSpaceDN w:val="0"/>
      <w:spacing w:after="0" w:line="240" w:lineRule="auto"/>
      <w:ind w:left="93" w:right="81"/>
      <w:jc w:val="center"/>
    </w:pPr>
    <w:rPr>
      <w:rFonts w:ascii="Arial" w:eastAsia="Arial" w:hAnsi="Arial" w:cs="Arial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5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 bwMode="auto">
        <a:solidFill>
          <a:schemeClr val="accent5">
            <a:lumMod val="20000"/>
            <a:lumOff val="80000"/>
          </a:schemeClr>
        </a:solidFill>
        <a:ln w="25400">
          <a:solidFill>
            <a:schemeClr val="accent1"/>
          </a:solidFill>
          <a:miter lim="800000"/>
          <a:headEnd/>
          <a:tailEnd/>
        </a:ln>
        <a:effectLst/>
      </a:spPr>
      <a:bodyPr rot="0" vert="horz" wrap="square" lIns="91440" tIns="45720" rIns="91440" bIns="45720" anchor="t" anchorCtr="0" upright="1">
        <a:noAutofit/>
      </a:bodyPr>
      <a:lstStyle/>
    </a:spDef>
    <a:lnDef>
      <a:spPr bwMode="auto">
        <a:ln>
          <a:solidFill>
            <a:schemeClr val="accent1"/>
          </a:solidFill>
          <a:headEnd/>
          <a:tailEnd/>
        </a:ln>
      </a:spPr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38BE0B856264BB113F815AEDB9BD8" ma:contentTypeVersion="7" ma:contentTypeDescription="Create a new document." ma:contentTypeScope="" ma:versionID="a1b5ded856d809b0f5a2a01cf29e65df">
  <xsd:schema xmlns:xsd="http://www.w3.org/2001/XMLSchema" xmlns:xs="http://www.w3.org/2001/XMLSchema" xmlns:p="http://schemas.microsoft.com/office/2006/metadata/properties" xmlns:ns3="e8a231f0-94ee-4826-b411-26984ad05b77" targetNamespace="http://schemas.microsoft.com/office/2006/metadata/properties" ma:root="true" ma:fieldsID="80fc0a080f8b7ae65ec72193dc156468" ns3:_="">
    <xsd:import namespace="e8a231f0-94ee-4826-b411-26984ad05b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231f0-94ee-4826-b411-26984ad05b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F52791-CA0C-4DAB-944F-F2221D5646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2A732C-676A-4014-BF8F-1150C0B717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39793F-22B3-46C9-83D1-645526F96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a231f0-94ee-4826-b411-26984ad05b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19CFE6-FABA-4D7E-9EB9-83216A65C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8</Pages>
  <Words>1208</Words>
  <Characters>688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R324 Pilot Card</vt:lpstr>
    </vt:vector>
  </TitlesOfParts>
  <Company/>
  <LinksUpToDate>false</LinksUpToDate>
  <CharactersWithSpaces>8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324 Pilot Card</dc:title>
  <dc:subject/>
  <dc:creator>JaeHyung Lee</dc:creator>
  <cp:keywords/>
  <dc:description/>
  <cp:lastModifiedBy>Master</cp:lastModifiedBy>
  <cp:revision>5</cp:revision>
  <cp:lastPrinted>2019-05-31T04:02:00Z</cp:lastPrinted>
  <dcterms:created xsi:type="dcterms:W3CDTF">2025-02-19T04:32:00Z</dcterms:created>
  <dcterms:modified xsi:type="dcterms:W3CDTF">2025-04-03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38BE0B856264BB113F815AEDB9BD8</vt:lpwstr>
  </property>
</Properties>
</file>